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E82C33">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analysis</w:t>
      </w:r>
    </w:p>
    <w:p w14:paraId="0EB44720" w14:textId="77777777" w:rsidR="007D1C50" w:rsidRPr="00B824A3" w:rsidRDefault="007D1C50" w:rsidP="00E82C33">
      <w:pPr>
        <w:contextualSpacing/>
        <w:mirrorIndents/>
      </w:pPr>
    </w:p>
    <w:p w14:paraId="351960BB" w14:textId="59171A26" w:rsidR="007D1C50" w:rsidRPr="00B824A3" w:rsidRDefault="007D1C50" w:rsidP="00E82C33">
      <w:pPr>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E82C33">
      <w:pPr>
        <w:contextualSpacing/>
        <w:mirrorIndents/>
      </w:pPr>
    </w:p>
    <w:p w14:paraId="14DBD845" w14:textId="77777777" w:rsidR="007D1C50" w:rsidRPr="00B824A3" w:rsidRDefault="007D1C50" w:rsidP="00E82C33">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E82C33">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E82C33">
      <w:pPr>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E82C33">
      <w:pPr>
        <w:contextualSpacing/>
        <w:mirrorIndents/>
      </w:pPr>
    </w:p>
    <w:p w14:paraId="787F94D1" w14:textId="005E99F2" w:rsidR="007D1C50" w:rsidRDefault="007D1C50" w:rsidP="00E82C33">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3B411243" w14:textId="48329A89" w:rsidR="0054371D" w:rsidRPr="00B824A3" w:rsidRDefault="0054371D" w:rsidP="00E82C33">
      <w:pPr>
        <w:contextualSpacing/>
        <w:mirrorIndents/>
      </w:pPr>
      <w:r>
        <w:t>* Authors Contributed Equally</w:t>
      </w:r>
    </w:p>
    <w:p w14:paraId="465F4664" w14:textId="77777777" w:rsidR="007D1C50" w:rsidRPr="00B824A3" w:rsidRDefault="007D1C50" w:rsidP="00E82C33">
      <w:pPr>
        <w:contextualSpacing/>
        <w:mirrorIndents/>
      </w:pPr>
      <w:r w:rsidRPr="00B824A3">
        <w:rPr>
          <w:b/>
          <w:bCs/>
        </w:rPr>
        <w:t>Abstract</w:t>
      </w:r>
      <w:r w:rsidRPr="00B824A3">
        <w:t>:</w:t>
      </w:r>
    </w:p>
    <w:p w14:paraId="37A49A74" w14:textId="2A6DF09F" w:rsidR="00280C86" w:rsidRPr="007B3484" w:rsidRDefault="00FE0B0E" w:rsidP="00E82C33">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r w:rsidR="006C5A80" w:rsidRPr="00AD37CE">
        <w:rPr>
          <w:i/>
          <w:iCs/>
        </w:rPr>
        <w:t>Lampropholis delicata</w:t>
      </w:r>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r w:rsidR="00280C86">
        <w:rPr>
          <w:b/>
          <w:bCs/>
        </w:rPr>
        <w:br w:type="page"/>
      </w:r>
    </w:p>
    <w:p w14:paraId="62AA0AE0" w14:textId="71D7C2DE" w:rsidR="000A58EA" w:rsidRPr="00D407D5" w:rsidRDefault="000A58EA" w:rsidP="00E82C33">
      <w:pPr>
        <w:contextualSpacing/>
        <w:mirrorIndents/>
        <w:rPr>
          <w:b/>
          <w:bCs/>
        </w:rPr>
      </w:pPr>
      <w:r>
        <w:rPr>
          <w:b/>
          <w:bCs/>
        </w:rPr>
        <w:lastRenderedPageBreak/>
        <w:t>Introduction</w:t>
      </w:r>
    </w:p>
    <w:p w14:paraId="339F7196" w14:textId="47F3B710" w:rsidR="00CA37DA" w:rsidRDefault="001F7F12" w:rsidP="00E82C33">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7C569A" w:rsidRPr="007C569A">
            <w:rPr>
              <w:color w:val="000000"/>
              <w:vertAlign w:val="superscript"/>
              <w:lang w:val="en-GB"/>
            </w:rPr>
            <w:t>1,2</w:t>
          </w:r>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7C569A" w:rsidRPr="007C569A">
            <w:rPr>
              <w:color w:val="000000"/>
              <w:vertAlign w:val="superscript"/>
              <w:lang w:val="en-GB"/>
            </w:rPr>
            <w:t>3</w:t>
          </w:r>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7C569A" w:rsidRPr="007C569A">
            <w:rPr>
              <w:color w:val="000000"/>
              <w:vertAlign w:val="superscript"/>
              <w:lang w:val="en-GB"/>
            </w:rPr>
            <w:t>4</w:t>
          </w:r>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r w:rsidR="00F2627C">
        <w:rPr>
          <w:lang w:val="en-GB"/>
        </w:rPr>
        <w:t xml:space="preserve"> </w:t>
      </w:r>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7C569A" w:rsidRPr="007C569A">
            <w:rPr>
              <w:color w:val="000000"/>
              <w:vertAlign w:val="superscript"/>
              <w:lang w:val="en-GB"/>
            </w:rPr>
            <w:t>5</w:t>
          </w:r>
        </w:sdtContent>
      </w:sdt>
      <w:r w:rsidR="0059747F" w:rsidRPr="0059747F">
        <w:rPr>
          <w:vertAlign w:val="superscript"/>
          <w:lang w:val="en-GB"/>
        </w:rPr>
        <w:t>]</w:t>
      </w:r>
      <w:r w:rsidRPr="001F7F12">
        <w:rPr>
          <w:lang w:val="en-GB"/>
        </w:rPr>
        <w:t>. However, the magnitude of plastic responses is widely trait- and species-specific</w:t>
      </w:r>
      <w:r w:rsidR="002E5259" w:rsidRPr="002E5259">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7C569A" w:rsidRPr="007C569A">
            <w:rPr>
              <w:color w:val="000000"/>
              <w:vertAlign w:val="superscript"/>
              <w:lang w:val="en-GB"/>
            </w:rPr>
            <w:t>5–7</w:t>
          </w:r>
        </w:sdtContent>
      </w:sdt>
      <w:r w:rsidRPr="001F7F12">
        <w:rPr>
          <w:lang w:val="en-GB"/>
        </w:rPr>
        <w:t xml:space="preserve"> </w:t>
      </w:r>
    </w:p>
    <w:p w14:paraId="3C9C5FC8" w14:textId="60DBC420" w:rsidR="00CA37DA" w:rsidRDefault="001F7F12" w:rsidP="00E82C33">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7C569A" w:rsidRPr="007C569A">
            <w:rPr>
              <w:color w:val="000000"/>
              <w:vertAlign w:val="superscript"/>
              <w:lang w:val="en-GB"/>
            </w:rPr>
            <w:t>8,9</w:t>
          </w:r>
        </w:sdtContent>
      </w:sdt>
      <w:r w:rsidRPr="00A12A5A">
        <w:rPr>
          <w:vertAlign w:val="superscript"/>
          <w:lang w:val="en-GB"/>
        </w:rPr>
        <w:t>]</w:t>
      </w:r>
      <w:r w:rsidRPr="001F7F12">
        <w:rPr>
          <w:lang w:val="en-GB"/>
        </w:rPr>
        <w:t xml:space="preserve">. For instance, recent evidence indicates that some ectotherms can tolerate heat events for </w:t>
      </w:r>
      <w:r w:rsidR="002E5259">
        <w:rPr>
          <w:lang w:val="en-GB"/>
        </w:rPr>
        <w:t>long periods</w:t>
      </w:r>
      <w:r w:rsidR="002E5259" w:rsidRPr="00A12A5A">
        <w:rPr>
          <w:vertAlign w:val="superscript"/>
          <w:lang w:val="en-GB"/>
        </w:rPr>
        <w:t xml:space="preserve"> </w:t>
      </w:r>
      <w:r w:rsidR="0059747F" w:rsidRPr="00A12A5A">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7C569A" w:rsidRPr="007C569A">
            <w:rPr>
              <w:color w:val="000000"/>
              <w:vertAlign w:val="superscript"/>
              <w:lang w:val="en-GB"/>
            </w:rPr>
            <w:t>5,10</w:t>
          </w:r>
        </w:sdtContent>
      </w:sdt>
      <w:r w:rsidR="00A4054E" w:rsidRPr="00A12A5A">
        <w:rPr>
          <w:vertAlign w:val="superscript"/>
          <w:lang w:val="en-GB"/>
        </w:rPr>
        <w:t>]</w:t>
      </w:r>
      <w:r w:rsidRPr="001F7F12">
        <w:rPr>
          <w:lang w:val="en-GB"/>
        </w:rPr>
        <w:t>.</w:t>
      </w:r>
      <w:r w:rsidR="002E5259">
        <w:rPr>
          <w:lang w:val="en-GB"/>
        </w:rPr>
        <w:t xml:space="preserve"> Thermal ecology of ectotherms can also be shaped by other factors, </w:t>
      </w:r>
      <w:r w:rsidRPr="001F7F12">
        <w:rPr>
          <w:lang w:val="en-GB"/>
        </w:rPr>
        <w:t>such as diet or maternal investment</w:t>
      </w:r>
      <w:r w:rsidR="002E5259">
        <w:rPr>
          <w:lang w:val="en-GB"/>
        </w:rPr>
        <w:t>, which can influence</w:t>
      </w:r>
      <w:r w:rsidRPr="001F7F12">
        <w:rPr>
          <w:lang w:val="en-GB"/>
        </w:rPr>
        <w:t xml:space="preserve">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7C569A" w:rsidRPr="007C569A">
            <w:rPr>
              <w:color w:val="000000"/>
              <w:vertAlign w:val="superscript"/>
              <w:lang w:val="en-GB"/>
            </w:rPr>
            <w:t>11–13</w:t>
          </w:r>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r w:rsidR="007C569A" w:rsidRPr="007C569A">
            <w:rPr>
              <w:color w:val="000000"/>
              <w:vertAlign w:val="superscript"/>
              <w:lang w:val="en-GB"/>
            </w:rPr>
            <w:t>14–16</w:t>
          </w:r>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7C569A" w:rsidRPr="007C569A">
            <w:rPr>
              <w:color w:val="000000"/>
              <w:vertAlign w:val="superscript"/>
              <w:lang w:val="en-GB"/>
            </w:rPr>
            <w:t>17</w:t>
          </w:r>
        </w:sdtContent>
      </w:sdt>
      <w:r w:rsidR="00A4054E" w:rsidRPr="00A12A5A">
        <w:rPr>
          <w:vertAlign w:val="superscript"/>
          <w:lang w:val="en-GB"/>
        </w:rPr>
        <w:t>]</w:t>
      </w:r>
      <w:r w:rsidRPr="001F7F12">
        <w:rPr>
          <w:lang w:val="en-GB"/>
        </w:rPr>
        <w:t>. Determining how thermal and resource environments during development affect key thermal physiological traits in various taxa may provide an understanding of how species may cope with changing environments.</w:t>
      </w:r>
      <w:r w:rsidR="00CA37DA">
        <w:t xml:space="preserve"> </w:t>
      </w:r>
    </w:p>
    <w:p w14:paraId="4511056D" w14:textId="091FE0B7" w:rsidR="00A12A5A" w:rsidRDefault="00CA37DA" w:rsidP="00E82C33">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7C569A" w:rsidRPr="007C569A">
            <w:rPr>
              <w:color w:val="000000"/>
              <w:vertAlign w:val="superscript"/>
            </w:rPr>
            <w:t>6</w:t>
          </w:r>
        </w:sdtContent>
      </w:sdt>
      <w:r>
        <w:rPr>
          <w:color w:val="000000"/>
        </w:rPr>
        <w:t xml:space="preserve">. </w:t>
      </w:r>
      <w:r w:rsidR="00844C20">
        <w:t xml:space="preserve">For </w:t>
      </w:r>
      <w:del w:id="0" w:author="Daniel Noble" w:date="2023-03-05T13:13:00Z">
        <w:r w:rsidR="00844C20" w:rsidDel="005203BD">
          <w:delText xml:space="preserve">vertebrates </w:delText>
        </w:r>
      </w:del>
      <w:ins w:id="1" w:author="Daniel Noble" w:date="2023-03-05T13:13:00Z">
        <w:r w:rsidR="005203BD">
          <w:t>vertebrates</w:t>
        </w:r>
        <w:r w:rsidR="005203BD">
          <w:t xml:space="preserve"> </w:t>
        </w:r>
      </w:ins>
      <w:r w:rsidR="00844C20">
        <w:t>in particular, s</w:t>
      </w:r>
      <w:r>
        <w:t xml:space="preserve">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7C569A" w:rsidRPr="007C569A">
            <w:rPr>
              <w:color w:val="000000"/>
              <w:vertAlign w:val="superscript"/>
            </w:rPr>
            <w:t>18</w:t>
          </w:r>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fitness</w:t>
      </w:r>
      <w:r w:rsidR="00946E66">
        <w:t xml:space="preserve"> </w:t>
      </w:r>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7C569A" w:rsidRPr="007C569A">
            <w:rPr>
              <w:color w:val="000000"/>
              <w:vertAlign w:val="superscript"/>
            </w:rPr>
            <w:t>19,20</w:t>
          </w:r>
        </w:sdtContent>
      </w:sdt>
      <w:r w:rsidRPr="00CA37DA">
        <w:rPr>
          <w:vertAlign w:val="superscript"/>
        </w:rPr>
        <w:t>]</w:t>
      </w:r>
      <w:r>
        <w:t>. In reptiles, temperatures during embryonic development are known to affect phenotypes throughout ontogeny</w:t>
      </w:r>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7C569A" w:rsidRPr="007C569A">
            <w:rPr>
              <w:color w:val="000000"/>
              <w:vertAlign w:val="superscript"/>
            </w:rPr>
            <w:t>7</w:t>
          </w:r>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7C569A" w:rsidRPr="007C569A">
            <w:rPr>
              <w:color w:val="000000"/>
              <w:vertAlign w:val="superscript"/>
            </w:rPr>
            <w:t>7,20,21</w:t>
          </w:r>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7C569A" w:rsidRPr="007C569A">
            <w:rPr>
              <w:color w:val="000000"/>
              <w:vertAlign w:val="superscript"/>
            </w:rPr>
            <w:t>22,23</w:t>
          </w:r>
        </w:sdtContent>
      </w:sdt>
      <w:r w:rsidRPr="00CA37DA">
        <w:rPr>
          <w:vertAlign w:val="superscript"/>
        </w:rPr>
        <w:t>]</w:t>
      </w:r>
      <w:r>
        <w:t xml:space="preserve">. </w:t>
      </w:r>
    </w:p>
    <w:p w14:paraId="6F1555FA" w14:textId="4C7561BF" w:rsidR="00946E66" w:rsidRPr="007741F1" w:rsidRDefault="00CA37DA" w:rsidP="00E82C33">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7C569A" w:rsidRPr="007C569A">
            <w:rPr>
              <w:color w:val="000000"/>
              <w:vertAlign w:val="superscript"/>
            </w:rPr>
            <w:t>3,24,25</w:t>
          </w:r>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sidRPr="00AD37CE">
        <w:t xml:space="preserve"> in a common skink (</w:t>
      </w:r>
      <w:r w:rsidRPr="00AD37CE">
        <w:rPr>
          <w:i/>
          <w:iCs/>
        </w:rPr>
        <w:t>Lampropholis delicata</w:t>
      </w:r>
      <w:r w:rsidRPr="00AD37CE">
        <w:t>). We then compare our experimental findings with quantitative results testing this same question</w:t>
      </w:r>
      <w:r>
        <w:t xml:space="preserve"> </w:t>
      </w:r>
      <w:r w:rsidRPr="00AD37CE">
        <w:t>more broadly in reptiles using a meta-analysis.</w:t>
      </w:r>
    </w:p>
    <w:p w14:paraId="33932509" w14:textId="23221F3E" w:rsidR="00F425C6" w:rsidRPr="00D407D5" w:rsidRDefault="00F425C6" w:rsidP="00E82C33">
      <w:pPr>
        <w:contextualSpacing/>
        <w:mirrorIndents/>
        <w:rPr>
          <w:b/>
          <w:bCs/>
        </w:rPr>
      </w:pPr>
      <w:r w:rsidRPr="00D407D5">
        <w:rPr>
          <w:b/>
          <w:bCs/>
        </w:rPr>
        <w:t xml:space="preserve">Method and materials </w:t>
      </w:r>
    </w:p>
    <w:p w14:paraId="2F0089A9" w14:textId="77777777" w:rsidR="00F425C6" w:rsidRPr="00D407D5" w:rsidRDefault="00F425C6" w:rsidP="00E82C33">
      <w:pPr>
        <w:contextualSpacing/>
        <w:mirrorIndents/>
        <w:rPr>
          <w:i/>
          <w:iCs/>
        </w:rPr>
      </w:pPr>
      <w:r w:rsidRPr="00D407D5">
        <w:rPr>
          <w:i/>
          <w:iCs/>
        </w:rPr>
        <w:lastRenderedPageBreak/>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1809DB25" w:rsidR="00F425C6" w:rsidRPr="007C569A" w:rsidRDefault="00F425C6" w:rsidP="00E82C33">
      <w:pPr>
        <w:ind w:firstLine="720"/>
        <w:contextualSpacing/>
        <w:mirrorIndents/>
      </w:pPr>
      <w:r>
        <w:t>We collected g</w:t>
      </w:r>
      <w:r w:rsidRPr="00D407D5">
        <w:t xml:space="preserve">ravid </w:t>
      </w:r>
      <w:r w:rsidRPr="00D407D5">
        <w:rPr>
          <w:i/>
          <w:iCs/>
        </w:rPr>
        <w:t xml:space="preserve">Lampropholis </w:t>
      </w:r>
      <w:proofErr w:type="spellStart"/>
      <w:r w:rsidRPr="00D407D5">
        <w:rPr>
          <w:i/>
          <w:iCs/>
        </w:rPr>
        <w:t>delicata</w:t>
      </w:r>
      <w:proofErr w:type="spellEnd"/>
      <w:r w:rsidRPr="00D407D5">
        <w:t xml:space="preserve"> </w:t>
      </w:r>
      <w:r w:rsidR="00844C20">
        <w:t>(c</w:t>
      </w:r>
      <w:r w:rsidR="00844C20" w:rsidRPr="00844C20">
        <w:t>ommon garden</w:t>
      </w:r>
      <w:del w:id="2" w:author="Daniel Noble" w:date="2023-03-05T13:14:00Z">
        <w:r w:rsidR="00844C20" w:rsidDel="00383B7E">
          <w:delText>)</w:delText>
        </w:r>
      </w:del>
      <w:r w:rsidR="00844C20" w:rsidRPr="00844C20">
        <w:t xml:space="preserve"> skink</w:t>
      </w:r>
      <w:ins w:id="3" w:author="Daniel Noble" w:date="2023-03-05T13:14:00Z">
        <w:r w:rsidR="00383B7E">
          <w:t>, n = 100)</w:t>
        </w:r>
      </w:ins>
      <w:r w:rsidR="00844C20" w:rsidRPr="00844C20">
        <w:t xml:space="preserve"> </w:t>
      </w:r>
      <w:r w:rsidRPr="00D407D5">
        <w:t xml:space="preserve">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 xml:space="preserve">We then </w:t>
      </w:r>
      <w:del w:id="4" w:author="Daniel Noble" w:date="2023-03-05T13:14:00Z">
        <w:r w:rsidR="00844C20" w:rsidDel="00383B7E">
          <w:delText>haphazardly</w:delText>
        </w:r>
        <w:r w:rsidDel="00383B7E">
          <w:delText xml:space="preserve"> </w:delText>
        </w:r>
      </w:del>
      <w:ins w:id="5" w:author="Daniel Noble" w:date="2023-03-05T13:14:00Z">
        <w:r w:rsidR="00383B7E">
          <w:t>p</w:t>
        </w:r>
      </w:ins>
      <w:ins w:id="6" w:author="Daniel Noble" w:date="2023-03-05T13:15:00Z">
        <w:r w:rsidR="00383B7E">
          <w:t>seudo-randomly</w:t>
        </w:r>
      </w:ins>
      <w:ins w:id="7" w:author="Daniel Noble" w:date="2023-03-05T13:14:00Z">
        <w:r w:rsidR="00383B7E">
          <w:t xml:space="preserve"> </w:t>
        </w:r>
      </w:ins>
      <w:ins w:id="8" w:author="Daniel Noble" w:date="2023-03-05T13:15:00Z">
        <w:r w:rsidR="00383B7E">
          <w:t xml:space="preserve">(to ensure equal sample sizes) </w:t>
        </w:r>
      </w:ins>
      <w:r>
        <w:t>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w:t>
      </w:r>
      <w:ins w:id="9" w:author="Daniel Noble" w:date="2023-03-05T13:21:00Z">
        <w:r w:rsidR="00383B7E">
          <w:rPr>
            <w:color w:val="000000" w:themeColor="text1"/>
          </w:rPr>
          <w:t>3</w:t>
        </w:r>
      </w:ins>
      <w:del w:id="10" w:author="Daniel Noble" w:date="2023-03-05T13:21:00Z">
        <w:r w:rsidR="003E3D19" w:rsidRPr="003E3D19" w:rsidDel="00383B7E">
          <w:rPr>
            <w:color w:val="000000" w:themeColor="text1"/>
          </w:rPr>
          <w:delText>1</w:delText>
        </w:r>
      </w:del>
      <w:r w:rsidR="003E3D19" w:rsidRPr="003E3D19">
        <w:rPr>
          <w:color w:val="000000" w:themeColor="text1"/>
        </w:rPr>
        <w:t>.</w:t>
      </w:r>
      <w:r w:rsidR="003E3D19">
        <w:rPr>
          <w:color w:val="000000" w:themeColor="text1"/>
        </w:rPr>
        <w:t>0</w:t>
      </w:r>
      <w:r w:rsidRPr="003E3D19">
        <w:t>)</w:t>
      </w:r>
      <w:r w:rsidRPr="00D407D5">
        <w:t xml:space="preserve"> treatment</w:t>
      </w:r>
      <w:r w:rsidR="00380A00">
        <w:t xml:space="preserve"> (</w:t>
      </w:r>
      <w:r w:rsidR="00380A00">
        <w:rPr>
          <w:i/>
          <w:iCs/>
        </w:rPr>
        <w:t>See Supplementary materials for details on husbandry of hatchlings</w:t>
      </w:r>
      <w:r w:rsidR="00380A00">
        <w:t>)</w:t>
      </w:r>
      <w:r w:rsidRPr="00D407D5">
        <w:t xml:space="preserve">. </w:t>
      </w:r>
      <w:ins w:id="11" w:author="Daniel Noble" w:date="2023-03-05T13:24:00Z">
        <w:r w:rsidR="00E008ED">
          <w:t>Egg incubation temperatures were chosen to mimic conditions experienced at extremes of natural nest temperatures in nature</w:t>
        </w:r>
      </w:ins>
      <w:ins w:id="12" w:author="Daniel Noble" w:date="2023-03-05T13:25:00Z">
        <w:r w:rsidR="00E008ED">
          <w:t xml:space="preserve"> while also showing natural thermal fluctuations through the day </w:t>
        </w:r>
      </w:ins>
      <w:ins w:id="13" w:author="Daniel Noble" w:date="2023-03-05T13:24:00Z">
        <w:r w:rsidR="00E008ED" w:rsidRPr="00F317FA">
          <w:rPr>
            <w:vertAlign w:val="superscript"/>
          </w:rPr>
          <w:t>[</w:t>
        </w:r>
        <w:commentRangeStart w:id="14"/>
      </w:ins>
      <w:customXmlInsRangeStart w:id="15" w:author="Daniel Noble" w:date="2023-03-05T13:24:00Z"/>
      <w:sdt>
        <w:sdtPr>
          <w:rPr>
            <w:color w:val="000000"/>
            <w:vertAlign w:val="superscript"/>
          </w:rPr>
          <w:tag w:val="MENDELEY_CITATION_v3_eyJjaXRhdGlvbklEIjoiTUVOREVMRVlfQ0lUQVRJT05fMjQ2YzIyMGYtMDQyYy00ZTM5LTgzNTItNzU1ZDYzMTRmZDQ3IiwicHJvcGVydGllcyI6eyJub3RlSW5kZXgiOjB9LCJpc0VkaXRlZCI6ZmFsc2UsIm1hbnVhbE92ZXJyaWRlIjp7ImlzTWFudWFsbHlPdmVycmlkZGVuIjpmYWxzZSwiY2l0ZXByb2NUZXh0IjoiPHN1cD4yNj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
          <w:id w:val="399949542"/>
          <w:placeholder>
            <w:docPart w:val="9313D2DDFDFC25439CB299B8DAFC8495"/>
          </w:placeholder>
        </w:sdtPr>
        <w:sdtContent>
          <w:customXmlInsRangeEnd w:id="15"/>
          <w:ins w:id="16" w:author="Daniel Noble" w:date="2023-03-05T13:24:00Z">
            <w:r w:rsidR="00E008ED" w:rsidRPr="007C569A">
              <w:rPr>
                <w:color w:val="000000"/>
                <w:vertAlign w:val="superscript"/>
              </w:rPr>
              <w:t>26</w:t>
            </w:r>
          </w:ins>
          <w:customXmlInsRangeStart w:id="17" w:author="Daniel Noble" w:date="2023-03-05T13:24:00Z"/>
        </w:sdtContent>
      </w:sdt>
      <w:customXmlInsRangeEnd w:id="17"/>
      <w:ins w:id="18" w:author="Daniel Noble" w:date="2023-03-05T13:24:00Z">
        <w:r w:rsidR="00E008ED" w:rsidRPr="00F317FA">
          <w:rPr>
            <w:vertAlign w:val="superscript"/>
          </w:rPr>
          <w:t>]</w:t>
        </w:r>
        <w:r w:rsidR="00E008ED">
          <w:t xml:space="preserve">. </w:t>
        </w:r>
        <w:commentRangeEnd w:id="14"/>
        <w:r w:rsidR="00E008ED">
          <w:rPr>
            <w:rStyle w:val="CommentReference"/>
            <w:rFonts w:asciiTheme="minorHAnsi" w:eastAsiaTheme="minorHAnsi" w:hAnsiTheme="minorHAnsi" w:cstheme="minorBidi"/>
            <w:lang w:eastAsia="en-US"/>
          </w:rPr>
          <w:commentReference w:id="14"/>
        </w:r>
      </w:ins>
      <w:r w:rsidRPr="00D407D5">
        <w:t xml:space="preserve">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7C569A" w:rsidRPr="007C569A">
            <w:rPr>
              <w:color w:val="000000"/>
              <w:vertAlign w:val="superscript"/>
            </w:rPr>
            <w:t>16</w:t>
          </w:r>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w:t>
      </w:r>
      <w:r w:rsidR="007C569A">
        <w:t>l</w:t>
      </w:r>
      <w:r w:rsidRPr="00D407D5">
        <w:t xml:space="preserve">. </w:t>
      </w:r>
      <w:del w:id="19" w:author="Daniel Noble" w:date="2023-03-05T13:24:00Z">
        <w:r w:rsidR="00844C20" w:rsidDel="00383B7E">
          <w:delText>The temperature selection for the e</w:delText>
        </w:r>
        <w:r w:rsidR="00844C20" w:rsidDel="00E008ED">
          <w:delText xml:space="preserve">gg temperature </w:delText>
        </w:r>
        <w:r w:rsidR="00844C20" w:rsidDel="00383B7E">
          <w:delText>manipulation was</w:delText>
        </w:r>
        <w:r w:rsidR="00F317FA" w:rsidDel="00383B7E">
          <w:delText xml:space="preserve"> to mimic fluctuating developmental temperatures (cold = 23</w:delText>
        </w:r>
        <w:r w:rsidR="00F317FA" w:rsidRPr="003E3D19" w:rsidDel="00383B7E">
          <w:rPr>
            <w:position w:val="8"/>
          </w:rPr>
          <w:sym w:font="Symbol" w:char="F0B0"/>
        </w:r>
        <w:r w:rsidR="00F317FA" w:rsidRPr="003E3D19" w:rsidDel="00383B7E">
          <w:delText xml:space="preserve">C </w:delText>
        </w:r>
        <w:r w:rsidR="00F317FA" w:rsidDel="00383B7E">
          <w:delText>and</w:delText>
        </w:r>
        <w:r w:rsidR="00F317FA" w:rsidRPr="003E3D19" w:rsidDel="00383B7E">
          <w:delText xml:space="preserve"> 28</w:delText>
        </w:r>
        <w:r w:rsidR="00F317FA" w:rsidRPr="003E3D19" w:rsidDel="00383B7E">
          <w:rPr>
            <w:position w:val="8"/>
          </w:rPr>
          <w:sym w:font="Symbol" w:char="F0B0"/>
        </w:r>
        <w:r w:rsidR="00F317FA" w:rsidRPr="003E3D19" w:rsidDel="00383B7E">
          <w:delText>C</w:delText>
        </w:r>
        <w:r w:rsidR="00F317FA" w:rsidDel="00383B7E">
          <w:delText xml:space="preserve"> ) experienced </w:delText>
        </w:r>
        <w:r w:rsidR="00F317FA" w:rsidDel="00E008ED">
          <w:delText>in nature</w:delText>
        </w:r>
        <w:r w:rsidR="00F317FA" w:rsidRPr="00F317FA" w:rsidDel="00E008ED">
          <w:rPr>
            <w:vertAlign w:val="superscript"/>
          </w:rPr>
          <w:delText>[</w:delText>
        </w:r>
        <w:commentRangeStart w:id="20"/>
      </w:del>
      <w:customXmlDelRangeStart w:id="21" w:author="Daniel Noble" w:date="2023-03-05T13:24:00Z"/>
      <w:sdt>
        <w:sdtPr>
          <w:rPr>
            <w:color w:val="000000"/>
            <w:vertAlign w:val="superscript"/>
          </w:rPr>
          <w:tag w:val="MENDELEY_CITATION_v3_eyJjaXRhdGlvbklEIjoiTUVOREVMRVlfQ0lUQVRJT05fMjQ2YzIyMGYtMDQyYy00ZTM5LTgzNTItNzU1ZDYzMTRmZDQ3IiwicHJvcGVydGllcyI6eyJub3RlSW5kZXgiOjB9LCJpc0VkaXRlZCI6ZmFsc2UsIm1hbnVhbE92ZXJyaWRlIjp7ImlzTWFudWFsbHlPdmVycmlkZGVuIjpmYWxzZSwiY2l0ZXByb2NUZXh0IjoiPHN1cD4yNj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
          <w:id w:val="-1694381651"/>
          <w:placeholder>
            <w:docPart w:val="DefaultPlaceholder_-1854013440"/>
          </w:placeholder>
        </w:sdtPr>
        <w:sdtContent>
          <w:customXmlDelRangeEnd w:id="21"/>
          <w:del w:id="22" w:author="Daniel Noble" w:date="2023-03-05T13:24:00Z">
            <w:r w:rsidR="007C569A" w:rsidRPr="007C569A" w:rsidDel="00E008ED">
              <w:rPr>
                <w:color w:val="000000"/>
                <w:vertAlign w:val="superscript"/>
              </w:rPr>
              <w:delText>26</w:delText>
            </w:r>
          </w:del>
          <w:customXmlDelRangeStart w:id="23" w:author="Daniel Noble" w:date="2023-03-05T13:24:00Z"/>
        </w:sdtContent>
      </w:sdt>
      <w:customXmlDelRangeEnd w:id="23"/>
      <w:del w:id="24" w:author="Daniel Noble" w:date="2023-03-05T13:24:00Z">
        <w:r w:rsidR="00F317FA" w:rsidRPr="00F317FA" w:rsidDel="00E008ED">
          <w:rPr>
            <w:vertAlign w:val="superscript"/>
          </w:rPr>
          <w:delText>]</w:delText>
        </w:r>
        <w:r w:rsidR="00F317FA" w:rsidDel="00E008ED">
          <w:delText>.</w:delText>
        </w:r>
        <w:r w:rsidR="007C569A" w:rsidDel="00E008ED">
          <w:delText xml:space="preserve"> </w:delText>
        </w:r>
        <w:commentRangeEnd w:id="20"/>
        <w:r w:rsidR="00383B7E" w:rsidDel="00E008ED">
          <w:rPr>
            <w:rStyle w:val="CommentReference"/>
            <w:rFonts w:asciiTheme="minorHAnsi" w:eastAsiaTheme="minorHAnsi" w:hAnsiTheme="minorHAnsi" w:cstheme="minorBidi"/>
            <w:lang w:eastAsia="en-US"/>
          </w:rPr>
          <w:commentReference w:id="20"/>
        </w:r>
      </w:del>
      <w:r w:rsidR="007C569A">
        <w:t xml:space="preserve">For further description of husbandry conditions of adults and incubation details, </w:t>
      </w:r>
      <w:r w:rsidR="007C569A">
        <w:rPr>
          <w:i/>
          <w:iCs/>
        </w:rPr>
        <w:t>see Kar et al.</w:t>
      </w:r>
      <w:r w:rsidR="007C569A" w:rsidRPr="00040A62">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Nz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r w:rsidR="007C569A" w:rsidRPr="007C569A">
            <w:rPr>
              <w:color w:val="000000"/>
              <w:vertAlign w:val="superscript"/>
            </w:rPr>
            <w:t>27</w:t>
          </w:r>
        </w:sdtContent>
      </w:sdt>
      <w:r w:rsidR="007C569A" w:rsidRPr="00040A62">
        <w:rPr>
          <w:vertAlign w:val="superscript"/>
        </w:rPr>
        <w:t>]</w:t>
      </w:r>
      <w:r w:rsidR="007C569A">
        <w:t xml:space="preserve">. </w:t>
      </w:r>
    </w:p>
    <w:p w14:paraId="56620D71" w14:textId="15E9106C" w:rsidR="00F425C6" w:rsidRDefault="00F425C6" w:rsidP="00E82C33">
      <w:pPr>
        <w:contextualSpacing/>
        <w:mirrorIndents/>
      </w:pPr>
      <w:r>
        <w:tab/>
      </w:r>
      <w:r w:rsidRPr="00D407D5">
        <w:t xml:space="preserve">Hatchlings from </w:t>
      </w:r>
      <w:r w:rsidR="00625C30">
        <w:t xml:space="preserve">their </w:t>
      </w:r>
      <w:r w:rsidR="009E2452">
        <w:t>respective</w:t>
      </w:r>
      <w:r w:rsidRPr="00D407D5">
        <w:t xml:space="preserve"> treatment were housed in </w:t>
      </w:r>
      <w:ins w:id="25" w:author="Daniel Noble" w:date="2023-03-05T13:26:00Z">
        <w:r w:rsidR="00E008ED">
          <w:t xml:space="preserve">mixed treatment </w:t>
        </w:r>
      </w:ins>
      <w:r w:rsidRPr="00D407D5">
        <w:t xml:space="preserve">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xml:space="preserve">) every second day. </w:t>
      </w:r>
      <w:ins w:id="26" w:author="Daniel Noble" w:date="2023-03-05T13:29:00Z">
        <w:r w:rsidR="00E008ED">
          <w:t>A</w:t>
        </w:r>
        <w:r w:rsidR="00E008ED" w:rsidRPr="00D407D5">
          <w:t>t eight to eleven months post-hatching</w:t>
        </w:r>
        <w:r w:rsidR="00E008ED">
          <w:t xml:space="preserve">, </w:t>
        </w:r>
      </w:ins>
      <w:del w:id="27" w:author="Daniel Noble" w:date="2023-03-05T13:29:00Z">
        <w:r w:rsidR="000E1DD6" w:rsidRPr="00D407D5" w:rsidDel="00E008ED">
          <w:delText xml:space="preserve"> </w:delText>
        </w:r>
      </w:del>
      <w:del w:id="28" w:author="Daniel Noble" w:date="2023-03-05T13:28:00Z">
        <w:r w:rsidR="000E1DD6" w:rsidDel="00E008ED">
          <w:delText>Then l</w:delText>
        </w:r>
      </w:del>
      <w:ins w:id="29" w:author="Daniel Noble" w:date="2023-03-05T13:29:00Z">
        <w:r w:rsidR="00E008ED">
          <w:t>l</w:t>
        </w:r>
      </w:ins>
      <w:r w:rsidR="000E1DD6">
        <w:t xml:space="preserve">izards were selected at random, and </w:t>
      </w:r>
      <w:del w:id="30" w:author="Daniel Noble" w:date="2023-03-05T13:29:00Z">
        <w:r w:rsidR="000E1DD6" w:rsidDel="00E008ED">
          <w:delText xml:space="preserve">we </w:delText>
        </w:r>
        <w:r w:rsidR="000E1DD6" w:rsidRPr="00D407D5" w:rsidDel="00E008ED">
          <w:delText xml:space="preserve">measured </w:delText>
        </w:r>
      </w:del>
      <w:r w:rsidR="000E1DD6" w:rsidRPr="00D407D5">
        <w:t>thermal traits (</w:t>
      </w:r>
      <w:proofErr w:type="spellStart"/>
      <w:r w:rsidR="000E1DD6" w:rsidRPr="00D407D5">
        <w:t>CT</w:t>
      </w:r>
      <w:r w:rsidR="000E1DD6" w:rsidRPr="00D407D5">
        <w:rPr>
          <w:vertAlign w:val="subscript"/>
        </w:rPr>
        <w:t>max</w:t>
      </w:r>
      <w:proofErr w:type="spellEnd"/>
      <w:r w:rsidR="000E1DD6" w:rsidRPr="00D407D5">
        <w:t xml:space="preserve"> and </w:t>
      </w:r>
      <w:proofErr w:type="spellStart"/>
      <w:r w:rsidR="000E1DD6" w:rsidRPr="00D407D5">
        <w:t>T</w:t>
      </w:r>
      <w:r w:rsidR="000E1DD6" w:rsidRPr="00D407D5">
        <w:rPr>
          <w:vertAlign w:val="subscript"/>
        </w:rPr>
        <w:t>pref</w:t>
      </w:r>
      <w:proofErr w:type="spellEnd"/>
      <w:del w:id="31" w:author="Daniel Noble" w:date="2023-03-04T19:40:00Z">
        <w:r w:rsidR="000E1DD6" w:rsidRPr="00D407D5" w:rsidDel="004C43FC">
          <w:delText xml:space="preserve">, </w:delText>
        </w:r>
      </w:del>
      <w:r w:rsidR="00907F1E">
        <w:t>)</w:t>
      </w:r>
      <w:r w:rsidR="00605E1B" w:rsidRPr="00605E1B">
        <w:t xml:space="preserve"> </w:t>
      </w:r>
      <w:del w:id="32" w:author="Daniel Noble" w:date="2023-03-05T13:29:00Z">
        <w:r w:rsidR="00605E1B" w:rsidRPr="00D407D5" w:rsidDel="00E008ED">
          <w:delText>of lizards</w:delText>
        </w:r>
      </w:del>
      <w:ins w:id="33" w:author="Daniel Noble" w:date="2023-03-05T13:29:00Z">
        <w:r w:rsidR="00E008ED">
          <w:t>measured</w:t>
        </w:r>
      </w:ins>
      <w:del w:id="34" w:author="Daniel Noble" w:date="2023-03-05T13:29:00Z">
        <w:r w:rsidR="00605E1B" w:rsidRPr="00D407D5" w:rsidDel="00E008ED">
          <w:delText xml:space="preserve"> at eight to eleven months post-hatching</w:delText>
        </w:r>
      </w:del>
      <w:r w:rsidR="00907F1E">
        <w:t>. Briefly, after undergoing</w:t>
      </w:r>
      <w:r w:rsidR="00907F1E" w:rsidRPr="006A31D1">
        <w:t xml:space="preserve"> a 24-hour fasting period</w:t>
      </w:r>
      <w:r w:rsidR="00907F1E">
        <w:t xml:space="preserve">, animals were </w:t>
      </w:r>
      <w:r w:rsidR="00907F1E" w:rsidRPr="006A31D1">
        <w:t>transferred into individual lanes of a thermal gradient</w:t>
      </w:r>
      <w:r w:rsidR="00907F1E">
        <w:t xml:space="preserve"> </w:t>
      </w:r>
      <w:ins w:id="35" w:author="Daniel Noble" w:date="2023-03-04T19:24:00Z">
        <w:r w:rsidR="00E82C33">
          <w:t>(</w:t>
        </w:r>
        <w:r w:rsidR="00E82C33" w:rsidRPr="006A31D1">
          <w:t>5</w:t>
        </w:r>
        <w:r w:rsidR="00E82C33" w:rsidRPr="006A31D1">
          <w:rPr>
            <w:position w:val="8"/>
          </w:rPr>
          <w:t>◦</w:t>
        </w:r>
        <w:r w:rsidR="00E82C33" w:rsidRPr="006A31D1">
          <w:t>C to 55</w:t>
        </w:r>
        <w:r w:rsidR="00E82C33" w:rsidRPr="006A31D1">
          <w:rPr>
            <w:position w:val="8"/>
          </w:rPr>
          <w:t>◦</w:t>
        </w:r>
        <w:r w:rsidR="00E82C33" w:rsidRPr="006A31D1">
          <w:t>C</w:t>
        </w:r>
        <w:r w:rsidR="00E82C33">
          <w:t>)</w:t>
        </w:r>
        <w:r w:rsidR="00E82C33" w:rsidRPr="006A31D1">
          <w:t xml:space="preserve"> </w:t>
        </w:r>
      </w:ins>
      <w:r w:rsidR="00907F1E">
        <w:t xml:space="preserve">to measure </w:t>
      </w:r>
      <w:proofErr w:type="spellStart"/>
      <w:r w:rsidR="00907F1E">
        <w:t>T</w:t>
      </w:r>
      <w:r w:rsidR="00907F1E" w:rsidRPr="00605E1B">
        <w:rPr>
          <w:vertAlign w:val="subscript"/>
        </w:rPr>
        <w:t>pref</w:t>
      </w:r>
      <w:proofErr w:type="spellEnd"/>
      <w:r w:rsidR="00907F1E">
        <w:t xml:space="preserve">. </w:t>
      </w:r>
      <w:ins w:id="36" w:author="Daniel Noble" w:date="2023-03-04T19:25:00Z">
        <w:r w:rsidR="00E82C33">
          <w:t xml:space="preserve">A FLIR T640 </w:t>
        </w:r>
      </w:ins>
      <w:del w:id="37" w:author="Daniel Noble" w:date="2023-03-04T19:25:00Z">
        <w:r w:rsidR="00907F1E" w:rsidRPr="006A31D1" w:rsidDel="00E82C33">
          <w:delText>The thermal profile</w:delText>
        </w:r>
        <w:r w:rsidR="00907F1E" w:rsidRPr="00ED6F4E" w:rsidDel="00E82C33">
          <w:delText>s</w:delText>
        </w:r>
        <w:r w:rsidR="00907F1E" w:rsidDel="00E82C33">
          <w:delText xml:space="preserve"> </w:delText>
        </w:r>
        <w:r w:rsidR="00907F1E" w:rsidRPr="006A31D1" w:rsidDel="00E82C33">
          <w:delText xml:space="preserve">across the thermal gradient </w:delText>
        </w:r>
        <w:r w:rsidR="00907F1E" w:rsidDel="00E82C33">
          <w:delText xml:space="preserve">where </w:delText>
        </w:r>
        <w:r w:rsidR="00907F1E" w:rsidRPr="006A31D1" w:rsidDel="00E82C33">
          <w:delText>i</w:delText>
        </w:r>
      </w:del>
      <w:ins w:id="38" w:author="Daniel Noble" w:date="2023-03-04T19:25:00Z">
        <w:r w:rsidR="00E82C33">
          <w:t xml:space="preserve">thermal </w:t>
        </w:r>
      </w:ins>
      <w:del w:id="39" w:author="Daniel Noble" w:date="2023-03-04T19:33:00Z">
        <w:r w:rsidR="00907F1E" w:rsidRPr="006A31D1" w:rsidDel="00E82C33">
          <w:delText xml:space="preserve">mages </w:delText>
        </w:r>
      </w:del>
      <w:ins w:id="40" w:author="Daniel Noble" w:date="2023-03-04T19:33:00Z">
        <w:r w:rsidR="00E82C33">
          <w:t>camera was used to take thermal images of all lanes ever</w:t>
        </w:r>
      </w:ins>
      <w:ins w:id="41" w:author="Daniel Noble" w:date="2023-03-04T19:36:00Z">
        <w:r w:rsidR="00670982">
          <w:t>y</w:t>
        </w:r>
      </w:ins>
      <w:ins w:id="42" w:author="Daniel Noble" w:date="2023-03-04T19:33:00Z">
        <w:r w:rsidR="00E82C33" w:rsidRPr="006A31D1">
          <w:t xml:space="preserve"> </w:t>
        </w:r>
      </w:ins>
      <w:del w:id="43" w:author="Daniel Noble" w:date="2023-03-04T19:34:00Z">
        <w:r w:rsidR="00907F1E" w:rsidRPr="006A31D1" w:rsidDel="00E82C33">
          <w:delText xml:space="preserve">were obtained in </w:delText>
        </w:r>
      </w:del>
      <w:r w:rsidR="00907F1E" w:rsidRPr="006A31D1">
        <w:t>15-</w:t>
      </w:r>
      <w:del w:id="44" w:author="Daniel Noble" w:date="2023-03-04T19:34:00Z">
        <w:r w:rsidR="00907F1E" w:rsidRPr="006A31D1" w:rsidDel="00E82C33">
          <w:delText xml:space="preserve"> </w:delText>
        </w:r>
      </w:del>
      <w:r w:rsidR="00907F1E" w:rsidRPr="006A31D1">
        <w:t>minute</w:t>
      </w:r>
      <w:ins w:id="45" w:author="Daniel Noble" w:date="2023-03-04T19:34:00Z">
        <w:r w:rsidR="00E82C33">
          <w:t>s</w:t>
        </w:r>
      </w:ins>
      <w:r w:rsidR="00907F1E" w:rsidRPr="006A31D1">
        <w:t xml:space="preserve"> </w:t>
      </w:r>
      <w:del w:id="46" w:author="Daniel Noble" w:date="2023-03-04T19:34:00Z">
        <w:r w:rsidR="00907F1E" w:rsidRPr="006A31D1" w:rsidDel="00E82C33">
          <w:delText xml:space="preserve">intervals </w:delText>
        </w:r>
      </w:del>
      <w:r w:rsidR="00907F1E" w:rsidRPr="006A31D1">
        <w:t>over an eight-hour observation period</w:t>
      </w:r>
      <w:r w:rsidR="00907F1E">
        <w:t>.</w:t>
      </w:r>
      <w:r w:rsidR="00605E1B">
        <w:t xml:space="preserve"> </w:t>
      </w:r>
      <w:del w:id="47" w:author="Daniel Noble" w:date="2023-03-04T19:34:00Z">
        <w:r w:rsidR="00605E1B" w:rsidDel="00670982">
          <w:delText xml:space="preserve"> </w:delText>
        </w:r>
      </w:del>
      <w:r w:rsidR="00605E1B" w:rsidRPr="006A31D1">
        <w:t>T</w:t>
      </w:r>
      <w:proofErr w:type="spellStart"/>
      <w:r w:rsidR="00605E1B" w:rsidRPr="00670982">
        <w:rPr>
          <w:i/>
          <w:iCs/>
          <w:position w:val="-4"/>
          <w:vertAlign w:val="subscript"/>
          <w:rPrChange w:id="48" w:author="Daniel Noble" w:date="2023-03-04T19:34:00Z">
            <w:rPr>
              <w:position w:val="-4"/>
            </w:rPr>
          </w:rPrChange>
        </w:rPr>
        <w:t>pref</w:t>
      </w:r>
      <w:proofErr w:type="spellEnd"/>
      <w:r w:rsidR="00605E1B" w:rsidRPr="006A31D1">
        <w:rPr>
          <w:position w:val="-4"/>
        </w:rPr>
        <w:t xml:space="preserve"> </w:t>
      </w:r>
      <w:r w:rsidR="00605E1B" w:rsidRPr="006A31D1">
        <w:t xml:space="preserve">was defined as the mean </w:t>
      </w:r>
      <w:del w:id="49" w:author="Daniel Noble" w:date="2023-03-04T19:34:00Z">
        <w:r w:rsidR="00605E1B" w:rsidRPr="006A31D1" w:rsidDel="00670982">
          <w:delText xml:space="preserve">body </w:delText>
        </w:r>
      </w:del>
      <w:ins w:id="50" w:author="Daniel Noble" w:date="2023-03-04T19:34:00Z">
        <w:r w:rsidR="00670982">
          <w:t>skin surface</w:t>
        </w:r>
        <w:r w:rsidR="00670982" w:rsidRPr="006A31D1">
          <w:t xml:space="preserve"> </w:t>
        </w:r>
      </w:ins>
      <w:r w:rsidR="00605E1B" w:rsidRPr="006A31D1">
        <w:t>temperature</w:t>
      </w:r>
      <w:ins w:id="51" w:author="Daniel Noble" w:date="2023-03-04T19:36:00Z">
        <w:r w:rsidR="00670982">
          <w:t xml:space="preserve"> (on the neck)</w:t>
        </w:r>
      </w:ins>
      <w:r w:rsidR="00605E1B" w:rsidRPr="006A31D1">
        <w:t xml:space="preserve"> </w:t>
      </w:r>
      <w:del w:id="52" w:author="Daniel Noble" w:date="2023-03-04T19:35:00Z">
        <w:r w:rsidR="00605E1B" w:rsidRPr="006A31D1" w:rsidDel="00670982">
          <w:delText>(T</w:delText>
        </w:r>
        <w:r w:rsidR="00605E1B" w:rsidRPr="006A31D1" w:rsidDel="00670982">
          <w:rPr>
            <w:vertAlign w:val="subscript"/>
          </w:rPr>
          <w:delText>b</w:delText>
        </w:r>
        <w:r w:rsidR="00605E1B" w:rsidRPr="006A31D1" w:rsidDel="00670982">
          <w:delText xml:space="preserve">) </w:delText>
        </w:r>
      </w:del>
      <w:r w:rsidR="00605E1B" w:rsidRPr="006A31D1">
        <w:t xml:space="preserve">over the eight-hour observation period. </w:t>
      </w:r>
      <w:ins w:id="53" w:author="Daniel Noble" w:date="2023-03-04T19:37:00Z">
        <w:r w:rsidR="00670982">
          <w:t>Given the small size of lizards (i.e.,</w:t>
        </w:r>
      </w:ins>
      <w:ins w:id="54" w:author="Daniel Noble" w:date="2023-03-04T20:03:00Z">
        <w:r w:rsidR="00187102">
          <w:t xml:space="preserve"> </w:t>
        </w:r>
      </w:ins>
      <w:ins w:id="55" w:author="Daniel Noble" w:date="2023-03-04T19:37:00Z">
        <w:r w:rsidR="00670982">
          <w:t>1.</w:t>
        </w:r>
      </w:ins>
      <w:ins w:id="56" w:author="Daniel Noble" w:date="2023-03-04T20:03:00Z">
        <w:r w:rsidR="00187102">
          <w:t>3</w:t>
        </w:r>
      </w:ins>
      <w:ins w:id="57" w:author="Daniel Noble" w:date="2023-03-04T19:37:00Z">
        <w:r w:rsidR="00670982">
          <w:t xml:space="preserve"> g) we assumed skin surface temperature reflected body temperature, which has been shown for many small li</w:t>
        </w:r>
      </w:ins>
      <w:ins w:id="58" w:author="Daniel Noble" w:date="2023-03-04T19:38:00Z">
        <w:r w:rsidR="00670982">
          <w:t>zards</w:t>
        </w:r>
      </w:ins>
      <w:ins w:id="59" w:author="Daniel Noble" w:date="2023-03-04T20:04:00Z">
        <w:r w:rsidR="00187102">
          <w:t xml:space="preserve"> (</w:t>
        </w:r>
        <w:commentRangeStart w:id="60"/>
        <w:r w:rsidR="00187102" w:rsidRPr="005F4FD7">
          <w:rPr>
            <w:color w:val="4472C4" w:themeColor="accent1"/>
          </w:rPr>
          <w:t xml:space="preserve">Garrick </w:t>
        </w:r>
        <w:commentRangeEnd w:id="60"/>
        <w:r w:rsidR="00187102">
          <w:rPr>
            <w:rStyle w:val="CommentReference"/>
            <w:rFonts w:asciiTheme="minorHAnsi" w:eastAsiaTheme="minorHAnsi" w:hAnsiTheme="minorHAnsi" w:cstheme="minorBidi"/>
            <w:lang w:eastAsia="en-US"/>
          </w:rPr>
          <w:commentReference w:id="60"/>
        </w:r>
        <w:r w:rsidR="00187102" w:rsidRPr="005F4FD7">
          <w:rPr>
            <w:color w:val="4472C4" w:themeColor="accent1"/>
          </w:rPr>
          <w:t>2008</w:t>
        </w:r>
        <w:r w:rsidR="00187102">
          <w:rPr>
            <w:color w:val="4472C4" w:themeColor="accent1"/>
          </w:rPr>
          <w:t>)</w:t>
        </w:r>
      </w:ins>
      <w:ins w:id="61" w:author="Daniel Noble" w:date="2023-03-04T19:38:00Z">
        <w:r w:rsidR="00670982">
          <w:t xml:space="preserve">. </w:t>
        </w:r>
      </w:ins>
      <w:r w:rsidR="00605E1B">
        <w:t xml:space="preserve">For </w:t>
      </w:r>
      <w:proofErr w:type="spellStart"/>
      <w:r w:rsidR="00605E1B">
        <w:t>CT</w:t>
      </w:r>
      <w:r w:rsidR="00605E1B" w:rsidRPr="00605E1B">
        <w:rPr>
          <w:vertAlign w:val="subscript"/>
        </w:rPr>
        <w:t>max</w:t>
      </w:r>
      <w:proofErr w:type="spellEnd"/>
      <w:r w:rsidR="00605E1B">
        <w:rPr>
          <w:vertAlign w:val="subscript"/>
        </w:rPr>
        <w:t xml:space="preserve"> </w:t>
      </w:r>
      <w:r w:rsidR="00605E1B">
        <w:t xml:space="preserve">we followed the same fasting period used for </w:t>
      </w:r>
      <w:proofErr w:type="spellStart"/>
      <w:r w:rsidR="00605E1B">
        <w:t>T</w:t>
      </w:r>
      <w:r w:rsidR="00605E1B" w:rsidRPr="00605E1B">
        <w:rPr>
          <w:vertAlign w:val="subscript"/>
        </w:rPr>
        <w:t>pref</w:t>
      </w:r>
      <w:proofErr w:type="spellEnd"/>
      <w:r w:rsidR="00907F1E">
        <w:t xml:space="preserve"> </w:t>
      </w:r>
      <w:r w:rsidR="00605E1B">
        <w:t xml:space="preserve">experiments. Here, lizards were placed in falcon tubes </w:t>
      </w:r>
      <w:r w:rsidR="00605E1B" w:rsidRPr="006A31D1">
        <w:t>in a water bath for 5 min at a temperature of 30</w:t>
      </w:r>
      <w:r w:rsidR="00605E1B" w:rsidRPr="006A31D1">
        <w:rPr>
          <w:position w:val="8"/>
        </w:rPr>
        <w:t>◦</w:t>
      </w:r>
      <w:r w:rsidR="00605E1B" w:rsidRPr="006A31D1">
        <w:t>C</w:t>
      </w:r>
      <w:ins w:id="62" w:author="Daniel Noble" w:date="2023-03-04T19:38:00Z">
        <w:r w:rsidR="00670982">
          <w:t>.</w:t>
        </w:r>
      </w:ins>
      <w:r w:rsidR="00605E1B">
        <w:t xml:space="preserve"> </w:t>
      </w:r>
      <w:del w:id="63" w:author="Daniel Noble" w:date="2023-03-04T19:38:00Z">
        <w:r w:rsidR="00605E1B" w:rsidDel="00670982">
          <w:delText>and then t</w:delText>
        </w:r>
      </w:del>
      <w:ins w:id="64" w:author="Daniel Noble" w:date="2023-03-04T19:38:00Z">
        <w:r w:rsidR="00670982">
          <w:t>T</w:t>
        </w:r>
      </w:ins>
      <w:r w:rsidR="00605E1B">
        <w:t xml:space="preserve">he water </w:t>
      </w:r>
      <w:r w:rsidR="00605E1B" w:rsidRPr="006A31D1">
        <w:t>temperature was increased to 38</w:t>
      </w:r>
      <w:r w:rsidR="00605E1B" w:rsidRPr="006A31D1">
        <w:rPr>
          <w:position w:val="8"/>
        </w:rPr>
        <w:t xml:space="preserve">◦ </w:t>
      </w:r>
      <w:r w:rsidR="00605E1B" w:rsidRPr="006A31D1">
        <w:t>C at a rate of 1</w:t>
      </w:r>
      <w:r w:rsidR="00605E1B" w:rsidRPr="006A31D1">
        <w:rPr>
          <w:position w:val="8"/>
        </w:rPr>
        <w:t xml:space="preserve">◦ </w:t>
      </w:r>
      <w:r w:rsidR="00605E1B" w:rsidRPr="006A31D1">
        <w:t>C/min</w:t>
      </w:r>
      <w:r w:rsidR="00605E1B">
        <w:t>.</w:t>
      </w:r>
      <w:ins w:id="65" w:author="Daniel Noble" w:date="2023-03-04T19:38:00Z">
        <w:r w:rsidR="00670982">
          <w:t xml:space="preserve"> We used a control falcon tub with a thermal couple attached to the bottom of the tub where lizards were positioned to </w:t>
        </w:r>
      </w:ins>
      <w:ins w:id="66" w:author="Daniel Noble" w:date="2023-03-04T19:39:00Z">
        <w:r w:rsidR="00670982">
          <w:t>record</w:t>
        </w:r>
      </w:ins>
      <w:ins w:id="67" w:author="Daniel Noble" w:date="2023-03-04T19:38:00Z">
        <w:r w:rsidR="00670982">
          <w:t xml:space="preserve"> the </w:t>
        </w:r>
      </w:ins>
      <w:ins w:id="68" w:author="Daniel Noble" w:date="2023-03-04T19:39:00Z">
        <w:r w:rsidR="00670982">
          <w:t>temperature</w:t>
        </w:r>
      </w:ins>
      <w:ins w:id="69" w:author="Daniel Noble" w:date="2023-03-04T19:38:00Z">
        <w:r w:rsidR="00670982">
          <w:t xml:space="preserve"> </w:t>
        </w:r>
      </w:ins>
      <w:ins w:id="70" w:author="Daniel Noble" w:date="2023-03-04T19:39:00Z">
        <w:r w:rsidR="00670982">
          <w:t>of the tube surface which we took to be the temperature experienced by the lizards.</w:t>
        </w:r>
      </w:ins>
      <w:r w:rsidR="00605E1B">
        <w:t xml:space="preserve"> </w:t>
      </w:r>
      <w:r w:rsidR="00605E1B" w:rsidRPr="006A31D1">
        <w:t>CT</w:t>
      </w:r>
      <w:r w:rsidR="00605E1B" w:rsidRPr="006A31D1">
        <w:rPr>
          <w:position w:val="-4"/>
        </w:rPr>
        <w:t xml:space="preserve">max </w:t>
      </w:r>
      <w:r w:rsidR="00605E1B" w:rsidRPr="006A31D1">
        <w:t>was defined as the temperature at which an individual lost their righting reflex</w:t>
      </w:r>
      <w:r w:rsidR="00605E1B">
        <w:t xml:space="preserve"> (</w:t>
      </w:r>
      <w:r w:rsidR="000E1DD6" w:rsidRPr="00D407D5">
        <w:t xml:space="preserve">for </w:t>
      </w:r>
      <w:r w:rsidR="00605E1B">
        <w:t xml:space="preserve">further details in </w:t>
      </w:r>
      <w:r w:rsidR="000E1DD6" w:rsidRPr="00D407D5">
        <w:t>collection methods</w:t>
      </w:r>
      <w:r w:rsidR="000E1DD6">
        <w:t>,</w:t>
      </w:r>
      <w:r w:rsidR="000E1DD6" w:rsidRPr="00D407D5">
        <w:t xml:space="preserve"> </w:t>
      </w:r>
      <w:r w:rsidR="000E1DD6" w:rsidRPr="00D407D5">
        <w:rPr>
          <w:i/>
          <w:iCs/>
        </w:rPr>
        <w:t xml:space="preserve">see </w:t>
      </w:r>
      <w:r w:rsidR="000E1DD6">
        <w:rPr>
          <w:i/>
          <w:iCs/>
        </w:rPr>
        <w:t>Supp.</w:t>
      </w:r>
      <w:r w:rsidR="000E1DD6" w:rsidRPr="00D407D5">
        <w:t>).</w:t>
      </w:r>
    </w:p>
    <w:p w14:paraId="0AAA8B2F" w14:textId="174BF21D" w:rsidR="00F425C6" w:rsidRPr="00F81DA0" w:rsidRDefault="00F425C6" w:rsidP="00E82C33">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12"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w:t>
      </w:r>
      <w:proofErr w:type="spellStart"/>
      <w:r w:rsidRPr="00D407D5">
        <w:rPr>
          <w:color w:val="000000" w:themeColor="text1"/>
        </w:rPr>
        <w:t>CT</w:t>
      </w:r>
      <w:r w:rsidRPr="00D407D5">
        <w:rPr>
          <w:color w:val="000000" w:themeColor="text1"/>
          <w:vertAlign w:val="subscript"/>
        </w:rPr>
        <w:t>max</w:t>
      </w:r>
      <w:proofErr w:type="spellEnd"/>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E82C33">
      <w:pPr>
        <w:contextualSpacing/>
        <w:mirrorIndents/>
        <w:rPr>
          <w:i/>
          <w:iCs/>
        </w:rPr>
      </w:pPr>
    </w:p>
    <w:p w14:paraId="5ED12755" w14:textId="77777777" w:rsidR="00F425C6" w:rsidRPr="00D407D5" w:rsidRDefault="00F425C6" w:rsidP="00E82C33">
      <w:pPr>
        <w:contextualSpacing/>
        <w:mirrorIndents/>
        <w:rPr>
          <w:i/>
          <w:iCs/>
        </w:rPr>
      </w:pPr>
      <w:r w:rsidRPr="00D407D5">
        <w:rPr>
          <w:i/>
          <w:iCs/>
        </w:rPr>
        <w:t>(b) Meta-analysis of early thermal effects on thermal physiology in reptiles</w:t>
      </w:r>
    </w:p>
    <w:p w14:paraId="18DEBE33" w14:textId="0770ECDE" w:rsidR="00F425C6" w:rsidRDefault="00F425C6" w:rsidP="00E82C33">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xml:space="preserve">) in lizards, snakes, tortoises, </w:t>
      </w:r>
      <w:r w:rsidRPr="00D407D5">
        <w:rPr>
          <w:shd w:val="clear" w:color="auto" w:fill="FFFFFF"/>
        </w:rPr>
        <w:lastRenderedPageBreak/>
        <w:t>turtles, and tuatara</w:t>
      </w:r>
      <w:r>
        <w:rPr>
          <w:shd w:val="clear" w:color="auto" w:fill="FFFFFF"/>
        </w:rPr>
        <w:t>.</w:t>
      </w:r>
      <w:r w:rsidRPr="00D407D5">
        <w:rPr>
          <w:shd w:val="clear" w:color="auto" w:fill="FFFFFF"/>
        </w:rPr>
        <w:t xml:space="preserve"> </w:t>
      </w:r>
      <w:ins w:id="71" w:author="Daniel Noble" w:date="2023-03-05T14:51:00Z">
        <w:r w:rsidR="005450C5">
          <w:rPr>
            <w:shd w:val="clear" w:color="auto" w:fill="FFFFFF"/>
          </w:rPr>
          <w:t xml:space="preserve">Our search string included cold tolerance (i.e., critical thermal minimum, </w:t>
        </w:r>
        <w:proofErr w:type="spellStart"/>
        <w:r w:rsidR="005450C5">
          <w:rPr>
            <w:shd w:val="clear" w:color="auto" w:fill="FFFFFF"/>
          </w:rPr>
          <w:t>CT</w:t>
        </w:r>
        <w:r w:rsidR="005450C5" w:rsidRPr="005450C5">
          <w:rPr>
            <w:shd w:val="clear" w:color="auto" w:fill="FFFFFF"/>
            <w:vertAlign w:val="subscript"/>
            <w:rPrChange w:id="72" w:author="Daniel Noble" w:date="2023-03-05T14:51:00Z">
              <w:rPr>
                <w:shd w:val="clear" w:color="auto" w:fill="FFFFFF"/>
              </w:rPr>
            </w:rPrChange>
          </w:rPr>
          <w:t>min</w:t>
        </w:r>
        <w:proofErr w:type="spellEnd"/>
        <w:r w:rsidR="005450C5">
          <w:rPr>
            <w:shd w:val="clear" w:color="auto" w:fill="FFFFFF"/>
          </w:rPr>
          <w:t xml:space="preserve">), but there were too few studies </w:t>
        </w:r>
      </w:ins>
      <w:ins w:id="73" w:author="Daniel Noble" w:date="2023-03-05T14:52:00Z">
        <w:r w:rsidR="005450C5">
          <w:rPr>
            <w:shd w:val="clear" w:color="auto" w:fill="FFFFFF"/>
          </w:rPr>
          <w:t xml:space="preserve">that manipulated developmental environments and measured this trait to conduct a formal meta-analysis. As such, we focus on </w:t>
        </w:r>
        <w:proofErr w:type="spellStart"/>
        <w:r w:rsidR="005450C5" w:rsidRPr="00D407D5">
          <w:rPr>
            <w:shd w:val="clear" w:color="auto" w:fill="FFFFFF"/>
          </w:rPr>
          <w:t>T</w:t>
        </w:r>
        <w:r w:rsidR="005450C5" w:rsidRPr="00D407D5">
          <w:rPr>
            <w:shd w:val="clear" w:color="auto" w:fill="FFFFFF"/>
            <w:vertAlign w:val="subscript"/>
          </w:rPr>
          <w:t>pref</w:t>
        </w:r>
        <w:proofErr w:type="spellEnd"/>
        <w:r w:rsidR="005450C5" w:rsidRPr="00D407D5">
          <w:rPr>
            <w:shd w:val="clear" w:color="auto" w:fill="FFFFFF"/>
          </w:rPr>
          <w:t xml:space="preserve"> and </w:t>
        </w:r>
        <w:proofErr w:type="spellStart"/>
        <w:r w:rsidR="005450C5" w:rsidRPr="00D407D5">
          <w:rPr>
            <w:shd w:val="clear" w:color="auto" w:fill="FFFFFF"/>
          </w:rPr>
          <w:t>CT</w:t>
        </w:r>
        <w:r w:rsidR="005450C5" w:rsidRPr="00D407D5">
          <w:rPr>
            <w:shd w:val="clear" w:color="auto" w:fill="FFFFFF"/>
            <w:vertAlign w:val="subscript"/>
          </w:rPr>
          <w:t>max</w:t>
        </w:r>
        <w:proofErr w:type="spellEnd"/>
        <w:r w:rsidR="005450C5">
          <w:rPr>
            <w:shd w:val="clear" w:color="auto" w:fill="FFFFFF"/>
            <w:vertAlign w:val="subscript"/>
          </w:rPr>
          <w:t xml:space="preserve">. </w:t>
        </w:r>
      </w:ins>
    </w:p>
    <w:p w14:paraId="51BB37BC" w14:textId="261075AD" w:rsidR="00F425C6" w:rsidRDefault="00F425C6" w:rsidP="00E82C33">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yOD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7C569A" w:rsidRPr="007C569A">
            <w:rPr>
              <w:color w:val="000000"/>
              <w:vertAlign w:val="superscript"/>
            </w:rPr>
            <w:t>28</w:t>
          </w:r>
        </w:sdtContent>
      </w:sdt>
      <w:r w:rsidRPr="00F425C6">
        <w:rPr>
          <w:vertAlign w:val="superscript"/>
        </w:rPr>
        <w:t>]</w:t>
      </w:r>
      <w:r w:rsidR="009110EA">
        <w:rPr>
          <w:vertAlign w:val="superscript"/>
        </w:rPr>
        <w:t xml:space="preserve"> </w:t>
      </w:r>
      <w:r w:rsidR="009110EA" w:rsidRPr="00D51B0A">
        <w:t>(</w:t>
      </w:r>
      <w:r w:rsidR="009110EA">
        <w:rPr>
          <w:i/>
          <w:iCs/>
          <w:color w:val="000000" w:themeColor="text1"/>
        </w:rPr>
        <w:t>see Supp. for more details)</w:t>
      </w:r>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S2&amp;3)</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69CBB24B" w:rsidR="00CA37DA" w:rsidRDefault="00F425C6" w:rsidP="00E82C33">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yOT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7C569A" w:rsidRPr="007C569A">
            <w:rPr>
              <w:color w:val="000000"/>
              <w:vertAlign w:val="superscript"/>
            </w:rPr>
            <w:t>29</w:t>
          </w:r>
        </w:sdtContent>
      </w:sdt>
      <w:r w:rsidRPr="00F425C6">
        <w:rPr>
          <w:vertAlign w:val="superscript"/>
        </w:rPr>
        <w:t>]</w:t>
      </w:r>
      <w:r>
        <w:t xml:space="preserve">. </w:t>
      </w:r>
      <w:r w:rsidR="000E1DD6">
        <w:t>To determine the ability of an organism to acclimate to changes in the environment, we</w:t>
      </w:r>
      <w:r>
        <w:t xml:space="preserve"> used</w:t>
      </w:r>
      <w:r w:rsidRPr="00D407D5">
        <w:t xml:space="preserve"> the </w:t>
      </w:r>
      <w:del w:id="74" w:author="Daniel Noble" w:date="2023-03-05T13:46:00Z">
        <w:r w:rsidRPr="00D407D5" w:rsidDel="0053494B">
          <w:delText>acclimation response ratio</w:delText>
        </w:r>
      </w:del>
      <w:ins w:id="75" w:author="Daniel Noble" w:date="2023-03-05T13:46:00Z">
        <w:r w:rsidR="0053494B">
          <w:t>acclimation response ratio</w:t>
        </w:r>
      </w:ins>
      <w:r w:rsidRPr="00D407D5">
        <w:t xml:space="preserve">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7C569A" w:rsidRPr="007C569A">
            <w:rPr>
              <w:color w:val="000000"/>
              <w:vertAlign w:val="superscript"/>
            </w:rPr>
            <w:t>30</w:t>
          </w:r>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M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7C569A" w:rsidRPr="007C569A">
            <w:rPr>
              <w:color w:val="000000"/>
              <w:vertAlign w:val="superscript"/>
              <w:lang w:val="en-GB"/>
            </w:rPr>
            <w:t>31</w:t>
          </w:r>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w:t>
      </w:r>
      <w:ins w:id="76" w:author="Daniel Noble" w:date="2023-03-05T13:47:00Z">
        <w:r w:rsidR="0053494B">
          <w:t>Studies often had more than two temperature treatments</w:t>
        </w:r>
      </w:ins>
      <w:del w:id="77" w:author="Daniel Noble" w:date="2023-03-05T13:47:00Z">
        <w:r w:rsidR="009110EA" w:rsidDel="0053494B">
          <w:delText>Studies often had more than two temperature treatments</w:delText>
        </w:r>
      </w:del>
      <w:r w:rsidR="009110EA">
        <w:t>. As such, we derived all pairwise effect size comparisons. This, however, does induce a correlation between effect size sampling errors ,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Mj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7C569A" w:rsidRPr="007C569A">
            <w:rPr>
              <w:color w:val="000000"/>
              <w:vertAlign w:val="superscript"/>
            </w:rPr>
            <w:t>32</w:t>
          </w:r>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w:t>
      </w:r>
      <w:proofErr w:type="spellStart"/>
      <w:r w:rsidRPr="00D407D5">
        <w:t>CT</w:t>
      </w:r>
      <w:r w:rsidRPr="00D407D5">
        <w:rPr>
          <w:vertAlign w:val="subscript"/>
        </w:rPr>
        <w:t>max</w:t>
      </w:r>
      <w:proofErr w:type="spellEnd"/>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lizard, snake, tuatara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Mz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7C569A" w:rsidRPr="007C569A">
            <w:rPr>
              <w:color w:val="000000"/>
              <w:vertAlign w:val="superscript"/>
            </w:rPr>
            <w:t>33</w:t>
          </w:r>
        </w:sdtContent>
      </w:sdt>
      <w:r w:rsidR="00A70C1C" w:rsidRPr="00A70C1C">
        <w:rPr>
          <w:vertAlign w:val="superscript"/>
        </w:rPr>
        <w:t>]</w:t>
      </w:r>
      <w:r w:rsidR="00A70C1C" w:rsidRPr="00A70C1C">
        <w:t xml:space="preserve"> </w:t>
      </w:r>
      <w:r w:rsidR="00A70C1C">
        <w:t xml:space="preserve">and </w:t>
      </w:r>
      <w:r w:rsidR="00907F1E">
        <w:t xml:space="preserve">was </w:t>
      </w:r>
      <w:r w:rsidR="00A70C1C">
        <w:t>visual</w:t>
      </w:r>
      <w:r w:rsidR="004E3B91">
        <w:t xml:space="preserve">ly </w:t>
      </w:r>
      <w:r w:rsidR="00907F1E">
        <w:t>inspected</w:t>
      </w:r>
      <w:r w:rsidR="004E3B91">
        <w:t xml:space="preserve"> </w:t>
      </w:r>
      <w:r w:rsidR="00A70C1C">
        <w:t>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7C569A" w:rsidRPr="007C569A">
            <w:rPr>
              <w:color w:val="000000"/>
              <w:vertAlign w:val="superscript"/>
            </w:rPr>
            <w:t>34</w:t>
          </w:r>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NT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7C569A" w:rsidRPr="007C569A">
            <w:rPr>
              <w:color w:val="000000"/>
              <w:vertAlign w:val="superscript"/>
            </w:rPr>
            <w:t>35</w:t>
          </w:r>
        </w:sdtContent>
      </w:sdt>
      <w:r w:rsidRPr="002D0D99">
        <w:rPr>
          <w:vertAlign w:val="superscript"/>
        </w:rPr>
        <w:t>]</w:t>
      </w:r>
      <w:r>
        <w:t xml:space="preserve">. </w:t>
      </w:r>
    </w:p>
    <w:p w14:paraId="28902645" w14:textId="77777777" w:rsidR="004E3B91" w:rsidRDefault="004E3B91" w:rsidP="00E82C33">
      <w:pPr>
        <w:contextualSpacing/>
        <w:mirrorIndents/>
        <w:rPr>
          <w:b/>
          <w:bCs/>
        </w:rPr>
      </w:pPr>
    </w:p>
    <w:p w14:paraId="4C636601" w14:textId="67B8688F" w:rsidR="003E3D19" w:rsidRPr="003E3D19" w:rsidRDefault="003E3D19" w:rsidP="00E82C33">
      <w:pPr>
        <w:contextualSpacing/>
        <w:mirrorIndents/>
        <w:rPr>
          <w:b/>
          <w:bCs/>
          <w:shd w:val="clear" w:color="auto" w:fill="FFFFFF"/>
        </w:rPr>
      </w:pPr>
      <w:r>
        <w:rPr>
          <w:b/>
          <w:bCs/>
        </w:rPr>
        <w:t>Results</w:t>
      </w:r>
    </w:p>
    <w:p w14:paraId="75A20B4B" w14:textId="77777777" w:rsidR="003E3D19" w:rsidRPr="003E3D19" w:rsidRDefault="003E3D19" w:rsidP="00E82C33">
      <w:pPr>
        <w:pStyle w:val="FirstParagraph"/>
        <w:contextualSpacing/>
        <w:rPr>
          <w:rFonts w:cs="Times New Roman"/>
        </w:rPr>
      </w:pPr>
      <w:r w:rsidRPr="003E3D19">
        <w:rPr>
          <w:rFonts w:cs="Times New Roman"/>
          <w:i/>
          <w:iCs/>
        </w:rPr>
        <w:t>a)Incubation temperature and resource allocation consequences on thermal preference and critical thermal maximum</w:t>
      </w:r>
    </w:p>
    <w:p w14:paraId="649845E3" w14:textId="554E55D8" w:rsidR="003E3D19" w:rsidRPr="003E3D19" w:rsidRDefault="003E3D19" w:rsidP="00E82C33">
      <w:pPr>
        <w:pStyle w:val="BodyText"/>
        <w:contextualSpacing/>
        <w:rPr>
          <w:rFonts w:ascii="Times New Roman" w:hAnsi="Times New Roman" w:cs="Times New Roman"/>
        </w:rPr>
      </w:pPr>
      <w:r w:rsidRPr="003E3D19">
        <w:rPr>
          <w:rFonts w:ascii="Times New Roman" w:hAnsi="Times New Roman" w:cs="Times New Roman"/>
        </w:rPr>
        <w:t xml:space="preserve">Mea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xml:space="preserve"> was 31</w:t>
      </w:r>
      <w:r w:rsidR="00D51B0A" w:rsidRPr="003E3D19">
        <w:rPr>
          <w:rFonts w:ascii="Times New Roman" w:hAnsi="Times New Roman" w:cs="Times New Roman"/>
        </w:rPr>
        <w:t>°</w:t>
      </w:r>
      <w:r w:rsidRPr="003E3D19">
        <w:rPr>
          <w:rFonts w:ascii="Times New Roman" w:hAnsi="Times New Roman" w:cs="Times New Roman"/>
        </w:rPr>
        <w:t>C ±0.47</w:t>
      </w:r>
      <w:r w:rsidR="00C868A0">
        <w:rPr>
          <w:rFonts w:ascii="Times New Roman" w:hAnsi="Times New Roman" w:cs="Times New Roman"/>
        </w:rPr>
        <w:t xml:space="preserve"> </w:t>
      </w:r>
      <w:r w:rsidR="00563ADD">
        <w:rPr>
          <w:rFonts w:ascii="Times New Roman" w:hAnsi="Times New Roman" w:cs="Times New Roman"/>
        </w:rPr>
        <w:t xml:space="preserve">(mean </w:t>
      </w:r>
      <w:r w:rsidR="00563ADD" w:rsidRPr="003E3D19">
        <w:rPr>
          <w:rFonts w:ascii="Times New Roman" w:hAnsi="Times New Roman" w:cs="Times New Roman"/>
        </w:rPr>
        <w:t>±SE</w:t>
      </w:r>
      <w:r w:rsidR="00563ADD">
        <w:rPr>
          <w:rFonts w:ascii="Times New Roman" w:hAnsi="Times New Roman" w:cs="Times New Roman"/>
        </w:rPr>
        <w:t xml:space="preserve">) </w:t>
      </w:r>
      <w:r w:rsidRPr="003E3D19">
        <w:rPr>
          <w:rFonts w:ascii="Times New Roman" w:hAnsi="Times New Roman" w:cs="Times New Roman"/>
        </w:rPr>
        <w:t>and ranged from 20.99–34.26</w:t>
      </w:r>
      <w:r w:rsidR="00D51B0A" w:rsidRPr="003E3D19">
        <w:rPr>
          <w:rFonts w:ascii="Times New Roman" w:hAnsi="Times New Roman" w:cs="Times New Roman"/>
        </w:rPr>
        <w:t>°</w:t>
      </w:r>
      <w:r w:rsidR="00D51B0A">
        <w:rPr>
          <w:rFonts w:ascii="Times New Roman" w:hAnsi="Times New Roman" w:cs="Times New Roman"/>
        </w:rPr>
        <w:t>C</w:t>
      </w:r>
      <w:r w:rsidRPr="003E3D19">
        <w:rPr>
          <w:rFonts w:ascii="Times New Roman" w:hAnsi="Times New Roman" w:cs="Times New Roman"/>
        </w:rPr>
        <w:t xml:space="preserve">. Mean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was 43.04</w:t>
      </w:r>
      <w:r w:rsidR="00D51B0A" w:rsidRPr="003E3D19">
        <w:rPr>
          <w:rFonts w:ascii="Times New Roman" w:hAnsi="Times New Roman" w:cs="Times New Roman"/>
        </w:rPr>
        <w:t>°</w:t>
      </w:r>
      <w:r w:rsidRPr="003E3D19">
        <w:rPr>
          <w:rFonts w:ascii="Times New Roman" w:hAnsi="Times New Roman" w:cs="Times New Roman"/>
        </w:rPr>
        <w:t>C ±0.23 and ranged from 38.6–45.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E3D19">
        <w:rPr>
          <w:rFonts w:ascii="Times New Roman" w:hAnsi="Times New Roman" w:cs="Times New Roman"/>
        </w:rPr>
        <w:t xml:space="preserve">C. We did not detect any effect of incubation temperature, yolk treatment, sex, or body mass o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00D51B0A" w:rsidRPr="003E3D19">
        <w:rPr>
          <w:rFonts w:ascii="Times New Roman" w:hAnsi="Times New Roman" w:cs="Times New Roman"/>
        </w:rPr>
        <w:t xml:space="preserve"> </w:t>
      </w:r>
      <w:r w:rsidRPr="003E3D19">
        <w:rPr>
          <w:rFonts w:ascii="Times New Roman" w:hAnsi="Times New Roman" w:cs="Times New Roman"/>
        </w:rPr>
        <w:t xml:space="preserve">or </w:t>
      </w:r>
      <w:proofErr w:type="spellStart"/>
      <w:r w:rsidR="00D51B0A">
        <w:rPr>
          <w:rFonts w:ascii="Times New Roman" w:hAnsi="Times New Roman" w:cs="Times New Roman"/>
        </w:rPr>
        <w:t>CT</w:t>
      </w:r>
      <w:r w:rsidR="00D51B0A">
        <w:rPr>
          <w:rFonts w:ascii="Times New Roman" w:hAnsi="Times New Roman" w:cs="Times New Roman"/>
          <w:vertAlign w:val="subscript"/>
        </w:rPr>
        <w:t>max</w:t>
      </w:r>
      <w:proofErr w:type="spellEnd"/>
      <w:r w:rsidRPr="003E3D19">
        <w:rPr>
          <w:rFonts w:ascii="Times New Roman" w:hAnsi="Times New Roman" w:cs="Times New Roman"/>
        </w:rPr>
        <w:t xml:space="preserve"> (Figure 1A|B; Table 1).</w:t>
      </w:r>
    </w:p>
    <w:p w14:paraId="40BE093B" w14:textId="77777777" w:rsidR="003E3D19" w:rsidRPr="003E3D19" w:rsidRDefault="003E3D19" w:rsidP="00E82C33">
      <w:pPr>
        <w:pStyle w:val="BodyText"/>
        <w:contextualSpacing/>
        <w:rPr>
          <w:rFonts w:ascii="Times New Roman" w:hAnsi="Times New Roman" w:cs="Times New Roman"/>
        </w:rPr>
      </w:pPr>
      <w:r w:rsidRPr="003E3D19">
        <w:rPr>
          <w:rFonts w:ascii="Times New Roman" w:hAnsi="Times New Roman" w:cs="Times New Roman"/>
          <w:i/>
          <w:iCs/>
        </w:rPr>
        <w:t>(b) Meta-analysis of early thermal effects on thermal physiology in reptiles</w:t>
      </w:r>
    </w:p>
    <w:p w14:paraId="257887B6" w14:textId="6A281F88" w:rsidR="00A70C1C" w:rsidRDefault="003E3D19" w:rsidP="00E82C33">
      <w:pPr>
        <w:contextualSpacing/>
        <w:mirrorIndents/>
        <w:rPr>
          <w:b/>
          <w:bCs/>
        </w:rPr>
      </w:pPr>
      <w:r w:rsidRPr="003E3D19">
        <w:t>Across reptiles, developmental temperatures did not influence thermal traits (</w:t>
      </w:r>
      <w:proofErr w:type="spellStart"/>
      <w:r w:rsidRPr="003E3D19">
        <w:t>T</w:t>
      </w:r>
      <w:r w:rsidRPr="00C51D4B">
        <w:rPr>
          <w:vertAlign w:val="subscript"/>
        </w:rPr>
        <w:t>pref</w:t>
      </w:r>
      <w:proofErr w:type="spellEnd"/>
      <w:r w:rsidRPr="003E3D19">
        <w:t xml:space="preserve"> or </w:t>
      </w:r>
      <w:proofErr w:type="spellStart"/>
      <w:r w:rsidRPr="003E3D19">
        <w:t>CT</w:t>
      </w:r>
      <w:r w:rsidRPr="00C51D4B">
        <w:rPr>
          <w:vertAlign w:val="subscript"/>
        </w:rPr>
        <w:t>max</w:t>
      </w:r>
      <w:proofErr w:type="spellEnd"/>
      <w:r w:rsidRPr="003E3D19">
        <w:t>), but heterogeneity was high (ARR =</w:t>
      </w:r>
      <w:r w:rsidR="002D0D99">
        <w:t>0.05</w:t>
      </w:r>
      <w:r w:rsidRPr="003E3D19">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3E3D19">
        <w:t xml:space="preserve"> = 99.53%, Prediction Interval:</w:t>
      </w:r>
      <w:r w:rsidR="00D51B0A">
        <w:t xml:space="preserve">    </w:t>
      </w:r>
      <w:r w:rsidRPr="003E3D19">
        <w:t xml:space="preserve">-1.23-1.32; Fig. 2A, n = 69 effects from </w:t>
      </w:r>
      <w:r w:rsidR="00E4058F">
        <w:t>14</w:t>
      </w:r>
      <w:r w:rsidR="00E4058F" w:rsidRPr="003E3D19">
        <w:t xml:space="preserve"> </w:t>
      </w:r>
      <w:r w:rsidRPr="003E3D19">
        <w:t xml:space="preserve">species). </w:t>
      </w:r>
      <w:r w:rsidR="006666E8">
        <w:t>Overall, w</w:t>
      </w:r>
      <w:r w:rsidR="006666E8" w:rsidRPr="003E3D19">
        <w:t>e found no evidence for publication biases (</w:t>
      </w:r>
      <m:oMath>
        <m:r>
          <w:rPr>
            <w:rFonts w:ascii="Cambria Math" w:hAnsi="Cambria Math"/>
          </w:rPr>
          <m:t>β</m:t>
        </m:r>
      </m:oMath>
      <w:r w:rsidR="006666E8" w:rsidRPr="003E3D19">
        <w:t xml:space="preserve">=-0.81, 95%CI=-1.92-0.3, </w:t>
      </w:r>
      <w:r w:rsidR="006666E8" w:rsidRPr="003E3D19">
        <w:rPr>
          <w:i/>
          <w:iCs/>
        </w:rPr>
        <w:t>p=0.15</w:t>
      </w:r>
      <w:r w:rsidR="006666E8" w:rsidRPr="003E3D19">
        <w:t>; Fig S4; for further details see electronic supplementary materials).</w:t>
      </w:r>
      <w:r w:rsidR="006666E8" w:rsidRPr="00A70C1C">
        <w:rPr>
          <w:b/>
          <w:bCs/>
        </w:rPr>
        <w:t xml:space="preserve"> </w:t>
      </w:r>
      <w:r w:rsidRPr="003E3D19">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3E3D19">
        <w:t xml:space="preserve"> = 70.57%) drove most of the heterogeneity in ARR, but thermal traits were not influenced by life stage, </w:t>
      </w:r>
      <w:r w:rsidR="00E4058F" w:rsidRPr="00E4058F">
        <w:t>climate</w:t>
      </w:r>
      <w:r w:rsidR="00E4058F" w:rsidRPr="00E4058F" w:rsidDel="00E4058F">
        <w:t xml:space="preserve"> </w:t>
      </w:r>
      <w:r w:rsidRPr="003E3D19">
        <w:t>zone</w:t>
      </w:r>
      <w:r w:rsidR="008A6CA0">
        <w:t>,</w:t>
      </w:r>
      <w:r w:rsidRPr="003E3D19">
        <w:t xml:space="preserve"> or major taxonomic group (i.e., snakes, turtles, lizards) (Fig. 2B|C). </w:t>
      </w:r>
      <w:r w:rsidR="008A6CA0">
        <w:t>While</w:t>
      </w:r>
      <w:r w:rsidRPr="003E3D19">
        <w:t xml:space="preserve"> there was a significant increase in thermal </w:t>
      </w:r>
      <w:r w:rsidRPr="003E3D19">
        <w:lastRenderedPageBreak/>
        <w:t>traits in snakes, this was driven by a single species (</w:t>
      </w:r>
      <w:proofErr w:type="spellStart"/>
      <w:r w:rsidRPr="003E3D19">
        <w:rPr>
          <w:i/>
          <w:iCs/>
        </w:rPr>
        <w:t>Nerodia</w:t>
      </w:r>
      <w:proofErr w:type="spellEnd"/>
      <w:r w:rsidRPr="003E3D19">
        <w:rPr>
          <w:i/>
          <w:iCs/>
        </w:rPr>
        <w:t xml:space="preserve"> </w:t>
      </w:r>
      <w:proofErr w:type="spellStart"/>
      <w:r w:rsidRPr="003E3D19">
        <w:rPr>
          <w:i/>
          <w:iCs/>
        </w:rPr>
        <w:t>sipdedon</w:t>
      </w:r>
      <w:proofErr w:type="spellEnd"/>
      <w:r w:rsidRPr="003E3D19">
        <w:t>) (Fig 2D)</w:t>
      </w:r>
      <w:r w:rsidR="008A6CA0">
        <w:t>, and given the small sample sizes</w:t>
      </w:r>
      <w:r w:rsidR="00ED57BD">
        <w:t>,</w:t>
      </w:r>
      <w:r w:rsidR="008A6CA0">
        <w:t xml:space="preserve"> we need to caution whether any true differences between snakes and other groups exists</w:t>
      </w:r>
      <w:r w:rsidRPr="003E3D19">
        <w:t xml:space="preserve">. </w:t>
      </w:r>
    </w:p>
    <w:p w14:paraId="0241945C" w14:textId="77777777" w:rsidR="00DD4282" w:rsidRDefault="00DD4282" w:rsidP="00E82C33">
      <w:pPr>
        <w:contextualSpacing/>
        <w:mirrorIndents/>
        <w:rPr>
          <w:b/>
          <w:bCs/>
        </w:rPr>
      </w:pPr>
    </w:p>
    <w:p w14:paraId="0FC76487" w14:textId="640A829C" w:rsidR="00A70C1C" w:rsidRPr="00D407D5" w:rsidRDefault="00A70C1C" w:rsidP="00E82C33">
      <w:pPr>
        <w:contextualSpacing/>
        <w:mirrorIndents/>
        <w:rPr>
          <w:b/>
          <w:bCs/>
        </w:rPr>
      </w:pPr>
      <w:r w:rsidRPr="00D407D5">
        <w:rPr>
          <w:b/>
          <w:bCs/>
        </w:rPr>
        <w:t>Discussion</w:t>
      </w:r>
    </w:p>
    <w:p w14:paraId="6F683960" w14:textId="57759E8D" w:rsidR="00A70C1C" w:rsidRDefault="00A70C1C" w:rsidP="00E82C33">
      <w:pPr>
        <w:contextualSpacing/>
        <w:mirrorIndents/>
      </w:pPr>
      <w:r w:rsidRPr="00AE3B63">
        <w:t xml:space="preserve">Genetic adaptation </w:t>
      </w:r>
      <w:r>
        <w:t>and</w:t>
      </w:r>
      <w:r w:rsidRPr="00AE3B63">
        <w:t xml:space="preserve"> phenotypic plasticity are two </w:t>
      </w:r>
      <w:del w:id="78" w:author="Daniel Noble" w:date="2023-03-05T13:52:00Z">
        <w:r w:rsidRPr="00AE3B63" w:rsidDel="0053494B">
          <w:delText xml:space="preserve">competing </w:delText>
        </w:r>
      </w:del>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24oCTMzg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7C569A" w:rsidRPr="007C569A">
            <w:rPr>
              <w:color w:val="000000"/>
              <w:vertAlign w:val="superscript"/>
            </w:rPr>
            <w:t>3,36–38</w:t>
          </w:r>
        </w:sdtContent>
      </w:sdt>
      <w:r w:rsidRPr="00AE3B63">
        <w:rPr>
          <w:vertAlign w:val="superscript"/>
        </w:rPr>
        <w:t>]</w:t>
      </w:r>
      <w:r w:rsidRPr="00AE3B63">
        <w:t xml:space="preserve">. </w:t>
      </w:r>
      <w:r>
        <w:t xml:space="preserve">Plastic responses occurring early in development can have </w:t>
      </w:r>
      <w:del w:id="79" w:author="Daniel Noble" w:date="2023-03-05T14:20:00Z">
        <w:r w:rsidDel="0021490E">
          <w:delText xml:space="preserve">anticipatory and </w:delText>
        </w:r>
      </w:del>
      <w:r>
        <w:t>long-lasting effects on organisms, with significant implications for how they cope with environmental stressors.</w:t>
      </w:r>
      <w:r w:rsidRPr="00AE3B63">
        <w:t xml:space="preserve"> </w:t>
      </w:r>
    </w:p>
    <w:p w14:paraId="0C6E09C5" w14:textId="134F7A19" w:rsidR="00A70C1C" w:rsidRDefault="00A70C1C" w:rsidP="00E82C33">
      <w:pPr>
        <w:ind w:firstLine="720"/>
        <w:contextualSpacing/>
        <w:mirrorIndents/>
      </w:pPr>
      <w:r>
        <w:t>W</w:t>
      </w:r>
      <w:r w:rsidRPr="00AE3B63">
        <w:t xml:space="preserve">e show that </w:t>
      </w:r>
      <w:r>
        <w:t>early developmental environments do little to modify thermal physiological traits</w:t>
      </w:r>
      <w:r w:rsidRPr="00AE3B63">
        <w:t xml:space="preserve"> </w:t>
      </w:r>
      <w:r>
        <w:t>(</w:t>
      </w:r>
      <w:proofErr w:type="spellStart"/>
      <w:r>
        <w:t>CT</w:t>
      </w:r>
      <w:r w:rsidRPr="00863D36">
        <w:rPr>
          <w:vertAlign w:val="subscript"/>
        </w:rPr>
        <w:t>max</w:t>
      </w:r>
      <w:proofErr w:type="spellEnd"/>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54oCTNDE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7C569A" w:rsidRPr="007C569A">
            <w:rPr>
              <w:color w:val="000000"/>
              <w:vertAlign w:val="superscript"/>
            </w:rPr>
            <w:t>6,39–41</w:t>
          </w:r>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MuKAkzQ1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7C569A" w:rsidRPr="007C569A">
            <w:rPr>
              <w:color w:val="000000"/>
              <w:vertAlign w:val="superscript"/>
            </w:rPr>
            <w:t>42–45</w:t>
          </w:r>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r w:rsidR="006E0945">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0C093C3D" w:rsidR="00A70C1C" w:rsidRDefault="007D4297" w:rsidP="00E82C33">
      <w:pPr>
        <w:tabs>
          <w:tab w:val="left" w:pos="6663"/>
        </w:tabs>
        <w:ind w:firstLine="720"/>
        <w:contextualSpacing/>
        <w:mirrorIndents/>
      </w:pPr>
      <w:ins w:id="80" w:author="Daniel Noble" w:date="2023-03-05T15:06:00Z">
        <w:r>
          <w:t xml:space="preserve">While </w:t>
        </w:r>
      </w:ins>
      <w:ins w:id="81" w:author="Daniel Noble" w:date="2023-03-05T15:07:00Z">
        <w:r>
          <w:t xml:space="preserve">there are still limited empirical studies, </w:t>
        </w:r>
      </w:ins>
      <w:del w:id="82" w:author="Daniel Noble" w:date="2023-03-05T15:07:00Z">
        <w:r w:rsidR="00A70C1C" w:rsidRPr="00FF2B7E" w:rsidDel="007D4297">
          <w:delText xml:space="preserve">Across </w:delText>
        </w:r>
      </w:del>
      <w:ins w:id="83" w:author="Daniel Noble" w:date="2023-03-05T15:07:00Z">
        <w:r>
          <w:t>a</w:t>
        </w:r>
        <w:r w:rsidRPr="00FF2B7E">
          <w:t xml:space="preserve">cross </w:t>
        </w:r>
      </w:ins>
      <w:r w:rsidR="00A70C1C" w:rsidRPr="00FF2B7E">
        <w:t xml:space="preserve">reptile taxa, </w:t>
      </w:r>
      <w:r w:rsidR="005B2689">
        <w:t>plasticity in t</w:t>
      </w:r>
      <w:r w:rsidR="00A70C1C" w:rsidRPr="00FF2B7E">
        <w:t xml:space="preserve">hermal </w:t>
      </w:r>
      <w:r w:rsidR="005B2689">
        <w:t>physiology</w:t>
      </w:r>
      <w:r w:rsidR="00A70C1C">
        <w:t xml:space="preserve"> </w:t>
      </w:r>
      <w:del w:id="84" w:author="Daniel Noble" w:date="2023-03-05T15:07:00Z">
        <w:r w:rsidR="005B2689" w:rsidDel="007D4297">
          <w:delText xml:space="preserve">also </w:delText>
        </w:r>
      </w:del>
      <w:r w:rsidR="005B2689">
        <w:t>did not differ by age, taxon or climate zone</w:t>
      </w:r>
      <w:r w:rsidR="00A70C1C"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00A70C1C" w:rsidRPr="00AD37CE">
        <w:t>species</w:t>
      </w:r>
      <w:r w:rsidR="00A70C1C">
        <w:t xml:space="preserve"> are expected to</w:t>
      </w:r>
      <w:r w:rsidR="00A70C1C" w:rsidRPr="00AD37CE">
        <w:t xml:space="preserve"> maintain body temperatures near </w:t>
      </w:r>
      <w:r w:rsidR="00A70C1C">
        <w:t xml:space="preserve">their </w:t>
      </w:r>
      <w:r w:rsidR="00A70C1C" w:rsidRPr="00AD37CE">
        <w:t>thermal limits</w:t>
      </w:r>
      <w:r w:rsidR="00A70C1C">
        <w:t xml:space="preserve">, and an </w:t>
      </w:r>
      <w:r w:rsidR="00A70C1C" w:rsidRPr="00AD37CE">
        <w:t xml:space="preserve">increase in temperature can push </w:t>
      </w:r>
      <w:r w:rsidR="00A70C1C">
        <w:t>these species</w:t>
      </w:r>
      <w:r w:rsidR="00A70C1C" w:rsidRPr="00AD37CE">
        <w:t xml:space="preserve"> to physiological extremes </w:t>
      </w:r>
      <w:r w:rsidR="00A70C1C">
        <w:t>compared</w:t>
      </w:r>
      <w:r w:rsidR="00A70C1C" w:rsidRPr="00AD37CE">
        <w:t xml:space="preserve"> to temperate species</w:t>
      </w:r>
      <w:r w:rsidR="00A70C1C">
        <w:t xml:space="preserve"> </w:t>
      </w:r>
      <w:r w:rsidR="00A70C1C" w:rsidRPr="00DC089A">
        <w:rPr>
          <w:vertAlign w:val="superscript"/>
        </w:rPr>
        <w:t>[</w:t>
      </w:r>
      <w:r w:rsidR="00A70C1C">
        <w:rPr>
          <w:vertAlign w:val="superscript"/>
        </w:rPr>
        <w:t xml:space="preserve"> </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4LDQ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n0sImlzVGVtcG9yYXJ5IjpmYWxzZX1dfQ=="/>
          <w:id w:val="-1177722868"/>
          <w:placeholder>
            <w:docPart w:val="4CF6005911BF4948AD224EE775871F88"/>
          </w:placeholder>
        </w:sdtPr>
        <w:sdtContent>
          <w:r w:rsidR="007C569A" w:rsidRPr="007C569A">
            <w:rPr>
              <w:color w:val="000000"/>
              <w:vertAlign w:val="superscript"/>
            </w:rPr>
            <w:t>3,38,46</w:t>
          </w:r>
        </w:sdtContent>
      </w:sdt>
      <w:r w:rsidR="00A70C1C" w:rsidRPr="00DC089A">
        <w:rPr>
          <w:vertAlign w:val="superscript"/>
        </w:rPr>
        <w:t>]</w:t>
      </w:r>
      <w:r w:rsidR="00A70C1C">
        <w:t xml:space="preserve">. Greater thermal variability in temperate regions should select for greater plasticity. However, our meta-analysis does not support </w:t>
      </w:r>
      <w:r w:rsidR="005B2689">
        <w:t xml:space="preserve">these </w:t>
      </w:r>
      <w:r w:rsidR="00A70C1C">
        <w:t>hypothes</w:t>
      </w:r>
      <w:r w:rsidR="005B2689">
        <w:t>e</w:t>
      </w:r>
      <w:r w:rsidR="00A70C1C">
        <w:t>s</w:t>
      </w:r>
      <w:ins w:id="85" w:author="Daniel Noble" w:date="2023-03-05T15:08:00Z">
        <w:r w:rsidR="009E06CA">
          <w:t>.</w:t>
        </w:r>
      </w:ins>
      <w:del w:id="86" w:author="Daniel Noble" w:date="2023-03-05T15:08:00Z">
        <w:r w:rsidR="00A70C1C" w:rsidDel="009E06CA">
          <w:delText>,</w:delText>
        </w:r>
      </w:del>
      <w:r w:rsidR="00A70C1C">
        <w:t xml:space="preserve"> </w:t>
      </w:r>
      <w:del w:id="87" w:author="Daniel Noble" w:date="2023-03-05T15:08:00Z">
        <w:r w:rsidR="00A70C1C" w:rsidDel="009E06CA">
          <w:delText>and i</w:delText>
        </w:r>
      </w:del>
      <w:ins w:id="88" w:author="Daniel Noble" w:date="2023-03-05T15:08:00Z">
        <w:r w:rsidR="009E06CA">
          <w:t>I</w:t>
        </w:r>
      </w:ins>
      <w:r w:rsidR="00A70C1C">
        <w:t>nstead, the microthermal environments and behavioural flexibility may be a more important driving mechanism</w:t>
      </w:r>
      <w:r w:rsidR="005B2689">
        <w:t xml:space="preserve"> as to whether species respond plastically to developmental environments or not</w:t>
      </w:r>
      <w:r w:rsidR="00A70C1C">
        <w:t xml:space="preserve"> </w:t>
      </w:r>
      <w:r w:rsidR="00A70C1C"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Q3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7C569A" w:rsidRPr="007C569A">
            <w:rPr>
              <w:color w:val="000000"/>
              <w:vertAlign w:val="superscript"/>
            </w:rPr>
            <w:t>3,47</w:t>
          </w:r>
        </w:sdtContent>
      </w:sdt>
      <w:r w:rsidR="00A70C1C" w:rsidRPr="002833EA">
        <w:rPr>
          <w:vertAlign w:val="superscript"/>
        </w:rPr>
        <w:t>]</w:t>
      </w:r>
      <w:r w:rsidR="00A70C1C">
        <w:t>.</w:t>
      </w:r>
      <w:r w:rsidR="005B2689">
        <w:t xml:space="preserve"> Future studies looking at the autocorrelation between early and late developmental environments would be fruitful in helping elucidate species-specific responses to thermal environments. </w:t>
      </w:r>
    </w:p>
    <w:p w14:paraId="645C884F" w14:textId="57F4B9B0" w:rsidR="00A70C1C" w:rsidRDefault="00A70C1C" w:rsidP="00E82C33">
      <w:pPr>
        <w:tabs>
          <w:tab w:val="left" w:pos="6663"/>
        </w:tabs>
        <w:ind w:firstLine="720"/>
        <w:contextualSpacing/>
        <w:mirrorIndents/>
      </w:pPr>
      <w:r>
        <w:t>O</w:t>
      </w:r>
      <w:r w:rsidRPr="00AE3B63">
        <w:t xml:space="preserve">verall, our </w:t>
      </w:r>
      <w:r>
        <w:t xml:space="preserve">results </w:t>
      </w:r>
      <w:r w:rsidR="00973A26">
        <w:t>suggest</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i.e.</w:t>
      </w:r>
      <w:ins w:id="89" w:author="Daniel Noble" w:date="2023-03-05T15:13:00Z">
        <w:r w:rsidR="00D76E5B">
          <w:t>,</w:t>
        </w:r>
      </w:ins>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Q4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7C569A" w:rsidRPr="007C569A">
            <w:rPr>
              <w:color w:val="000000"/>
              <w:vertAlign w:val="superscript"/>
            </w:rPr>
            <w:t>3,48</w:t>
          </w:r>
        </w:sdtContent>
      </w:sdt>
      <w:r w:rsidRPr="002B6324">
        <w:rPr>
          <w:vertAlign w:val="superscript"/>
        </w:rPr>
        <w:t>]</w:t>
      </w:r>
      <w:r w:rsidRPr="00AE3B63">
        <w:t xml:space="preserve"> </w:t>
      </w:r>
      <w:r>
        <w:t>or responses that operate on slower time scales (i.e.</w:t>
      </w:r>
      <w:ins w:id="90" w:author="Daniel Noble" w:date="2023-03-05T15:13:00Z">
        <w:r w:rsidR="00D76E5B">
          <w:t>,</w:t>
        </w:r>
      </w:ins>
      <w:r>
        <w:t xml:space="preserv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yw0OT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7C569A" w:rsidRPr="007C569A">
            <w:rPr>
              <w:color w:val="000000"/>
              <w:vertAlign w:val="superscript"/>
            </w:rPr>
            <w:t>37,49</w:t>
          </w:r>
        </w:sdtContent>
      </w:sdt>
      <w:r w:rsidRPr="00AE3B63">
        <w:rPr>
          <w:vertAlign w:val="superscript"/>
        </w:rPr>
        <w:t>]</w:t>
      </w:r>
      <w:r>
        <w:t>.</w:t>
      </w:r>
      <w:r w:rsidR="007741F1">
        <w:t xml:space="preserve"> </w:t>
      </w:r>
      <w:ins w:id="91" w:author="Daniel Noble" w:date="2023-03-05T15:12:00Z">
        <w:r w:rsidR="005007C1">
          <w:t>G</w:t>
        </w:r>
        <w:r w:rsidR="005007C1">
          <w:t>iven the small effect sizes we observed</w:t>
        </w:r>
        <w:r w:rsidR="005007C1">
          <w:t xml:space="preserve">, </w:t>
        </w:r>
      </w:ins>
      <w:ins w:id="92" w:author="Daniel Noble" w:date="2023-03-05T15:10:00Z">
        <w:r w:rsidR="005007C1">
          <w:t xml:space="preserve">statistical power </w:t>
        </w:r>
      </w:ins>
      <w:ins w:id="93" w:author="Daniel Noble" w:date="2023-03-05T15:12:00Z">
        <w:r w:rsidR="005007C1">
          <w:t>is</w:t>
        </w:r>
      </w:ins>
      <w:ins w:id="94" w:author="Daniel Noble" w:date="2023-03-05T15:10:00Z">
        <w:r w:rsidR="005007C1">
          <w:t xml:space="preserve"> likely an issue </w:t>
        </w:r>
      </w:ins>
      <w:ins w:id="95" w:author="Daniel Noble" w:date="2023-03-05T15:11:00Z">
        <w:r w:rsidR="005007C1">
          <w:t>in ours and other</w:t>
        </w:r>
      </w:ins>
      <w:ins w:id="96" w:author="Daniel Noble" w:date="2023-03-05T15:12:00Z">
        <w:r w:rsidR="005007C1">
          <w:t>s’</w:t>
        </w:r>
      </w:ins>
      <w:ins w:id="97" w:author="Daniel Noble" w:date="2023-03-05T15:11:00Z">
        <w:r w:rsidR="005007C1">
          <w:t xml:space="preserve"> </w:t>
        </w:r>
        <w:commentRangeStart w:id="98"/>
        <w:r w:rsidR="005007C1">
          <w:t>empirical work</w:t>
        </w:r>
      </w:ins>
      <w:ins w:id="99" w:author="Daniel Noble" w:date="2023-03-05T15:12:00Z">
        <w:r w:rsidR="005007C1">
          <w:t>. However,</w:t>
        </w:r>
      </w:ins>
      <w:ins w:id="100" w:author="Daniel Noble" w:date="2023-03-05T15:10:00Z">
        <w:r w:rsidR="005007C1">
          <w:t xml:space="preserve"> ethical </w:t>
        </w:r>
      </w:ins>
      <w:ins w:id="101" w:author="Daniel Noble" w:date="2023-03-05T15:11:00Z">
        <w:r w:rsidR="005007C1">
          <w:t xml:space="preserve">constraints in measuring thermal limits in large numbers of animals will mean </w:t>
        </w:r>
      </w:ins>
      <w:ins w:id="102" w:author="Daniel Noble" w:date="2023-03-05T15:12:00Z">
        <w:r w:rsidR="005007C1">
          <w:t>such studies are likely to be common</w:t>
        </w:r>
      </w:ins>
      <w:ins w:id="103" w:author="Daniel Noble" w:date="2023-03-05T15:16:00Z">
        <w:r w:rsidR="009005CF">
          <w:t>. As such, w</w:t>
        </w:r>
      </w:ins>
      <w:ins w:id="104" w:author="Daniel Noble" w:date="2023-03-05T15:12:00Z">
        <w:r w:rsidR="005007C1">
          <w:t xml:space="preserve">e will need to rely on meta-analysis to help </w:t>
        </w:r>
      </w:ins>
      <w:ins w:id="105" w:author="Daniel Noble" w:date="2023-03-05T15:13:00Z">
        <w:r w:rsidR="005007C1">
          <w:t xml:space="preserve">circumvent power limitations </w:t>
        </w:r>
      </w:ins>
      <w:ins w:id="106" w:author="Daniel Noble" w:date="2023-03-05T15:48:00Z">
        <w:r w:rsidR="00F33C37">
          <w:t>(</w:t>
        </w:r>
        <w:r w:rsidR="00F33C37">
          <w:t>Nakagawa et al. 2017</w:t>
        </w:r>
        <w:r w:rsidR="00F33C37">
          <w:t xml:space="preserve">) </w:t>
        </w:r>
      </w:ins>
      <w:ins w:id="107" w:author="Daniel Noble" w:date="2023-03-05T15:13:00Z">
        <w:r w:rsidR="005007C1">
          <w:t>in individual studies</w:t>
        </w:r>
      </w:ins>
      <w:ins w:id="108" w:author="Daniel Noble" w:date="2023-03-05T15:14:00Z">
        <w:r w:rsidR="00D76E5B">
          <w:t xml:space="preserve"> (</w:t>
        </w:r>
      </w:ins>
      <w:ins w:id="109" w:author="Daniel Noble" w:date="2023-03-05T15:13:00Z">
        <w:r w:rsidR="005007C1">
          <w:t>as we have done here</w:t>
        </w:r>
      </w:ins>
      <w:ins w:id="110" w:author="Daniel Noble" w:date="2023-03-05T15:14:00Z">
        <w:r w:rsidR="00D76E5B">
          <w:t>)</w:t>
        </w:r>
      </w:ins>
      <w:ins w:id="111" w:author="Daniel Noble" w:date="2023-03-05T15:13:00Z">
        <w:r w:rsidR="005007C1">
          <w:t xml:space="preserve">. </w:t>
        </w:r>
      </w:ins>
      <w:ins w:id="112" w:author="Daniel Noble" w:date="2023-03-05T15:14:00Z">
        <w:r w:rsidR="009005CF">
          <w:t xml:space="preserve">We have also </w:t>
        </w:r>
      </w:ins>
      <w:commentRangeEnd w:id="98"/>
      <w:ins w:id="113" w:author="Daniel Noble" w:date="2023-03-05T15:24:00Z">
        <w:r w:rsidR="00253396">
          <w:rPr>
            <w:rStyle w:val="CommentReference"/>
            <w:rFonts w:asciiTheme="minorHAnsi" w:eastAsiaTheme="minorHAnsi" w:hAnsiTheme="minorHAnsi" w:cstheme="minorBidi"/>
            <w:lang w:eastAsia="en-US"/>
          </w:rPr>
          <w:commentReference w:id="98"/>
        </w:r>
      </w:ins>
      <w:ins w:id="114" w:author="Daniel Noble" w:date="2023-03-05T15:14:00Z">
        <w:r w:rsidR="009005CF">
          <w:t>identified clear gaps in the literature</w:t>
        </w:r>
      </w:ins>
      <w:ins w:id="115" w:author="Daniel Noble" w:date="2023-03-05T15:16:00Z">
        <w:r w:rsidR="009005CF">
          <w:t xml:space="preserve"> that should help pave the way for future research</w:t>
        </w:r>
      </w:ins>
      <w:ins w:id="116" w:author="Daniel Noble" w:date="2023-03-05T15:15:00Z">
        <w:r w:rsidR="009005CF">
          <w:t xml:space="preserve">. </w:t>
        </w:r>
      </w:ins>
      <w:ins w:id="117" w:author="Daniel Noble" w:date="2023-03-05T15:17:00Z">
        <w:r w:rsidR="009005CF">
          <w:t>First, w</w:t>
        </w:r>
      </w:ins>
      <w:ins w:id="118" w:author="Daniel Noble" w:date="2023-03-05T15:15:00Z">
        <w:r w:rsidR="009005CF">
          <w:t xml:space="preserve">e </w:t>
        </w:r>
      </w:ins>
      <w:del w:id="119" w:author="Daniel Noble" w:date="2023-03-05T15:13:00Z">
        <w:r w:rsidR="007741F1" w:rsidDel="005007C1">
          <w:delText xml:space="preserve">Though we may have limited power in our experimental with </w:delText>
        </w:r>
        <w:r w:rsidR="007741F1" w:rsidDel="005007C1">
          <w:rPr>
            <w:i/>
            <w:iCs/>
          </w:rPr>
          <w:delText xml:space="preserve">L. </w:delText>
        </w:r>
        <w:r w:rsidR="007741F1" w:rsidRPr="00D407D5" w:rsidDel="005007C1">
          <w:rPr>
            <w:i/>
            <w:iCs/>
          </w:rPr>
          <w:delText>delicata</w:delText>
        </w:r>
        <w:r w:rsidR="007741F1" w:rsidRPr="00D407D5" w:rsidDel="005007C1">
          <w:delText xml:space="preserve"> </w:delText>
        </w:r>
        <w:r w:rsidR="007741F1" w:rsidDel="005007C1">
          <w:delText>to detect an effect on developmental effects on thermal our ecology, our meta-analysis shows that our sample size per treatment was</w:delText>
        </w:r>
        <w:r w:rsidR="007741F1" w:rsidRPr="007741F1" w:rsidDel="005007C1">
          <w:rPr>
            <w:i/>
            <w:iCs/>
          </w:rPr>
          <w:delText xml:space="preserve"> </w:delText>
        </w:r>
        <w:r w:rsidR="007741F1" w:rsidRPr="00717EA0" w:rsidDel="005007C1">
          <w:delText>above or comparable to over half (26 out of 40) of the sample sizes of lizard studies used in our metanalysis</w:delText>
        </w:r>
        <w:r w:rsidR="00973A26" w:rsidDel="005007C1">
          <w:delText xml:space="preserve">. </w:delText>
        </w:r>
      </w:del>
      <w:del w:id="120" w:author="Daniel Noble" w:date="2023-03-05T15:14:00Z">
        <w:r w:rsidR="00973A26" w:rsidDel="009005CF">
          <w:delText xml:space="preserve">We </w:delText>
        </w:r>
      </w:del>
      <w:r w:rsidR="00973A26">
        <w:t xml:space="preserve">encourage </w:t>
      </w:r>
      <w:ins w:id="121" w:author="Daniel Noble" w:date="2023-03-05T15:17:00Z">
        <w:r w:rsidR="009005CF">
          <w:t xml:space="preserve">measuring thermal physiology under different developmental </w:t>
        </w:r>
      </w:ins>
      <w:ins w:id="122" w:author="Daniel Noble" w:date="2023-03-05T15:21:00Z">
        <w:r w:rsidR="00BB400E">
          <w:t>manipulations</w:t>
        </w:r>
      </w:ins>
      <w:ins w:id="123" w:author="Daniel Noble" w:date="2023-03-05T15:17:00Z">
        <w:r w:rsidR="009005CF">
          <w:t xml:space="preserve"> across a greater diversity of reptile taxa. </w:t>
        </w:r>
      </w:ins>
      <w:ins w:id="124" w:author="Daniel Noble" w:date="2023-03-05T15:21:00Z">
        <w:r w:rsidR="00BB400E">
          <w:t xml:space="preserve">Greater taxonomic diversity will clarify </w:t>
        </w:r>
      </w:ins>
      <w:ins w:id="125" w:author="Daniel Noble" w:date="2023-03-05T15:22:00Z">
        <w:r w:rsidR="00BB400E">
          <w:lastRenderedPageBreak/>
          <w:t xml:space="preserve">when developmental environments matter and allow us to explore reasons for this heterogeneity. </w:t>
        </w:r>
      </w:ins>
      <w:ins w:id="126" w:author="Daniel Noble" w:date="2023-03-05T15:17:00Z">
        <w:r w:rsidR="009005CF">
          <w:t xml:space="preserve">Second, </w:t>
        </w:r>
      </w:ins>
      <w:ins w:id="127" w:author="Daniel Noble" w:date="2023-03-05T15:19:00Z">
        <w:r w:rsidR="00BB400E">
          <w:t xml:space="preserve">we encourage </w:t>
        </w:r>
      </w:ins>
      <w:ins w:id="128" w:author="Daniel Noble" w:date="2023-03-05T15:17:00Z">
        <w:r w:rsidR="009005CF">
          <w:t xml:space="preserve">measuring </w:t>
        </w:r>
      </w:ins>
      <w:proofErr w:type="spellStart"/>
      <w:ins w:id="129" w:author="Daniel Noble" w:date="2023-03-05T15:18:00Z">
        <w:r w:rsidR="009005CF">
          <w:t>CT</w:t>
        </w:r>
        <w:r w:rsidR="009005CF" w:rsidRPr="009005CF">
          <w:rPr>
            <w:vertAlign w:val="subscript"/>
            <w:rPrChange w:id="130" w:author="Daniel Noble" w:date="2023-03-05T15:18:00Z">
              <w:rPr/>
            </w:rPrChange>
          </w:rPr>
          <w:t>min</w:t>
        </w:r>
        <w:proofErr w:type="spellEnd"/>
        <w:r w:rsidR="009005CF">
          <w:t xml:space="preserve">, in addition to other thermal physiological traits (i.e., </w:t>
        </w:r>
        <w:proofErr w:type="spellStart"/>
        <w:r w:rsidR="009005CF">
          <w:t>CT</w:t>
        </w:r>
        <w:r w:rsidR="009005CF" w:rsidRPr="009005CF">
          <w:rPr>
            <w:vertAlign w:val="subscript"/>
            <w:rPrChange w:id="131" w:author="Daniel Noble" w:date="2023-03-05T15:18:00Z">
              <w:rPr/>
            </w:rPrChange>
          </w:rPr>
          <w:t>max</w:t>
        </w:r>
        <w:proofErr w:type="spellEnd"/>
        <w:r w:rsidR="009005CF">
          <w:t xml:space="preserve">, </w:t>
        </w:r>
        <w:proofErr w:type="spellStart"/>
        <w:r w:rsidR="009005CF">
          <w:t>T</w:t>
        </w:r>
        <w:r w:rsidR="009005CF" w:rsidRPr="009005CF">
          <w:rPr>
            <w:vertAlign w:val="subscript"/>
            <w:rPrChange w:id="132" w:author="Daniel Noble" w:date="2023-03-05T15:18:00Z">
              <w:rPr/>
            </w:rPrChange>
          </w:rPr>
          <w:t>Pref</w:t>
        </w:r>
        <w:proofErr w:type="spellEnd"/>
        <w:r w:rsidR="009005CF">
          <w:t xml:space="preserve"> etc) </w:t>
        </w:r>
      </w:ins>
      <w:ins w:id="133" w:author="Daniel Noble" w:date="2023-03-05T15:20:00Z">
        <w:r w:rsidR="00BB400E">
          <w:t xml:space="preserve">as it is often more environmentally flexible than upper thermal limits. </w:t>
        </w:r>
      </w:ins>
      <w:ins w:id="134" w:author="Daniel Noble" w:date="2023-03-05T15:23:00Z">
        <w:r w:rsidR="00441279">
          <w:t xml:space="preserve">Nonetheless, </w:t>
        </w:r>
      </w:ins>
      <w:del w:id="135" w:author="Daniel Noble" w:date="2023-03-05T15:20:00Z">
        <w:r w:rsidR="003131E7" w:rsidDel="00BB400E">
          <w:delText>further research efforts on increasing more examples across reptile taxa and suggest other thermal indices (CT</w:delText>
        </w:r>
        <w:r w:rsidR="003131E7" w:rsidRPr="003131E7" w:rsidDel="00BB400E">
          <w:rPr>
            <w:vertAlign w:val="subscript"/>
          </w:rPr>
          <w:delText>min</w:delText>
        </w:r>
        <w:r w:rsidR="003131E7" w:rsidDel="00BB400E">
          <w:delText>)</w:delText>
        </w:r>
        <w:r w:rsidR="007741F1" w:rsidDel="00BB400E">
          <w:delText xml:space="preserve"> related to individual fitness</w:delText>
        </w:r>
        <w:r w:rsidR="003131E7" w:rsidDel="00BB400E">
          <w:delText xml:space="preserve"> should be considered for further questions. </w:delText>
        </w:r>
      </w:del>
      <w:del w:id="136" w:author="Daniel Noble" w:date="2023-03-05T15:23:00Z">
        <w:r w:rsidDel="00441279">
          <w:delText>These</w:delText>
        </w:r>
      </w:del>
      <w:ins w:id="137" w:author="Daniel Noble" w:date="2023-03-05T15:23:00Z">
        <w:r w:rsidR="00441279">
          <w:t>our results</w:t>
        </w:r>
      </w:ins>
      <w:r>
        <w:t xml:space="preserve"> </w:t>
      </w:r>
      <w:del w:id="138" w:author="Daniel Noble" w:date="2023-03-05T15:23:00Z">
        <w:r w:rsidDel="00441279">
          <w:delText xml:space="preserve">data </w:delText>
        </w:r>
      </w:del>
      <w:del w:id="139" w:author="Daniel Noble" w:date="2023-03-05T15:24:00Z">
        <w:r w:rsidDel="00441279">
          <w:delText>collectively serve as</w:delText>
        </w:r>
      </w:del>
      <w:ins w:id="140" w:author="Daniel Noble" w:date="2023-03-05T15:24:00Z">
        <w:r w:rsidR="00441279">
          <w:t>provide</w:t>
        </w:r>
      </w:ins>
      <w:r>
        <w:t xml:space="preserve"> valuable insights into possible responses that are plausible under changing thermal conditions</w:t>
      </w:r>
      <w:del w:id="141" w:author="Daniel Noble" w:date="2023-03-05T15:24:00Z">
        <w:r w:rsidR="006E0945" w:rsidDel="00441279">
          <w:delText xml:space="preserve"> and provide promising areas of research</w:delText>
        </w:r>
      </w:del>
      <w:r>
        <w:t>.</w:t>
      </w:r>
    </w:p>
    <w:p w14:paraId="53302BCF" w14:textId="77777777" w:rsidR="005B2689" w:rsidRDefault="005B2689" w:rsidP="00E82C33">
      <w:pPr>
        <w:tabs>
          <w:tab w:val="left" w:pos="6663"/>
        </w:tabs>
        <w:contextualSpacing/>
        <w:mirrorIndents/>
        <w:rPr>
          <w:b/>
          <w:bCs/>
        </w:rPr>
      </w:pPr>
    </w:p>
    <w:p w14:paraId="3D104B60" w14:textId="75BB4AA1" w:rsidR="003D2777" w:rsidRPr="00B824A3" w:rsidRDefault="00BD7D18" w:rsidP="00E82C33">
      <w:pPr>
        <w:tabs>
          <w:tab w:val="left" w:pos="6663"/>
        </w:tabs>
        <w:contextualSpacing/>
        <w:mirrorIndents/>
      </w:pPr>
      <w:r w:rsidRPr="00B824A3">
        <w:rPr>
          <w:b/>
          <w:bCs/>
        </w:rPr>
        <w:t>Ethics</w:t>
      </w:r>
      <w:r w:rsidRPr="00B824A3">
        <w:t xml:space="preserve">. All experimental procedures followed approved protocols by the ANU Animal Ethics Committee (ARA2019/17). Lizards were caught under </w:t>
      </w:r>
      <w:r w:rsidRPr="005627B5">
        <w:t xml:space="preserve">NPWS permit </w:t>
      </w:r>
      <w:r>
        <w:t>LT201917</w:t>
      </w:r>
      <w:r w:rsidR="007D1C50" w:rsidRPr="005627B5">
        <w:t>.</w:t>
      </w:r>
    </w:p>
    <w:p w14:paraId="41C71ECB" w14:textId="1C339A2E" w:rsidR="007D1C50" w:rsidRPr="00B824A3" w:rsidRDefault="007D1C50" w:rsidP="00E82C33">
      <w:pPr>
        <w:contextualSpacing/>
      </w:pPr>
      <w:r w:rsidRPr="00B824A3">
        <w:rPr>
          <w:b/>
          <w:bCs/>
        </w:rPr>
        <w:t>Data accessibility</w:t>
      </w:r>
      <w:r w:rsidRPr="00B824A3">
        <w:t xml:space="preserve">. </w:t>
      </w:r>
      <w:commentRangeStart w:id="142"/>
      <w:r w:rsidRPr="00B824A3">
        <w:t>Experimental and meta-analytic datasets are available from:</w:t>
      </w:r>
      <w:r w:rsidR="008C32B3">
        <w:t xml:space="preserve"> </w:t>
      </w:r>
      <w:hyperlink r:id="rId13" w:history="1">
        <w:r w:rsidR="008C32B3" w:rsidRPr="008508C9">
          <w:rPr>
            <w:rStyle w:val="Hyperlink"/>
          </w:rPr>
          <w:t>https://github.com/kris-wild/Lampro_project.git</w:t>
        </w:r>
      </w:hyperlink>
      <w:commentRangeEnd w:id="142"/>
      <w:r w:rsidR="002E621C">
        <w:rPr>
          <w:rStyle w:val="CommentReference"/>
          <w:rFonts w:asciiTheme="minorHAnsi" w:eastAsiaTheme="minorHAnsi" w:hAnsiTheme="minorHAnsi" w:cstheme="minorBidi"/>
          <w:lang w:eastAsia="en-US"/>
        </w:rPr>
        <w:commentReference w:id="142"/>
      </w:r>
      <w:r w:rsidR="008C32B3">
        <w:tab/>
      </w:r>
    </w:p>
    <w:p w14:paraId="0EF52B10" w14:textId="71D65CC2" w:rsidR="007D1C50" w:rsidRPr="00B824A3" w:rsidRDefault="007D1C50" w:rsidP="00E82C33">
      <w:pPr>
        <w:contextualSpacing/>
      </w:pPr>
      <w:r w:rsidRPr="00B824A3">
        <w:rPr>
          <w:b/>
          <w:bCs/>
        </w:rPr>
        <w:t>Authors’ contributions</w:t>
      </w:r>
      <w:r w:rsidRPr="00B824A3">
        <w:t xml:space="preserve">. </w:t>
      </w:r>
      <w:r w:rsidR="00F32999">
        <w:t>K.H.W., R.</w:t>
      </w:r>
      <w:r w:rsidR="004A43E5">
        <w:t>Y.</w:t>
      </w:r>
      <w:r w:rsidR="00F32999">
        <w:t>Z., P.P., M.I.C., S.N. and D.W.N conceived</w:t>
      </w:r>
      <w:r w:rsidR="00DA7945">
        <w:t>,</w:t>
      </w:r>
      <w:r w:rsidR="00F32999">
        <w:t xml:space="preserve"> designed and executed the project. K.H.W, R.</w:t>
      </w:r>
      <w:r w:rsidR="004A43E5">
        <w:t>Y.</w:t>
      </w:r>
      <w:r w:rsidR="00F32999">
        <w:t>Z., and P.P. conducted the statistical analysis. K.H.W., R.</w:t>
      </w:r>
      <w:r w:rsidR="004A43E5">
        <w:t>Y.</w:t>
      </w:r>
      <w:r w:rsidR="00F32999">
        <w:t xml:space="preserve">Z., and D.W.N wrote the paper. </w:t>
      </w:r>
      <w:r w:rsidR="009A4C6E">
        <w:t xml:space="preserve">All authors provided critical feedback on previous versions of the paper. </w:t>
      </w:r>
    </w:p>
    <w:p w14:paraId="6E81CC11" w14:textId="77777777" w:rsidR="007D1C50" w:rsidRPr="00B824A3" w:rsidRDefault="007D1C50" w:rsidP="00E82C33">
      <w:pPr>
        <w:contextualSpacing/>
      </w:pPr>
      <w:r w:rsidRPr="00B824A3">
        <w:rPr>
          <w:b/>
          <w:bCs/>
        </w:rPr>
        <w:t>Competing interests</w:t>
      </w:r>
      <w:r w:rsidRPr="00B824A3">
        <w:t>. We declare no competing interests.</w:t>
      </w:r>
    </w:p>
    <w:p w14:paraId="39F8FF4A" w14:textId="3AEE3BB0" w:rsidR="00F32999" w:rsidRPr="00023285" w:rsidRDefault="007D1C50" w:rsidP="00E82C33">
      <w:pPr>
        <w:contextualSpacing/>
        <w:sectPr w:rsidR="00F32999" w:rsidRPr="00023285" w:rsidSect="007B3484">
          <w:pgSz w:w="12240" w:h="15840"/>
          <w:pgMar w:top="1440" w:right="1440" w:bottom="1440" w:left="1440" w:header="708" w:footer="708" w:gutter="0"/>
          <w:lnNumType w:countBy="1" w:restart="continuous"/>
          <w:cols w:space="708"/>
          <w:docGrid w:linePitch="360"/>
        </w:sectPr>
      </w:pPr>
      <w:r w:rsidRPr="00B824A3">
        <w:rPr>
          <w:b/>
          <w:bCs/>
        </w:rPr>
        <w:t>Funding</w:t>
      </w:r>
      <w:r w:rsidRPr="00B824A3">
        <w:t xml:space="preserve">. This work was supported by </w:t>
      </w:r>
      <w:r w:rsidR="00EE2B6A" w:rsidRPr="00B824A3">
        <w:t>an</w:t>
      </w:r>
      <w:r w:rsidRPr="00B824A3">
        <w:t xml:space="preserve"> ARC Discovery Grant to D.N. (DP210101152)</w:t>
      </w:r>
    </w:p>
    <w:p w14:paraId="2493C06D" w14:textId="7AB7099A" w:rsidR="00E4058F" w:rsidRDefault="00023285" w:rsidP="00E82C33">
      <w:pPr>
        <w:autoSpaceDE w:val="0"/>
        <w:autoSpaceDN w:val="0"/>
        <w:ind w:left="640"/>
        <w:contextualSpacing/>
        <w:divId w:val="341318472"/>
      </w:pPr>
      <w:r>
        <w:rPr>
          <w:b/>
          <w:bCs/>
        </w:rPr>
        <w:lastRenderedPageBreak/>
        <w:t>Literature Cited</w:t>
      </w:r>
      <w:r w:rsidR="00DD4282">
        <w:rPr>
          <w:b/>
          <w:bCs/>
        </w:rPr>
        <w:t xml:space="preserve"> (** indicate studies use in the meta-analysis)</w:t>
      </w:r>
    </w:p>
    <w:sdt>
      <w:sdtPr>
        <w:rPr>
          <w:b/>
          <w:bCs/>
        </w:rPr>
        <w:tag w:val="MENDELEY_BIBLIOGRAPHY"/>
        <w:id w:val="-1990090324"/>
        <w:placeholder>
          <w:docPart w:val="DefaultPlaceholder_-1854013440"/>
        </w:placeholder>
      </w:sdtPr>
      <w:sdtContent>
        <w:p w14:paraId="6DD29E60" w14:textId="77777777" w:rsidR="007C569A" w:rsidRDefault="007C569A" w:rsidP="00E82C33">
          <w:pPr>
            <w:autoSpaceDE w:val="0"/>
            <w:autoSpaceDN w:val="0"/>
            <w:ind w:hanging="640"/>
            <w:contextualSpacing/>
            <w:divId w:val="932592270"/>
          </w:pPr>
          <w:r>
            <w:t xml:space="preserve">1. </w:t>
          </w:r>
          <w:r>
            <w:tab/>
            <w:t xml:space="preserve">Parmesan C. Ecological and Evolutionary Responses to Recent Climate Change. Source: Annual Review of Ecology, Evolution, and </w:t>
          </w:r>
          <w:commentRangeStart w:id="143"/>
          <w:r>
            <w:t xml:space="preserve">Systematics. 2006;37:637–69. </w:t>
          </w:r>
        </w:p>
        <w:p w14:paraId="4412A82F" w14:textId="77777777" w:rsidR="007C569A" w:rsidRDefault="007C569A" w:rsidP="00E82C33">
          <w:pPr>
            <w:autoSpaceDE w:val="0"/>
            <w:autoSpaceDN w:val="0"/>
            <w:ind w:hanging="640"/>
            <w:contextualSpacing/>
            <w:divId w:val="1937903731"/>
          </w:pPr>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1979). 2000;287(5459):1770–4. </w:t>
          </w:r>
        </w:p>
        <w:p w14:paraId="1ACAEEB7" w14:textId="77777777" w:rsidR="007C569A" w:rsidRDefault="007C569A" w:rsidP="00E82C33">
          <w:pPr>
            <w:autoSpaceDE w:val="0"/>
            <w:autoSpaceDN w:val="0"/>
            <w:ind w:hanging="640"/>
            <w:contextualSpacing/>
            <w:divId w:val="328558355"/>
          </w:pPr>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w:t>
          </w:r>
          <w:commentRangeEnd w:id="143"/>
          <w:r w:rsidR="00105F96">
            <w:rPr>
              <w:rStyle w:val="CommentReference"/>
              <w:rFonts w:asciiTheme="minorHAnsi" w:eastAsiaTheme="minorHAnsi" w:hAnsiTheme="minorHAnsi" w:cstheme="minorBidi"/>
              <w:lang w:eastAsia="en-US"/>
            </w:rPr>
            <w:commentReference w:id="143"/>
          </w:r>
          <w:r>
            <w:t xml:space="preserve">SE. Predicting organismal vulnerability to climate warming: Roles of behaviour, physiology and adaptation. Philosophical Transactions of the Royal Society B: Biological Sciences. 2012;367(1596):1665–79. </w:t>
          </w:r>
        </w:p>
        <w:p w14:paraId="76349B93" w14:textId="77777777" w:rsidR="007C569A" w:rsidRDefault="007C569A" w:rsidP="00E82C33">
          <w:pPr>
            <w:autoSpaceDE w:val="0"/>
            <w:autoSpaceDN w:val="0"/>
            <w:ind w:hanging="640"/>
            <w:contextualSpacing/>
            <w:divId w:val="1484665383"/>
          </w:pPr>
          <w:r>
            <w:t xml:space="preserve">4. </w:t>
          </w:r>
          <w:r>
            <w:tab/>
            <w:t>Peralta-</w:t>
          </w:r>
          <w:proofErr w:type="spellStart"/>
          <w:r>
            <w:t>Maraver</w:t>
          </w:r>
          <w:proofErr w:type="spellEnd"/>
          <w:r>
            <w:t xml:space="preserve"> I, Rezende EL. Heat tolerance in ectotherms scales predictably with body size. Nat </w:t>
          </w:r>
          <w:proofErr w:type="spellStart"/>
          <w:r>
            <w:t>Clim</w:t>
          </w:r>
          <w:proofErr w:type="spellEnd"/>
          <w:r>
            <w:t xml:space="preserve"> Chang. 2021 Jan 1;11(1):58–63. </w:t>
          </w:r>
        </w:p>
        <w:p w14:paraId="5B413FFA" w14:textId="77777777" w:rsidR="007C569A" w:rsidRDefault="007C569A" w:rsidP="00E82C33">
          <w:pPr>
            <w:autoSpaceDE w:val="0"/>
            <w:autoSpaceDN w:val="0"/>
            <w:ind w:hanging="640"/>
            <w:contextualSpacing/>
            <w:divId w:val="104009725"/>
          </w:pPr>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 Dec 18;5(1):61–6. </w:t>
          </w:r>
        </w:p>
        <w:p w14:paraId="7140311C" w14:textId="77777777" w:rsidR="007C569A" w:rsidRDefault="007C569A" w:rsidP="00E82C33">
          <w:pPr>
            <w:autoSpaceDE w:val="0"/>
            <w:autoSpaceDN w:val="0"/>
            <w:ind w:hanging="640"/>
            <w:contextualSpacing/>
            <w:divId w:val="1919291171"/>
          </w:pPr>
          <w:r>
            <w:t xml:space="preserve">6. </w:t>
          </w:r>
          <w:r>
            <w:tab/>
            <w:t xml:space="preserve">Pottier P, Burke S, Zhang RY, Noble DWA, </w:t>
          </w:r>
          <w:proofErr w:type="spellStart"/>
          <w:r>
            <w:t>Schwanz</w:t>
          </w:r>
          <w:proofErr w:type="spellEnd"/>
          <w:r>
            <w:t xml:space="preserve">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p>
        <w:p w14:paraId="46A8F077" w14:textId="77777777" w:rsidR="007C569A" w:rsidRDefault="007C569A" w:rsidP="00E82C33">
          <w:pPr>
            <w:autoSpaceDE w:val="0"/>
            <w:autoSpaceDN w:val="0"/>
            <w:ind w:hanging="640"/>
            <w:contextualSpacing/>
            <w:divId w:val="1129854669"/>
          </w:pPr>
          <w:r>
            <w:t xml:space="preserve">7. </w:t>
          </w:r>
          <w:r>
            <w:tab/>
            <w:t xml:space="preserve">Noble DWA, Stenhouse V, Schwanz LE. Developmental temperatures and phenotypic plasticity in reptiles: a systematic review and meta-analysis. Biological Reviews. 2018;93(1):72–97. </w:t>
          </w:r>
        </w:p>
        <w:p w14:paraId="5A1DD148" w14:textId="77777777" w:rsidR="007C569A" w:rsidRDefault="007C569A" w:rsidP="00E82C33">
          <w:pPr>
            <w:autoSpaceDE w:val="0"/>
            <w:autoSpaceDN w:val="0"/>
            <w:ind w:hanging="640"/>
            <w:contextualSpacing/>
            <w:divId w:val="1762099051"/>
          </w:pPr>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 Dec 1;9(1). </w:t>
          </w:r>
        </w:p>
        <w:p w14:paraId="44F29F02" w14:textId="77777777" w:rsidR="007C569A" w:rsidRDefault="007C569A" w:rsidP="00E82C33">
          <w:pPr>
            <w:autoSpaceDE w:val="0"/>
            <w:autoSpaceDN w:val="0"/>
            <w:ind w:hanging="640"/>
            <w:contextualSpacing/>
            <w:divId w:val="1264531367"/>
          </w:pPr>
          <w:r>
            <w:t xml:space="preserve">9. </w:t>
          </w:r>
          <w:r>
            <w:tab/>
            <w:t xml:space="preserve">Salinas S, Munch SB. Thermal legacies: Transgenerational effects of temperature on growth in a vertebrate. </w:t>
          </w:r>
          <w:proofErr w:type="spellStart"/>
          <w:r>
            <w:t>Ecol</w:t>
          </w:r>
          <w:proofErr w:type="spellEnd"/>
          <w:r>
            <w:t xml:space="preserve"> Lett. 2012 Feb;15(2):159–63. </w:t>
          </w:r>
        </w:p>
        <w:p w14:paraId="2ACAE020" w14:textId="77777777" w:rsidR="007C569A" w:rsidRDefault="007C569A" w:rsidP="00E82C33">
          <w:pPr>
            <w:autoSpaceDE w:val="0"/>
            <w:autoSpaceDN w:val="0"/>
            <w:ind w:hanging="640"/>
            <w:contextualSpacing/>
            <w:divId w:val="298918281"/>
          </w:pPr>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r>
            <w:t>behavior</w:t>
          </w:r>
          <w:proofErr w:type="spellEnd"/>
          <w:r>
            <w:t xml:space="preserve"> and high thermal preference buffer impact of climate change in a Namib Desert lizard. Ecosphere. 2017 Dec 1;8(12). </w:t>
          </w:r>
        </w:p>
        <w:p w14:paraId="440501A5" w14:textId="77777777" w:rsidR="007C569A" w:rsidRDefault="007C569A" w:rsidP="00E82C33">
          <w:pPr>
            <w:autoSpaceDE w:val="0"/>
            <w:autoSpaceDN w:val="0"/>
            <w:ind w:hanging="640"/>
            <w:contextualSpacing/>
            <w:divId w:val="630860691"/>
          </w:pPr>
          <w:r>
            <w:t xml:space="preserve">11. </w:t>
          </w:r>
          <w:r>
            <w:tab/>
            <w:t xml:space="preserve">Burton T, Killen SS, Armstrong JD, Metcalfe NB. What causes intraspecific variation in resting metabolic rate and what are its ecological consequences? Vol. 278, Proceedings of the Royal Society B: Biological Sciences. Royal Society; 2011. p. 3465–73. </w:t>
          </w:r>
        </w:p>
        <w:p w14:paraId="0F1CDE80" w14:textId="77777777" w:rsidR="007C569A" w:rsidRDefault="007C569A" w:rsidP="00E82C33">
          <w:pPr>
            <w:autoSpaceDE w:val="0"/>
            <w:autoSpaceDN w:val="0"/>
            <w:ind w:hanging="640"/>
            <w:contextualSpacing/>
            <w:divId w:val="1094133473"/>
          </w:pPr>
          <w:r>
            <w:t xml:space="preserve">12. </w:t>
          </w:r>
          <w:r>
            <w:tab/>
            <w:t xml:space="preserve">Tobler M, Nilsson JÅ, Nilsson JF. Costly steroids: Egg testosterone modulates nestling metabolic rate in the zebra finch. Biol Lett. 2007 Aug 22;3(4):408–10. </w:t>
          </w:r>
        </w:p>
        <w:p w14:paraId="619099E2" w14:textId="77777777" w:rsidR="007C569A" w:rsidRDefault="007C569A" w:rsidP="00E82C33">
          <w:pPr>
            <w:autoSpaceDE w:val="0"/>
            <w:autoSpaceDN w:val="0"/>
            <w:ind w:hanging="640"/>
            <w:contextualSpacing/>
            <w:divId w:val="438064622"/>
          </w:pPr>
          <w:r>
            <w:t xml:space="preserve">13. </w:t>
          </w:r>
          <w:r>
            <w:tab/>
            <w:t xml:space="preserve">Zhao CL, Zhao T, Feng JY, Chang LM, Zheng PY, Fu SJ, et al. Temperature and Diet Acclimation Modify the Acute Thermal Performance of the Largest Extant Amphibian. Animals. 2022 Feb 1;12(4). </w:t>
          </w:r>
        </w:p>
        <w:p w14:paraId="036C5496" w14:textId="77777777" w:rsidR="007C569A" w:rsidRDefault="007C569A" w:rsidP="00E82C33">
          <w:pPr>
            <w:autoSpaceDE w:val="0"/>
            <w:autoSpaceDN w:val="0"/>
            <w:ind w:hanging="640"/>
            <w:contextualSpacing/>
            <w:divId w:val="593512899"/>
          </w:pPr>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 Nov 1;224(21). </w:t>
          </w:r>
        </w:p>
        <w:p w14:paraId="6DF5BE07" w14:textId="77777777" w:rsidR="007C569A" w:rsidRDefault="007C569A" w:rsidP="00E82C33">
          <w:pPr>
            <w:autoSpaceDE w:val="0"/>
            <w:autoSpaceDN w:val="0"/>
            <w:ind w:hanging="640"/>
            <w:contextualSpacing/>
            <w:divId w:val="1668053027"/>
          </w:pPr>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 Oct 1;102:1–6. </w:t>
          </w:r>
        </w:p>
        <w:p w14:paraId="078813F3" w14:textId="77777777" w:rsidR="007C569A" w:rsidRDefault="007C569A" w:rsidP="00E82C33">
          <w:pPr>
            <w:autoSpaceDE w:val="0"/>
            <w:autoSpaceDN w:val="0"/>
            <w:ind w:hanging="640"/>
            <w:contextualSpacing/>
            <w:divId w:val="2060932657"/>
          </w:pPr>
          <w:r>
            <w:t xml:space="preserve">16. </w:t>
          </w:r>
          <w:r>
            <w:tab/>
          </w:r>
          <w:proofErr w:type="spellStart"/>
          <w:r>
            <w:t>Sinervo</w:t>
          </w:r>
          <w:proofErr w:type="spellEnd"/>
          <w:r>
            <w:t xml:space="preserve"> B. The evolution of maternal investment in lizards: an experimental and comparative analysis of egg size and its effects on offspring performance. Evolution (N Y). 1990;44(2):279–94. </w:t>
          </w:r>
        </w:p>
        <w:p w14:paraId="0A71F911" w14:textId="77777777" w:rsidR="007C569A" w:rsidRDefault="007C569A" w:rsidP="00E82C33">
          <w:pPr>
            <w:autoSpaceDE w:val="0"/>
            <w:autoSpaceDN w:val="0"/>
            <w:ind w:hanging="640"/>
            <w:contextualSpacing/>
            <w:divId w:val="848643070"/>
          </w:pPr>
          <w:r>
            <w:t xml:space="preserve">17.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p>
        <w:p w14:paraId="516CC5F6" w14:textId="77777777" w:rsidR="007C569A" w:rsidRDefault="007C569A" w:rsidP="00E82C33">
          <w:pPr>
            <w:autoSpaceDE w:val="0"/>
            <w:autoSpaceDN w:val="0"/>
            <w:ind w:hanging="640"/>
            <w:contextualSpacing/>
            <w:divId w:val="1910191574"/>
          </w:pPr>
          <w:r>
            <w:lastRenderedPageBreak/>
            <w:t xml:space="preserve">18. </w:t>
          </w:r>
          <w:r>
            <w:tab/>
            <w:t xml:space="preserve">Angilletta Jr MJ, Angilletta MJ. Thermal adaptation: a theoretical and empirical synthesis. New York, NY, USA: Oxford University Press; 2009. </w:t>
          </w:r>
        </w:p>
        <w:p w14:paraId="54F33E77" w14:textId="77777777" w:rsidR="007C569A" w:rsidRDefault="007C569A" w:rsidP="00E82C33">
          <w:pPr>
            <w:autoSpaceDE w:val="0"/>
            <w:autoSpaceDN w:val="0"/>
            <w:ind w:hanging="640"/>
            <w:contextualSpacing/>
            <w:divId w:val="1809470076"/>
          </w:pPr>
          <w:r>
            <w:t xml:space="preserve">19. </w:t>
          </w:r>
          <w:r>
            <w:tab/>
            <w:t xml:space="preserve">Huey RB, Berrigan D. Temperature, Demography, and Ectotherm Fitness. The American Naturalists. 2001;2:158–210. </w:t>
          </w:r>
        </w:p>
        <w:p w14:paraId="12B03BBE" w14:textId="77777777" w:rsidR="007C569A" w:rsidRDefault="007C569A" w:rsidP="00E82C33">
          <w:pPr>
            <w:autoSpaceDE w:val="0"/>
            <w:autoSpaceDN w:val="0"/>
            <w:ind w:hanging="640"/>
            <w:contextualSpacing/>
            <w:divId w:val="156580778"/>
          </w:pPr>
          <w:r>
            <w:t xml:space="preserve">20. </w:t>
          </w:r>
          <w:r>
            <w:tab/>
          </w:r>
          <w:proofErr w:type="spellStart"/>
          <w:r>
            <w:t>Sibly</w:t>
          </w:r>
          <w:proofErr w:type="spellEnd"/>
          <w:r>
            <w:t xml:space="preserve"> RM, Atkinson D. How Rearing Temperature Affects Optimal Adult Size in Ectotherms. Ecology. 1994;8(4):486–93. </w:t>
          </w:r>
        </w:p>
        <w:p w14:paraId="0DF099B4" w14:textId="77777777" w:rsidR="007C569A" w:rsidRDefault="007C569A" w:rsidP="00E82C33">
          <w:pPr>
            <w:autoSpaceDE w:val="0"/>
            <w:autoSpaceDN w:val="0"/>
            <w:ind w:hanging="640"/>
            <w:contextualSpacing/>
            <w:divId w:val="288055359"/>
          </w:pPr>
          <w:r>
            <w:t xml:space="preserve">21. </w:t>
          </w:r>
          <w:r>
            <w:tab/>
            <w:t>Bull JJ. Sex Determination in Reptiles. Source: The Quarterly Review of Biology [Internet]. 1980;55(1):3–21. Available from: https://about.jstor.org/terms</w:t>
          </w:r>
        </w:p>
        <w:p w14:paraId="62455246" w14:textId="77777777" w:rsidR="007C569A" w:rsidRDefault="007C569A" w:rsidP="00E82C33">
          <w:pPr>
            <w:autoSpaceDE w:val="0"/>
            <w:autoSpaceDN w:val="0"/>
            <w:ind w:hanging="640"/>
            <w:contextualSpacing/>
            <w:divId w:val="1954559587"/>
          </w:pPr>
          <w:r>
            <w:t xml:space="preserve">22.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p>
        <w:p w14:paraId="18723700" w14:textId="77777777" w:rsidR="007C569A" w:rsidRDefault="007C569A" w:rsidP="00E82C33">
          <w:pPr>
            <w:autoSpaceDE w:val="0"/>
            <w:autoSpaceDN w:val="0"/>
            <w:ind w:hanging="640"/>
            <w:contextualSpacing/>
            <w:divId w:val="222447542"/>
          </w:pPr>
          <w:r>
            <w:t xml:space="preserve">23. </w:t>
          </w:r>
          <w:r>
            <w:tab/>
          </w:r>
          <w:proofErr w:type="spellStart"/>
          <w:r>
            <w:t>Bodensteiner</w:t>
          </w:r>
          <w:proofErr w:type="spellEnd"/>
          <w:r>
            <w:t xml:space="preserve"> BL, </w:t>
          </w:r>
          <w:proofErr w:type="spellStart"/>
          <w:r>
            <w:t>Agudelo-Cantero</w:t>
          </w:r>
          <w:proofErr w:type="spellEnd"/>
          <w:r>
            <w:t xml:space="preserve"> GA, Arietta AZA, Gunderson AR, Muñoz MM, </w:t>
          </w:r>
          <w:proofErr w:type="spellStart"/>
          <w:r>
            <w:t>Refsnider</w:t>
          </w:r>
          <w:proofErr w:type="spellEnd"/>
          <w:r>
            <w:t xml:space="preserve"> JM, et al. Thermal adaptation revisited: How conserved are thermal traits of reptiles and amphibians? J Exp </w:t>
          </w:r>
          <w:proofErr w:type="spellStart"/>
          <w:r>
            <w:t>Zool</w:t>
          </w:r>
          <w:proofErr w:type="spellEnd"/>
          <w:r>
            <w:t xml:space="preserve"> A </w:t>
          </w:r>
          <w:proofErr w:type="spellStart"/>
          <w:r>
            <w:t>Ecol</w:t>
          </w:r>
          <w:proofErr w:type="spellEnd"/>
          <w:r>
            <w:t xml:space="preserve"> </w:t>
          </w:r>
          <w:proofErr w:type="spellStart"/>
          <w:r>
            <w:t>Integr</w:t>
          </w:r>
          <w:proofErr w:type="spellEnd"/>
          <w:r>
            <w:t xml:space="preserve"> Physiol. 2021;335(1):173–94. </w:t>
          </w:r>
        </w:p>
        <w:p w14:paraId="70B4C03B" w14:textId="77777777" w:rsidR="007C569A" w:rsidRDefault="007C569A" w:rsidP="00E82C33">
          <w:pPr>
            <w:autoSpaceDE w:val="0"/>
            <w:autoSpaceDN w:val="0"/>
            <w:ind w:hanging="640"/>
            <w:contextualSpacing/>
            <w:divId w:val="808667613"/>
          </w:pPr>
          <w:r>
            <w:t xml:space="preserve">24.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proofErr w:type="spellStart"/>
          <w:r>
            <w:t>Funct</w:t>
          </w:r>
          <w:proofErr w:type="spellEnd"/>
          <w:r>
            <w:t xml:space="preserve"> Ecol. 2013 Aug;27(4):934–49. </w:t>
          </w:r>
        </w:p>
        <w:p w14:paraId="613F9157" w14:textId="77777777" w:rsidR="007C569A" w:rsidRDefault="007C569A" w:rsidP="00E82C33">
          <w:pPr>
            <w:autoSpaceDE w:val="0"/>
            <w:autoSpaceDN w:val="0"/>
            <w:ind w:hanging="640"/>
            <w:contextualSpacing/>
            <w:divId w:val="1337347348"/>
          </w:pPr>
          <w:r>
            <w:t xml:space="preserve">25. </w:t>
          </w:r>
          <w:r>
            <w:tab/>
          </w:r>
          <w:proofErr w:type="spellStart"/>
          <w:r>
            <w:t>Sinervo</w:t>
          </w:r>
          <w:proofErr w:type="spellEnd"/>
          <w:r>
            <w:t xml:space="preserve"> B, Mendez-De-La-Cruz F, Miles DB, </w:t>
          </w:r>
          <w:proofErr w:type="spellStart"/>
          <w:r>
            <w:t>Heulin</w:t>
          </w:r>
          <w:proofErr w:type="spellEnd"/>
          <w:r>
            <w:t xml:space="preserve"> B, </w:t>
          </w:r>
          <w:proofErr w:type="spellStart"/>
          <w:r>
            <w:t>Bastiaans</w:t>
          </w:r>
          <w:proofErr w:type="spellEnd"/>
          <w:r>
            <w:t xml:space="preserve"> E, </w:t>
          </w:r>
          <w:proofErr w:type="spellStart"/>
          <w:r>
            <w:t>Villagrán</w:t>
          </w:r>
          <w:proofErr w:type="spellEnd"/>
          <w:r>
            <w:t xml:space="preserve">-Santa Cruz M, et al. Erosion of Lizard Diversity by Climate Change and Altered Thermal Niches. Science (1979). 2010;328(5980):894–9. </w:t>
          </w:r>
        </w:p>
        <w:p w14:paraId="5EB7A4D3" w14:textId="77777777" w:rsidR="007C569A" w:rsidRDefault="007C569A" w:rsidP="00E82C33">
          <w:pPr>
            <w:autoSpaceDE w:val="0"/>
            <w:autoSpaceDN w:val="0"/>
            <w:ind w:hanging="640"/>
            <w:contextualSpacing/>
            <w:divId w:val="211620299"/>
          </w:pPr>
          <w:r>
            <w:t xml:space="preserve">26. </w:t>
          </w:r>
          <w:r>
            <w:tab/>
          </w:r>
          <w:proofErr w:type="spellStart"/>
          <w:r>
            <w:t>Bilcke</w:t>
          </w:r>
          <w:proofErr w:type="spellEnd"/>
          <w:r>
            <w:t xml:space="preserve"> J, Downes S, </w:t>
          </w:r>
          <w:proofErr w:type="spellStart"/>
          <w:r>
            <w:t>Büscher</w:t>
          </w:r>
          <w:proofErr w:type="spellEnd"/>
          <w:r>
            <w:t xml:space="preserve"> I. Combined effect of incubation and ambient temperature on the feeding performance of a small ectotherm. Austral Ecol. 2006 Dec;31(8):937–47. </w:t>
          </w:r>
        </w:p>
        <w:p w14:paraId="463B13E9" w14:textId="77777777" w:rsidR="007C569A" w:rsidRDefault="007C569A" w:rsidP="00E82C33">
          <w:pPr>
            <w:autoSpaceDE w:val="0"/>
            <w:autoSpaceDN w:val="0"/>
            <w:ind w:hanging="640"/>
            <w:contextualSpacing/>
            <w:divId w:val="408384200"/>
          </w:pPr>
          <w:r>
            <w:t xml:space="preserve">27. </w:t>
          </w:r>
          <w:r>
            <w:tab/>
            <w:t xml:space="preserve">Kar F, Nakagawa S, Noble DWA. Impact of developmental temperatures on thermal plasticity and repeatability of metabolic rate. </w:t>
          </w:r>
          <w:proofErr w:type="spellStart"/>
          <w:r>
            <w:t>Evol</w:t>
          </w:r>
          <w:proofErr w:type="spellEnd"/>
          <w:r>
            <w:t xml:space="preserve"> Ecol. 2022 Apr 1;36(2):199–216. </w:t>
          </w:r>
        </w:p>
        <w:p w14:paraId="6377A2A4" w14:textId="77777777" w:rsidR="007C569A" w:rsidRDefault="007C569A" w:rsidP="00E82C33">
          <w:pPr>
            <w:autoSpaceDE w:val="0"/>
            <w:autoSpaceDN w:val="0"/>
            <w:ind w:hanging="640"/>
            <w:contextualSpacing/>
            <w:divId w:val="50660241"/>
          </w:pPr>
          <w:r>
            <w:t xml:space="preserve">28.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a PRISMA extension. Biological Reviews. 2021;96(5):1695–722. </w:t>
          </w:r>
        </w:p>
        <w:p w14:paraId="7FA754FA" w14:textId="77777777" w:rsidR="007C569A" w:rsidRDefault="007C569A" w:rsidP="00E82C33">
          <w:pPr>
            <w:autoSpaceDE w:val="0"/>
            <w:autoSpaceDN w:val="0"/>
            <w:ind w:hanging="640"/>
            <w:contextualSpacing/>
            <w:divId w:val="1639532014"/>
          </w:pPr>
          <w:r>
            <w:t xml:space="preserve">29. </w:t>
          </w:r>
          <w:r>
            <w:tab/>
          </w:r>
          <w:proofErr w:type="spellStart"/>
          <w:r>
            <w:t>Viechtbauer</w:t>
          </w:r>
          <w:proofErr w:type="spellEnd"/>
          <w:r>
            <w:t xml:space="preserve"> W. Conducting Meta-Analyses in R with the metafor Package [Internet]. Vol. 36, JSS Journal of Statistical Software. 2010. Available from: http://www.jstatsoft.org/</w:t>
          </w:r>
        </w:p>
        <w:p w14:paraId="5173EE22" w14:textId="77777777" w:rsidR="007C569A" w:rsidRDefault="007C569A" w:rsidP="00E82C33">
          <w:pPr>
            <w:autoSpaceDE w:val="0"/>
            <w:autoSpaceDN w:val="0"/>
            <w:ind w:hanging="640"/>
            <w:contextualSpacing/>
            <w:divId w:val="1346326352"/>
          </w:pPr>
          <w:r>
            <w:t xml:space="preserve">30. </w:t>
          </w:r>
          <w:r>
            <w:tab/>
            <w:t xml:space="preserve">Claussen DL. Thermal acclimation in </w:t>
          </w:r>
          <w:proofErr w:type="spellStart"/>
          <w:r>
            <w:t>Ambystomatid</w:t>
          </w:r>
          <w:proofErr w:type="spellEnd"/>
          <w:r>
            <w:t xml:space="preserve"> salamanders. Comparative Biochemistry and Physiology . 1977;58(4):333–40. </w:t>
          </w:r>
        </w:p>
        <w:p w14:paraId="67837D2B" w14:textId="77777777" w:rsidR="007C569A" w:rsidRDefault="007C569A" w:rsidP="00E82C33">
          <w:pPr>
            <w:autoSpaceDE w:val="0"/>
            <w:autoSpaceDN w:val="0"/>
            <w:ind w:hanging="640"/>
            <w:contextualSpacing/>
            <w:divId w:val="1612777954"/>
          </w:pPr>
          <w:r>
            <w:t xml:space="preserve">31.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 Dec 1;35(12):2663–78. </w:t>
          </w:r>
        </w:p>
        <w:p w14:paraId="3A65CD43" w14:textId="77777777" w:rsidR="007C569A" w:rsidRDefault="007C569A" w:rsidP="00E82C33">
          <w:pPr>
            <w:autoSpaceDE w:val="0"/>
            <w:autoSpaceDN w:val="0"/>
            <w:ind w:hanging="640"/>
            <w:contextualSpacing/>
            <w:divId w:val="1017196565"/>
          </w:pPr>
          <w:r>
            <w:t xml:space="preserve">32.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p>
        <w:p w14:paraId="6E8059BB" w14:textId="77777777" w:rsidR="007C569A" w:rsidRDefault="007C569A" w:rsidP="00E82C33">
          <w:pPr>
            <w:autoSpaceDE w:val="0"/>
            <w:autoSpaceDN w:val="0"/>
            <w:ind w:hanging="640"/>
            <w:contextualSpacing/>
            <w:divId w:val="930550938"/>
          </w:pPr>
          <w:r>
            <w:t xml:space="preserve">33.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 Vol. 13, Methods in Ecology and Evolution. British Ecological Society; 2022. p. 4–21. </w:t>
          </w:r>
        </w:p>
        <w:p w14:paraId="4CFF4555" w14:textId="77777777" w:rsidR="007C569A" w:rsidRDefault="007C569A" w:rsidP="00E82C33">
          <w:pPr>
            <w:autoSpaceDE w:val="0"/>
            <w:autoSpaceDN w:val="0"/>
            <w:ind w:hanging="640"/>
            <w:contextualSpacing/>
            <w:divId w:val="1736198210"/>
          </w:pPr>
          <w:r>
            <w:t xml:space="preserve">34.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w:t>
          </w:r>
          <w:r>
            <w:lastRenderedPageBreak/>
            <w:t xml:space="preserve">comparative physiology. Vol. 225, Journal of Experimental Biology. Company of Biologists Ltd; 2022. </w:t>
          </w:r>
        </w:p>
        <w:p w14:paraId="7813A504" w14:textId="77777777" w:rsidR="007C569A" w:rsidRDefault="007C569A" w:rsidP="00E82C33">
          <w:pPr>
            <w:autoSpaceDE w:val="0"/>
            <w:autoSpaceDN w:val="0"/>
            <w:ind w:hanging="640"/>
            <w:contextualSpacing/>
            <w:divId w:val="551312029"/>
          </w:pPr>
          <w:r>
            <w:t xml:space="preserve">35.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p>
        <w:p w14:paraId="24AE942C" w14:textId="77777777" w:rsidR="007C569A" w:rsidRDefault="007C569A" w:rsidP="00E82C33">
          <w:pPr>
            <w:autoSpaceDE w:val="0"/>
            <w:autoSpaceDN w:val="0"/>
            <w:ind w:hanging="640"/>
            <w:contextualSpacing/>
            <w:divId w:val="1845702927"/>
          </w:pPr>
          <w:r>
            <w:t xml:space="preserve">36.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 2014;111(15):5610–5. </w:t>
          </w:r>
        </w:p>
        <w:p w14:paraId="5877306D" w14:textId="77777777" w:rsidR="007C569A" w:rsidRDefault="007C569A" w:rsidP="00E82C33">
          <w:pPr>
            <w:autoSpaceDE w:val="0"/>
            <w:autoSpaceDN w:val="0"/>
            <w:ind w:hanging="640"/>
            <w:contextualSpacing/>
            <w:divId w:val="283730071"/>
          </w:pPr>
          <w:r>
            <w:t xml:space="preserve">37.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 (1979). 2009;325(5945):1244–6. </w:t>
          </w:r>
        </w:p>
        <w:p w14:paraId="6F89BAA2" w14:textId="77777777" w:rsidR="007C569A" w:rsidRDefault="007C569A" w:rsidP="00E82C33">
          <w:pPr>
            <w:autoSpaceDE w:val="0"/>
            <w:autoSpaceDN w:val="0"/>
            <w:ind w:hanging="640"/>
            <w:contextualSpacing/>
            <w:divId w:val="824467354"/>
          </w:pPr>
          <w:r>
            <w:t xml:space="preserve">38.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p>
        <w:p w14:paraId="11C9CE6B" w14:textId="77777777" w:rsidR="007C569A" w:rsidRDefault="007C569A" w:rsidP="00E82C33">
          <w:pPr>
            <w:autoSpaceDE w:val="0"/>
            <w:autoSpaceDN w:val="0"/>
            <w:ind w:hanging="640"/>
            <w:contextualSpacing/>
            <w:divId w:val="852452825"/>
          </w:pPr>
          <w:r>
            <w:t xml:space="preserve">39.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p>
        <w:p w14:paraId="06009233" w14:textId="77777777" w:rsidR="007C569A" w:rsidRDefault="007C569A" w:rsidP="00E82C33">
          <w:pPr>
            <w:autoSpaceDE w:val="0"/>
            <w:autoSpaceDN w:val="0"/>
            <w:ind w:hanging="640"/>
            <w:contextualSpacing/>
            <w:divId w:val="1269579728"/>
          </w:pPr>
          <w:r>
            <w:t xml:space="preserve">40.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p>
        <w:p w14:paraId="5EF57243" w14:textId="77777777" w:rsidR="007C569A" w:rsidRDefault="007C569A" w:rsidP="00E82C33">
          <w:pPr>
            <w:autoSpaceDE w:val="0"/>
            <w:autoSpaceDN w:val="0"/>
            <w:ind w:hanging="640"/>
            <w:contextualSpacing/>
            <w:divId w:val="655301355"/>
          </w:pPr>
          <w:r>
            <w:t xml:space="preserve">41. </w:t>
          </w:r>
          <w:r>
            <w:tab/>
            <w:t xml:space="preserve">Gunderson AR, </w:t>
          </w:r>
          <w:proofErr w:type="spellStart"/>
          <w:r>
            <w:t>Fargevieille</w:t>
          </w:r>
          <w:proofErr w:type="spellEnd"/>
          <w:r>
            <w:t xml:space="preserve"> A, Warner DA. Egg incubation temperature does not influence adult heat tolerance in the lizard Anolis </w:t>
          </w:r>
          <w:proofErr w:type="spellStart"/>
          <w:r>
            <w:t>sagrei</w:t>
          </w:r>
          <w:proofErr w:type="spellEnd"/>
          <w:r>
            <w:t xml:space="preserve">. Biol Lett. 2020 Jan 1;16(1). </w:t>
          </w:r>
        </w:p>
        <w:p w14:paraId="092D55FA" w14:textId="77777777" w:rsidR="007C569A" w:rsidRDefault="007C569A" w:rsidP="00E82C33">
          <w:pPr>
            <w:autoSpaceDE w:val="0"/>
            <w:autoSpaceDN w:val="0"/>
            <w:ind w:hanging="640"/>
            <w:contextualSpacing/>
            <w:divId w:val="794099763"/>
          </w:pPr>
          <w:r>
            <w:t xml:space="preserve">42. </w:t>
          </w:r>
          <w:r>
            <w:tab/>
            <w:t xml:space="preserve">Shine R, Harlow PS. Maternal manipulation of offspring phenotypes via nest-site selection in an oviparous lizard. Ecology. 1996;77(6):1808–17. </w:t>
          </w:r>
        </w:p>
        <w:p w14:paraId="2B47FEEF" w14:textId="77777777" w:rsidR="007C569A" w:rsidRDefault="007C569A" w:rsidP="00E82C33">
          <w:pPr>
            <w:autoSpaceDE w:val="0"/>
            <w:autoSpaceDN w:val="0"/>
            <w:ind w:hanging="640"/>
            <w:contextualSpacing/>
            <w:divId w:val="458302343"/>
          </w:pPr>
          <w:r>
            <w:t xml:space="preserve">43. </w:t>
          </w:r>
          <w:r>
            <w:tab/>
            <w:t xml:space="preserve">Mitchell TS, Warner DA, Janzen FJ. Phenotypic and fitness consequences of maternal nest-site choice across multiple early life stages. Ecology. 2013 Feb;94(2):336–45. </w:t>
          </w:r>
        </w:p>
        <w:p w14:paraId="040BE9A0" w14:textId="77777777" w:rsidR="007C569A" w:rsidRDefault="007C569A" w:rsidP="00E82C33">
          <w:pPr>
            <w:autoSpaceDE w:val="0"/>
            <w:autoSpaceDN w:val="0"/>
            <w:ind w:hanging="640"/>
            <w:contextualSpacing/>
            <w:divId w:val="2068065955"/>
          </w:pPr>
          <w:r>
            <w:t xml:space="preserve">44. </w:t>
          </w:r>
          <w:r>
            <w:tab/>
          </w:r>
          <w:proofErr w:type="spellStart"/>
          <w:r>
            <w:t>Bonduriansky</w:t>
          </w:r>
          <w:proofErr w:type="spellEnd"/>
          <w:r>
            <w:t xml:space="preserve"> R, Head M. Maternal and paternal condition effects on offspring phenotype in </w:t>
          </w:r>
          <w:proofErr w:type="spellStart"/>
          <w:r>
            <w:t>Telostylinus</w:t>
          </w:r>
          <w:proofErr w:type="spellEnd"/>
          <w:r>
            <w:t xml:space="preserve"> </w:t>
          </w:r>
          <w:proofErr w:type="spellStart"/>
          <w: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 Nov;20(6):2379–88. </w:t>
          </w:r>
        </w:p>
        <w:p w14:paraId="580E4796" w14:textId="77777777" w:rsidR="007C569A" w:rsidRDefault="007C569A" w:rsidP="00E82C33">
          <w:pPr>
            <w:autoSpaceDE w:val="0"/>
            <w:autoSpaceDN w:val="0"/>
            <w:ind w:hanging="640"/>
            <w:contextualSpacing/>
            <w:divId w:val="1026099772"/>
          </w:pPr>
          <w:r>
            <w:t xml:space="preserve">45. </w:t>
          </w:r>
          <w:r>
            <w:tab/>
            <w:t xml:space="preserve">Parker GA, </w:t>
          </w:r>
          <w:proofErr w:type="spellStart"/>
          <w:r>
            <w:t>Begon</w:t>
          </w:r>
          <w:proofErr w:type="spellEnd"/>
          <w:r>
            <w:t xml:space="preserve"> M. Optimal Egg Size and Clutch Size: Effects of Environment and Maternal Phenotype. Am Nat. 1986;128(4):573–92. </w:t>
          </w:r>
        </w:p>
        <w:p w14:paraId="36DD22A1" w14:textId="77777777" w:rsidR="007C569A" w:rsidRDefault="007C569A" w:rsidP="00E82C33">
          <w:pPr>
            <w:autoSpaceDE w:val="0"/>
            <w:autoSpaceDN w:val="0"/>
            <w:ind w:hanging="640"/>
            <w:contextualSpacing/>
            <w:divId w:val="711734364"/>
          </w:pPr>
          <w:r>
            <w:t xml:space="preserve">46. </w:t>
          </w:r>
          <w:r>
            <w:tab/>
            <w:t xml:space="preserve">Janzen DH. </w:t>
          </w:r>
          <w:commentRangeStart w:id="144"/>
          <w:r>
            <w:t>Why Mountain Passes are Higher in the Tropics. Source: The American Naturalist [Internet]. 1967;101(919):233–49. Available from: http://www.jstor.orgURL:http://www.jstor.org/stable/2458977</w:t>
          </w:r>
          <w:commentRangeEnd w:id="144"/>
          <w:r w:rsidR="00136982">
            <w:rPr>
              <w:rStyle w:val="CommentReference"/>
              <w:rFonts w:asciiTheme="minorHAnsi" w:eastAsiaTheme="minorHAnsi" w:hAnsiTheme="minorHAnsi" w:cstheme="minorBidi"/>
              <w:lang w:eastAsia="en-US"/>
            </w:rPr>
            <w:commentReference w:id="144"/>
          </w:r>
        </w:p>
        <w:p w14:paraId="5C864BDC" w14:textId="77777777" w:rsidR="007C569A" w:rsidRDefault="007C569A" w:rsidP="00E82C33">
          <w:pPr>
            <w:autoSpaceDE w:val="0"/>
            <w:autoSpaceDN w:val="0"/>
            <w:ind w:hanging="640"/>
            <w:contextualSpacing/>
            <w:divId w:val="1454058871"/>
          </w:pPr>
          <w:r>
            <w:t xml:space="preserve">47.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p>
        <w:p w14:paraId="27191ACE" w14:textId="77777777" w:rsidR="007C569A" w:rsidRDefault="007C569A" w:rsidP="00E82C33">
          <w:pPr>
            <w:autoSpaceDE w:val="0"/>
            <w:autoSpaceDN w:val="0"/>
            <w:ind w:hanging="640"/>
            <w:contextualSpacing/>
            <w:divId w:val="903294852"/>
          </w:pPr>
          <w:r>
            <w:t xml:space="preserve">48.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p>
        <w:p w14:paraId="09260930" w14:textId="77777777" w:rsidR="007C569A" w:rsidRDefault="007C569A" w:rsidP="00E82C33">
          <w:pPr>
            <w:autoSpaceDE w:val="0"/>
            <w:autoSpaceDN w:val="0"/>
            <w:ind w:hanging="640"/>
            <w:contextualSpacing/>
            <w:divId w:val="1922181639"/>
          </w:pPr>
          <w:r>
            <w:lastRenderedPageBreak/>
            <w:t xml:space="preserve">49. </w:t>
          </w:r>
          <w:r>
            <w:tab/>
            <w:t xml:space="preserve">Gunderson AR, Stillman JH. Plasticity in thermal tolerance has limited potential to buffer ectotherms from global warming. Proceedings of the Royal Society B: Biological Sciences. 2015 May 20;282(1808). </w:t>
          </w:r>
        </w:p>
        <w:p w14:paraId="133B1A55" w14:textId="77777777" w:rsidR="007C569A" w:rsidRDefault="007C569A" w:rsidP="00E82C33">
          <w:pPr>
            <w:autoSpaceDE w:val="0"/>
            <w:autoSpaceDN w:val="0"/>
            <w:ind w:hanging="640"/>
            <w:contextualSpacing/>
            <w:divId w:val="1582447159"/>
          </w:pPr>
          <w:r>
            <w:t xml:space="preserve">50.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p>
        <w:p w14:paraId="4E4F1C50" w14:textId="5D6DE294" w:rsidR="00E4058F" w:rsidRDefault="007C569A" w:rsidP="00E82C33">
          <w:pPr>
            <w:autoSpaceDE w:val="0"/>
            <w:autoSpaceDN w:val="0"/>
            <w:contextualSpacing/>
            <w:divId w:val="341318472"/>
            <w:rPr>
              <w:b/>
              <w:bCs/>
            </w:rPr>
          </w:pPr>
          <w:r>
            <w:t> </w:t>
          </w:r>
        </w:p>
      </w:sdtContent>
    </w:sdt>
    <w:p w14:paraId="78FB8C49" w14:textId="77777777" w:rsidR="00D51B0A" w:rsidRDefault="00D51B0A" w:rsidP="00E82C33">
      <w:pPr>
        <w:autoSpaceDE w:val="0"/>
        <w:autoSpaceDN w:val="0"/>
        <w:ind w:left="1280"/>
        <w:contextualSpacing/>
        <w:divId w:val="341318472"/>
      </w:pPr>
    </w:p>
    <w:p w14:paraId="2AC36DF7" w14:textId="54A2F394" w:rsidR="00D51B0A" w:rsidRDefault="00D51B0A" w:rsidP="00E82C33">
      <w:pPr>
        <w:autoSpaceDE w:val="0"/>
        <w:autoSpaceDN w:val="0"/>
        <w:ind w:left="1276" w:hanging="709"/>
        <w:contextualSpacing/>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1354F4AD" w14:textId="6F588476" w:rsidR="00E4058F" w:rsidRDefault="00E4058F" w:rsidP="00E82C33">
      <w:pPr>
        <w:autoSpaceDE w:val="0"/>
        <w:autoSpaceDN w:val="0"/>
        <w:ind w:left="1276" w:hanging="709"/>
        <w:contextualSpacing/>
      </w:pPr>
      <w:r>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D51B0A">
        <w:t>Cyclura</w:t>
      </w:r>
      <w:proofErr w:type="spellEnd"/>
      <w:r w:rsidRPr="00D51B0A">
        <w:t xml:space="preserve"> </w:t>
      </w:r>
      <w:proofErr w:type="spellStart"/>
      <w:r w:rsidRPr="00D51B0A">
        <w:t>nubila</w:t>
      </w:r>
      <w:proofErr w:type="spellEnd"/>
      <w:r w:rsidRPr="00D51B0A">
        <w:t>). Copeia. 1997</w:t>
      </w:r>
      <w:r>
        <w:t xml:space="preserve">; </w:t>
      </w:r>
      <w:r w:rsidRPr="00D51B0A">
        <w:t>766-76.</w:t>
      </w:r>
      <w:r>
        <w:t>**</w:t>
      </w:r>
    </w:p>
    <w:p w14:paraId="3F07129A" w14:textId="01AB6364" w:rsidR="00E4058F" w:rsidRDefault="00E4058F" w:rsidP="00E82C33">
      <w:pPr>
        <w:autoSpaceDE w:val="0"/>
        <w:autoSpaceDN w:val="0"/>
        <w:ind w:left="1276" w:hanging="709"/>
        <w:contextualSpacing/>
      </w:pPr>
      <w:r>
        <w:t xml:space="preserve">**      </w:t>
      </w:r>
      <w:r w:rsidRPr="00D51B0A">
        <w:t xml:space="preserve">Arnold SJ, Peterson CR, Gladstone J. Behavioural variation in natural populations. VII. Maternal body temperature does not affect juvenile thermoregulation in a garter snake. Animal Behaviour. 1995 Jan 1;50(3):623-33. </w:t>
      </w:r>
      <w:r>
        <w:t xml:space="preserve">**     </w:t>
      </w:r>
    </w:p>
    <w:p w14:paraId="176E532E" w14:textId="77777777" w:rsidR="00E4058F" w:rsidRDefault="00E4058F" w:rsidP="00E82C33">
      <w:pPr>
        <w:autoSpaceDE w:val="0"/>
        <w:autoSpaceDN w:val="0"/>
        <w:ind w:left="1276" w:hanging="709"/>
        <w:contextualSpacing/>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 Nov;190(6):795-809. </w:t>
      </w:r>
      <w:r>
        <w:t>**</w:t>
      </w:r>
    </w:p>
    <w:p w14:paraId="0A675607" w14:textId="475B60B3" w:rsidR="00E4058F" w:rsidRDefault="00E4058F" w:rsidP="00E82C33">
      <w:pPr>
        <w:autoSpaceDE w:val="0"/>
        <w:autoSpaceDN w:val="0"/>
        <w:ind w:left="1276" w:hanging="709"/>
        <w:contextualSpacing/>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p>
    <w:p w14:paraId="6C0EBD58" w14:textId="77777777" w:rsidR="00D51B0A" w:rsidRDefault="00D51B0A" w:rsidP="00E82C33">
      <w:pPr>
        <w:autoSpaceDE w:val="0"/>
        <w:autoSpaceDN w:val="0"/>
        <w:ind w:left="1276" w:hanging="709"/>
        <w:contextualSpacing/>
      </w:pPr>
      <w:r>
        <w:t xml:space="preserve">**       </w:t>
      </w:r>
      <w:r w:rsidRPr="00D51B0A">
        <w:t>Dayananda B, Murray BR, Webb JK. Hotter nests produce hatchling lizards with lower thermal tolerance. Journal of Experimental Biology. 2017 Jun 15;220(12):2159-65.</w:t>
      </w:r>
      <w:r>
        <w:t>**</w:t>
      </w:r>
    </w:p>
    <w:p w14:paraId="2D3591B9" w14:textId="17998B4C" w:rsidR="00E4058F" w:rsidRDefault="00E4058F" w:rsidP="00E82C33">
      <w:pPr>
        <w:autoSpaceDE w:val="0"/>
        <w:autoSpaceDN w:val="0"/>
        <w:ind w:left="1276" w:hanging="709"/>
        <w:contextualSpacing/>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Anolis carolinensis. Journal of Experimental Zoology Part A: Ecological Genetics and Physiology. 2007;307(8):439-48.</w:t>
      </w:r>
      <w:r>
        <w:t>**</w:t>
      </w:r>
    </w:p>
    <w:p w14:paraId="3CD9892A" w14:textId="18263BFA" w:rsidR="00D51B0A" w:rsidRDefault="00D51B0A" w:rsidP="00E82C33">
      <w:pPr>
        <w:autoSpaceDE w:val="0"/>
        <w:autoSpaceDN w:val="0"/>
        <w:ind w:left="1276" w:hanging="709"/>
        <w:contextualSpacing/>
      </w:pPr>
      <w:r>
        <w:t xml:space="preserve">**       </w:t>
      </w:r>
      <w:r w:rsidRPr="00D51B0A">
        <w:t>Llewelyn J, Macdonald SL, Moritz C, Martins F, Hatcher A, Phillips BL. Adjusting to climate: acclimation, adaptation and developmental plasticity in physiological traits of a tropical rainforest lizard. Integrative Zoology. 2018 Jul;13(4):411-27. .</w:t>
      </w:r>
      <w:r>
        <w:t>**</w:t>
      </w:r>
    </w:p>
    <w:p w14:paraId="0DD7B399" w14:textId="1E3F5D7A" w:rsidR="00E4058F" w:rsidRDefault="00E4058F" w:rsidP="00E82C33">
      <w:pPr>
        <w:autoSpaceDE w:val="0"/>
        <w:autoSpaceDN w:val="0"/>
        <w:ind w:left="1276" w:hanging="709"/>
        <w:contextualSpacing/>
      </w:pPr>
      <w:r>
        <w:t xml:space="preserve">**       </w:t>
      </w:r>
      <w:r w:rsidRPr="00D51B0A">
        <w:t xml:space="preserve">Nelson NJ, </w:t>
      </w:r>
      <w:proofErr w:type="spellStart"/>
      <w:r w:rsidRPr="00D51B0A">
        <w:t>Keall</w:t>
      </w:r>
      <w:proofErr w:type="spellEnd"/>
      <w:r w:rsidRPr="00D51B0A">
        <w:t xml:space="preserve"> SN, Hare KM. Temperature selection by juvenile tuatara (Sphenodon punctatus) is not influenced by temperatures experienced as embryos. Journal of Thermal Biology. 2017;69:261-6.</w:t>
      </w:r>
      <w:r>
        <w:t>*</w:t>
      </w:r>
    </w:p>
    <w:p w14:paraId="63A6C246" w14:textId="77777777" w:rsidR="00E4058F" w:rsidRDefault="00E4058F" w:rsidP="00E82C33">
      <w:pPr>
        <w:autoSpaceDE w:val="0"/>
        <w:autoSpaceDN w:val="0"/>
        <w:ind w:left="1276" w:hanging="709"/>
        <w:contextualSpacing/>
      </w:pPr>
      <w:r>
        <w:t xml:space="preserve">**       </w:t>
      </w:r>
      <w:proofErr w:type="spellStart"/>
      <w:r w:rsidRPr="00D51B0A">
        <w:t>O'Steen</w:t>
      </w:r>
      <w:proofErr w:type="spellEnd"/>
      <w:r w:rsidRPr="00D51B0A">
        <w:t xml:space="preserve"> SH. Embryonic temperature influences juvenile temperature choice and growth rate in snapping turtles Chelydra serpentina. The Journal of Experimental Biology. 1998;201(3):439-49</w:t>
      </w:r>
      <w:r>
        <w:t>.**</w:t>
      </w:r>
    </w:p>
    <w:p w14:paraId="18AFE0CC" w14:textId="7FF1D7AD" w:rsidR="00E4058F" w:rsidRDefault="00E4058F" w:rsidP="00E82C33">
      <w:pPr>
        <w:autoSpaceDE w:val="0"/>
        <w:autoSpaceDN w:val="0"/>
        <w:ind w:left="1276" w:hanging="709"/>
        <w:contextualSpacing/>
      </w:pPr>
      <w:r>
        <w:t xml:space="preserve">**     </w:t>
      </w:r>
      <w:r w:rsidRPr="00D51B0A">
        <w:t xml:space="preserve">Qualls CP, Andrews RM. Cold climates and the evolution of viviparity in reptiles: cold incubation temperatures produce poor-quality offspring in the lizard, Sceloporus </w:t>
      </w:r>
      <w:proofErr w:type="spellStart"/>
      <w:r w:rsidRPr="00D51B0A">
        <w:t>virgatus</w:t>
      </w:r>
      <w:proofErr w:type="spellEnd"/>
      <w:r w:rsidRPr="00D51B0A">
        <w:t>. Biological Journal of the Linnean Society. 1999;67(3):353-76.</w:t>
      </w:r>
      <w:r>
        <w:t>**</w:t>
      </w:r>
    </w:p>
    <w:p w14:paraId="290916A9" w14:textId="1E47C5AC" w:rsidR="00D51B0A" w:rsidRDefault="00D51B0A" w:rsidP="00E82C33">
      <w:pPr>
        <w:autoSpaceDE w:val="0"/>
        <w:autoSpaceDN w:val="0"/>
        <w:ind w:left="1276" w:hanging="709"/>
        <w:contextualSpacing/>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Gopherus </w:t>
      </w:r>
      <w:proofErr w:type="spellStart"/>
      <w:r w:rsidRPr="00D51B0A">
        <w:t>agassizii</w:t>
      </w:r>
      <w:proofErr w:type="spellEnd"/>
      <w:r w:rsidRPr="00D51B0A">
        <w:t>. Herpetological Monographs. 1994</w:t>
      </w:r>
      <w:r>
        <w:t xml:space="preserve">; </w:t>
      </w:r>
      <w:r w:rsidRPr="00D51B0A">
        <w:t>1:103-16.</w:t>
      </w:r>
      <w:r>
        <w:t xml:space="preserve"> **</w:t>
      </w:r>
    </w:p>
    <w:p w14:paraId="4A2983AF" w14:textId="214C2609" w:rsidR="00D51B0A" w:rsidRDefault="00D51B0A" w:rsidP="00E82C33">
      <w:pPr>
        <w:autoSpaceDE w:val="0"/>
        <w:autoSpaceDN w:val="0"/>
        <w:ind w:hanging="640"/>
        <w:contextualSpacing/>
      </w:pPr>
    </w:p>
    <w:p w14:paraId="7DDA962E" w14:textId="70C6650F" w:rsidR="00B106AB" w:rsidRPr="00B106AB" w:rsidRDefault="00B106AB" w:rsidP="00E82C33">
      <w:pPr>
        <w:snapToGrid w:val="0"/>
        <w:contextualSpacing/>
        <w:sectPr w:rsidR="00B106AB" w:rsidRPr="00B106AB" w:rsidSect="007B3484">
          <w:pgSz w:w="12240" w:h="15840"/>
          <w:pgMar w:top="1440" w:right="1440" w:bottom="1440" w:left="1440" w:header="708" w:footer="708" w:gutter="0"/>
          <w:lnNumType w:countBy="1" w:restart="continuous"/>
          <w:cols w:space="708"/>
          <w:docGrid w:linePitch="360"/>
        </w:sectPr>
      </w:pPr>
    </w:p>
    <w:p w14:paraId="288A1412" w14:textId="74E0421F" w:rsidR="00D407D5" w:rsidRDefault="00697E28" w:rsidP="00E82C33">
      <w:pPr>
        <w:pStyle w:val="Heading1"/>
        <w:contextualSpacing/>
        <w:rPr>
          <w:rFonts w:cs="Times New Roman"/>
          <w:sz w:val="24"/>
          <w:szCs w:val="24"/>
        </w:rPr>
      </w:pPr>
      <w:bookmarkStart w:id="145" w:name="tables-figures"/>
      <w:r>
        <w:rPr>
          <w:rFonts w:cs="Times New Roman"/>
          <w:sz w:val="24"/>
          <w:szCs w:val="24"/>
        </w:rPr>
        <w:lastRenderedPageBreak/>
        <w:t>Tables &amp; Figures</w:t>
      </w:r>
    </w:p>
    <w:p w14:paraId="2441FD08" w14:textId="77777777" w:rsidR="003E3D19" w:rsidRDefault="003E3D19" w:rsidP="00E82C33">
      <w:pPr>
        <w:pStyle w:val="FirstParagraph"/>
        <w:contextualSpacing/>
      </w:pPr>
      <w:r>
        <w:t>Table 1. Model outputs coefficients for testing wither sex, body mass, incubation temperature, resource, or the interaction between resource and temperature had an effect on T</w:t>
      </w:r>
      <m:oMath>
        <m:sSub>
          <m:sSubPr>
            <m:ctrlPr>
              <w:rPr>
                <w:rFonts w:ascii="Cambria Math" w:hAnsi="Cambria Math"/>
              </w:rPr>
            </m:ctrlPr>
          </m:sSubPr>
          <m:e>
            <m:r>
              <w:rPr>
                <w:rFonts w:ascii="Cambria Math" w:hAnsi="Cambria Math"/>
              </w:rPr>
              <m:t>​</m:t>
            </m:r>
          </m:e>
          <m:sub>
            <m:r>
              <w:rPr>
                <w:rFonts w:ascii="Cambria Math" w:hAnsi="Cambria Math"/>
              </w:rPr>
              <m:t>Pref</m:t>
            </m:r>
          </m:sub>
        </m:sSub>
      </m:oMath>
      <w:r>
        <w:t xml:space="preserve"> or CT</w:t>
      </w:r>
      <m:oMath>
        <m:sSub>
          <m:sSubPr>
            <m:ctrlPr>
              <w:rPr>
                <w:rFonts w:ascii="Cambria Math" w:hAnsi="Cambria Math"/>
              </w:rPr>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Est. value describes the estimated coefficient valu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9</w:t>
            </w:r>
          </w:p>
        </w:tc>
      </w:tr>
    </w:tbl>
    <w:p w14:paraId="65C854A2" w14:textId="77777777" w:rsidR="003E3D19" w:rsidRDefault="003E3D19" w:rsidP="00E82C33">
      <w:pPr>
        <w:contextualSpacing/>
      </w:pPr>
      <w:r>
        <w:br w:type="page"/>
      </w:r>
    </w:p>
    <w:p w14:paraId="45B033FE" w14:textId="378DC56F" w:rsidR="00D53461" w:rsidRPr="00D407D5" w:rsidRDefault="00D53461" w:rsidP="00E82C33">
      <w:pPr>
        <w:snapToGrid w:val="0"/>
        <w:contextualSpacing/>
        <w:rPr>
          <w:b/>
          <w:bCs/>
        </w:rPr>
        <w:sectPr w:rsidR="00D53461" w:rsidRPr="00D407D5" w:rsidSect="007B3484">
          <w:pgSz w:w="12240" w:h="15840"/>
          <w:pgMar w:top="1440" w:right="1440" w:bottom="1440" w:left="1440" w:header="708" w:footer="708" w:gutter="0"/>
          <w:lnNumType w:countBy="1" w:restart="continuous"/>
          <w:cols w:space="708"/>
          <w:docGrid w:linePitch="360"/>
        </w:sectPr>
      </w:pPr>
    </w:p>
    <w:p w14:paraId="10B01F34" w14:textId="77777777" w:rsidR="006649F6" w:rsidRDefault="006649F6" w:rsidP="00E82C33">
      <w:pPr>
        <w:pStyle w:val="BodyText"/>
        <w:contextualSpacing/>
        <w:rPr>
          <w:rFonts w:ascii="Times New Roman" w:hAnsi="Times New Roman" w:cs="Times New Roman"/>
        </w:rPr>
      </w:pPr>
    </w:p>
    <w:p w14:paraId="40910C1F" w14:textId="0DDDC617" w:rsidR="006649F6" w:rsidRDefault="002701DD" w:rsidP="00E82C33">
      <w:pPr>
        <w:pStyle w:val="BodyText"/>
        <w:contextualSpacing/>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4"/>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E82C33">
      <w:pPr>
        <w:snapToGrid w:val="0"/>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E82C33">
      <w:pPr>
        <w:snapToGrid w:val="0"/>
        <w:contextualSpacing/>
        <w:rPr>
          <w:b/>
          <w:bCs/>
        </w:rPr>
      </w:pPr>
    </w:p>
    <w:p w14:paraId="13C783B3" w14:textId="5A55A5FB" w:rsidR="00697E28" w:rsidRPr="00D407D5" w:rsidRDefault="00697E28" w:rsidP="00E82C33">
      <w:pPr>
        <w:snapToGrid w:val="0"/>
        <w:contextualSpacing/>
        <w:rPr>
          <w:b/>
          <w:bCs/>
        </w:rPr>
        <w:sectPr w:rsidR="00697E28" w:rsidRPr="00D407D5" w:rsidSect="007B3484">
          <w:pgSz w:w="12240" w:h="15840"/>
          <w:pgMar w:top="1440" w:right="1440" w:bottom="1440" w:left="1440" w:header="708" w:footer="708" w:gutter="0"/>
          <w:lnNumType w:countBy="1" w:restart="continuous"/>
          <w:cols w:space="708"/>
          <w:docGrid w:linePitch="360"/>
        </w:sectPr>
      </w:pPr>
    </w:p>
    <w:p w14:paraId="6D6120D1" w14:textId="487F8BCB" w:rsidR="00AB52B8" w:rsidRDefault="003E3D19" w:rsidP="00E82C33">
      <w:pPr>
        <w:pStyle w:val="BodyText"/>
        <w:contextualSpacing/>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5"/>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1BA703F4" w:rsidR="00697E28" w:rsidRPr="00F67942" w:rsidRDefault="00D407D5" w:rsidP="00E82C33">
      <w:pPr>
        <w:pStyle w:val="BodyText"/>
        <w:contextualSpacing/>
        <w:rPr>
          <w:rFonts w:ascii="Times New Roman" w:hAnsi="Times New Roman" w:cs="Times New Roman"/>
        </w:rPr>
        <w:sectPr w:rsidR="00697E28" w:rsidRPr="00F67942" w:rsidSect="007B3484">
          <w:pgSz w:w="15840" w:h="12240" w:orient="landscape"/>
          <w:pgMar w:top="1440" w:right="1440" w:bottom="1440" w:left="1440" w:header="708" w:footer="708" w:gutter="0"/>
          <w:lnNumType w:countBy="1" w:restart="continuous"/>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M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7C569A" w:rsidRPr="007C569A">
            <w:rPr>
              <w:rFonts w:ascii="Times New Roman" w:hAnsi="Times New Roman" w:cs="Times New Roman"/>
              <w:color w:val="000000"/>
              <w:vertAlign w:val="superscript"/>
            </w:rPr>
            <w:t>50</w:t>
          </w:r>
        </w:sdtContent>
      </w:sdt>
      <w:r w:rsidRPr="00D407D5">
        <w:rPr>
          <w:rFonts w:ascii="Times New Roman" w:hAnsi="Times New Roman" w:cs="Times New Roman"/>
        </w:rPr>
        <w:t>.</w:t>
      </w:r>
      <w:bookmarkStart w:id="146" w:name="supplementary-tables"/>
      <w:bookmarkEnd w:id="145"/>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r w:rsidR="00023285">
        <w:rPr>
          <w:rFonts w:ascii="Times New Roman" w:hAnsi="Times New Roman" w:cs="Times New Roman"/>
        </w:rPr>
        <w:t>)</w:t>
      </w:r>
    </w:p>
    <w:bookmarkEnd w:id="146"/>
    <w:p w14:paraId="379D573C" w14:textId="3A8199BD" w:rsidR="00E17A66" w:rsidRPr="00D407D5" w:rsidRDefault="00E17A66" w:rsidP="00E82C33">
      <w:pPr>
        <w:snapToGrid w:val="0"/>
        <w:contextualSpacing/>
        <w:rPr>
          <w:b/>
          <w:bCs/>
        </w:rPr>
      </w:pPr>
    </w:p>
    <w:sectPr w:rsidR="00E17A66" w:rsidRPr="00D407D5" w:rsidSect="007B3484">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Daniel Noble" w:date="2023-03-05T13:22:00Z" w:initials="DN">
    <w:p w14:paraId="4A10EF45" w14:textId="77777777" w:rsidR="00E008ED" w:rsidRDefault="00E008ED" w:rsidP="00E008ED">
      <w:pPr>
        <w:pStyle w:val="CommentText"/>
      </w:pPr>
      <w:r>
        <w:rPr>
          <w:rStyle w:val="CommentReference"/>
        </w:rPr>
        <w:annotationRef/>
      </w:r>
      <w:r>
        <w:t>Flip this out for Cheetham paper. See responses.</w:t>
      </w:r>
    </w:p>
  </w:comment>
  <w:comment w:id="20" w:author="Daniel Noble" w:date="2023-03-05T13:22:00Z" w:initials="DN">
    <w:p w14:paraId="36D8623A" w14:textId="52CB0843" w:rsidR="00383B7E" w:rsidRDefault="00383B7E">
      <w:pPr>
        <w:pStyle w:val="CommentText"/>
      </w:pPr>
      <w:r>
        <w:rPr>
          <w:rStyle w:val="CommentReference"/>
        </w:rPr>
        <w:annotationRef/>
      </w:r>
      <w:r>
        <w:t>Flip this out for Cheetham paper. See responses.</w:t>
      </w:r>
    </w:p>
  </w:comment>
  <w:comment w:id="60" w:author="Daniel Noble" w:date="2023-03-04T20:04:00Z" w:initials="DN">
    <w:p w14:paraId="73C0C8C1" w14:textId="5AC38064" w:rsidR="00187102" w:rsidRDefault="00187102">
      <w:pPr>
        <w:pStyle w:val="CommentText"/>
      </w:pPr>
      <w:r>
        <w:rPr>
          <w:rStyle w:val="CommentReference"/>
        </w:rPr>
        <w:annotationRef/>
      </w:r>
      <w:r>
        <w:t>Is this appropriate here?</w:t>
      </w:r>
    </w:p>
  </w:comment>
  <w:comment w:id="98" w:author="Daniel Noble" w:date="2023-03-05T15:24:00Z" w:initials="DN">
    <w:p w14:paraId="024BCD81" w14:textId="45D3012E" w:rsidR="00253396" w:rsidRDefault="00253396">
      <w:pPr>
        <w:pStyle w:val="CommentText"/>
      </w:pPr>
      <w:r>
        <w:rPr>
          <w:rStyle w:val="CommentReference"/>
        </w:rPr>
        <w:annotationRef/>
      </w:r>
      <w:r>
        <w:t xml:space="preserve">I think you added a few sections here. I deleted </w:t>
      </w:r>
      <w:proofErr w:type="spellStart"/>
      <w:r>
        <w:t>these..sorry</w:t>
      </w:r>
      <w:proofErr w:type="spellEnd"/>
      <w:r>
        <w:t>. I think we can address them a little differently without making things to wishy washy, but at the same time these points should take care of the concerns from R1 and R2. Can you integrate this into the responses? Thanks.</w:t>
      </w:r>
    </w:p>
  </w:comment>
  <w:comment w:id="142" w:author="Daniel Noble" w:date="2023-03-05T15:25:00Z" w:initials="DN">
    <w:p w14:paraId="5DC07555" w14:textId="69A744E7" w:rsidR="002E621C" w:rsidRDefault="002E621C">
      <w:pPr>
        <w:pStyle w:val="CommentText"/>
      </w:pPr>
      <w:r>
        <w:rPr>
          <w:rStyle w:val="CommentReference"/>
        </w:rPr>
        <w:annotationRef/>
      </w:r>
      <w:r>
        <w:t>Add to Zenod0 and add Zen Link here</w:t>
      </w:r>
    </w:p>
  </w:comment>
  <w:comment w:id="143" w:author="Daniel Noble" w:date="2023-03-05T15:26:00Z" w:initials="DN">
    <w:p w14:paraId="6957C903" w14:textId="4721CEAC" w:rsidR="00105F96" w:rsidRDefault="00105F96">
      <w:pPr>
        <w:pStyle w:val="CommentText"/>
      </w:pPr>
      <w:r>
        <w:rPr>
          <w:rStyle w:val="CommentReference"/>
        </w:rPr>
        <w:annotationRef/>
      </w:r>
      <w:r>
        <w:t>Kris, can you do a final check of formatting to make sure all of it is consistent as per R1’s comment</w:t>
      </w:r>
    </w:p>
  </w:comment>
  <w:comment w:id="144" w:author="Daniel Noble" w:date="2023-03-05T14:18:00Z" w:initials="DN">
    <w:p w14:paraId="71AA4214" w14:textId="158D3237" w:rsidR="00136982" w:rsidRDefault="00136982">
      <w:pPr>
        <w:pStyle w:val="CommentText"/>
      </w:pPr>
      <w:r>
        <w:rPr>
          <w:rStyle w:val="CommentReference"/>
        </w:rPr>
        <w:annotationRef/>
      </w:r>
      <w:r w:rsidR="0021490E">
        <w:rPr>
          <w:rStyle w:val="CommentReference"/>
        </w:rPr>
        <w:t>Wrong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10EF45" w15:done="0"/>
  <w15:commentEx w15:paraId="36D8623A" w15:done="0"/>
  <w15:commentEx w15:paraId="73C0C8C1" w15:done="0"/>
  <w15:commentEx w15:paraId="024BCD81" w15:done="0"/>
  <w15:commentEx w15:paraId="5DC07555" w15:done="0"/>
  <w15:commentEx w15:paraId="6957C903" w15:done="0"/>
  <w15:commentEx w15:paraId="71AA42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F16A4" w16cex:dateUtc="2023-03-05T02:22:00Z"/>
  <w16cex:commentExtensible w16cex:durableId="27AF1625" w16cex:dateUtc="2023-03-05T02:22:00Z"/>
  <w16cex:commentExtensible w16cex:durableId="27AE22C9" w16cex:dateUtc="2023-03-04T09:04:00Z"/>
  <w16cex:commentExtensible w16cex:durableId="27AF32B1" w16cex:dateUtc="2023-03-05T04:24:00Z"/>
  <w16cex:commentExtensible w16cex:durableId="27AF3304" w16cex:dateUtc="2023-03-05T04:25:00Z"/>
  <w16cex:commentExtensible w16cex:durableId="27AF331F" w16cex:dateUtc="2023-03-05T04:26:00Z"/>
  <w16cex:commentExtensible w16cex:durableId="27AF2341" w16cex:dateUtc="2023-03-05T0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10EF45" w16cid:durableId="27AF16A4"/>
  <w16cid:commentId w16cid:paraId="36D8623A" w16cid:durableId="27AF1625"/>
  <w16cid:commentId w16cid:paraId="73C0C8C1" w16cid:durableId="27AE22C9"/>
  <w16cid:commentId w16cid:paraId="024BCD81" w16cid:durableId="27AF32B1"/>
  <w16cid:commentId w16cid:paraId="5DC07555" w16cid:durableId="27AF3304"/>
  <w16cid:commentId w16cid:paraId="6957C903" w16cid:durableId="27AF331F"/>
  <w16cid:commentId w16cid:paraId="71AA4214" w16cid:durableId="27AF234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771C"/>
    <w:rsid w:val="000E1DCB"/>
    <w:rsid w:val="000E1DD6"/>
    <w:rsid w:val="000F4C5B"/>
    <w:rsid w:val="00105F96"/>
    <w:rsid w:val="0011761E"/>
    <w:rsid w:val="00126E00"/>
    <w:rsid w:val="00136982"/>
    <w:rsid w:val="001414BD"/>
    <w:rsid w:val="00146BC8"/>
    <w:rsid w:val="00153AA2"/>
    <w:rsid w:val="001551C8"/>
    <w:rsid w:val="00157BF4"/>
    <w:rsid w:val="001630A4"/>
    <w:rsid w:val="00164A1D"/>
    <w:rsid w:val="0018153F"/>
    <w:rsid w:val="00181BA3"/>
    <w:rsid w:val="00187102"/>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2E90"/>
    <w:rsid w:val="002A69F7"/>
    <w:rsid w:val="002B25F0"/>
    <w:rsid w:val="002B6324"/>
    <w:rsid w:val="002C028C"/>
    <w:rsid w:val="002D0D99"/>
    <w:rsid w:val="002D1B87"/>
    <w:rsid w:val="002D3FCF"/>
    <w:rsid w:val="002D51A2"/>
    <w:rsid w:val="002E5259"/>
    <w:rsid w:val="002E621C"/>
    <w:rsid w:val="002E72F7"/>
    <w:rsid w:val="002F0BF5"/>
    <w:rsid w:val="00301732"/>
    <w:rsid w:val="00302BBE"/>
    <w:rsid w:val="003047C5"/>
    <w:rsid w:val="00306509"/>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5CFD"/>
    <w:rsid w:val="004914C9"/>
    <w:rsid w:val="00493B47"/>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F3620"/>
    <w:rsid w:val="005007C1"/>
    <w:rsid w:val="0050670E"/>
    <w:rsid w:val="00506C0F"/>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40A3B"/>
    <w:rsid w:val="006478CD"/>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5A80"/>
    <w:rsid w:val="006D3694"/>
    <w:rsid w:val="006D7AB1"/>
    <w:rsid w:val="006E0945"/>
    <w:rsid w:val="006E375D"/>
    <w:rsid w:val="00701DE9"/>
    <w:rsid w:val="007058A2"/>
    <w:rsid w:val="00715105"/>
    <w:rsid w:val="00732027"/>
    <w:rsid w:val="00733944"/>
    <w:rsid w:val="00734ECD"/>
    <w:rsid w:val="00745054"/>
    <w:rsid w:val="007526F5"/>
    <w:rsid w:val="00753AB0"/>
    <w:rsid w:val="00756A24"/>
    <w:rsid w:val="007632DD"/>
    <w:rsid w:val="00765B7F"/>
    <w:rsid w:val="007741F1"/>
    <w:rsid w:val="007868E3"/>
    <w:rsid w:val="00787AA4"/>
    <w:rsid w:val="00791F93"/>
    <w:rsid w:val="007932EC"/>
    <w:rsid w:val="007970F3"/>
    <w:rsid w:val="007A0931"/>
    <w:rsid w:val="007A4728"/>
    <w:rsid w:val="007B03A3"/>
    <w:rsid w:val="007B3484"/>
    <w:rsid w:val="007C569A"/>
    <w:rsid w:val="007D1C50"/>
    <w:rsid w:val="007D4297"/>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50198"/>
    <w:rsid w:val="0095306B"/>
    <w:rsid w:val="00953B59"/>
    <w:rsid w:val="00966BE0"/>
    <w:rsid w:val="00967673"/>
    <w:rsid w:val="00973A26"/>
    <w:rsid w:val="00977942"/>
    <w:rsid w:val="00980435"/>
    <w:rsid w:val="00984C8C"/>
    <w:rsid w:val="009A4C6E"/>
    <w:rsid w:val="009C6C2E"/>
    <w:rsid w:val="009D1D01"/>
    <w:rsid w:val="009D7B1D"/>
    <w:rsid w:val="009E06CA"/>
    <w:rsid w:val="009E2452"/>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534"/>
    <w:rsid w:val="00AE3B63"/>
    <w:rsid w:val="00AE5C59"/>
    <w:rsid w:val="00AE5D1F"/>
    <w:rsid w:val="00AF135A"/>
    <w:rsid w:val="00AF518F"/>
    <w:rsid w:val="00AF690E"/>
    <w:rsid w:val="00B01572"/>
    <w:rsid w:val="00B106AB"/>
    <w:rsid w:val="00B10F83"/>
    <w:rsid w:val="00B158A1"/>
    <w:rsid w:val="00B1618B"/>
    <w:rsid w:val="00B36DB6"/>
    <w:rsid w:val="00B40350"/>
    <w:rsid w:val="00B502B3"/>
    <w:rsid w:val="00B81FBC"/>
    <w:rsid w:val="00B83D50"/>
    <w:rsid w:val="00B8577A"/>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7CB9"/>
    <w:rsid w:val="00D320E4"/>
    <w:rsid w:val="00D407D5"/>
    <w:rsid w:val="00D51B0A"/>
    <w:rsid w:val="00D53461"/>
    <w:rsid w:val="00D700F9"/>
    <w:rsid w:val="00D7388E"/>
    <w:rsid w:val="00D73989"/>
    <w:rsid w:val="00D73D91"/>
    <w:rsid w:val="00D766C2"/>
    <w:rsid w:val="00D76E5B"/>
    <w:rsid w:val="00D81C41"/>
    <w:rsid w:val="00DA0F3D"/>
    <w:rsid w:val="00DA44CC"/>
    <w:rsid w:val="00DA7945"/>
    <w:rsid w:val="00DB15D0"/>
    <w:rsid w:val="00DB57D1"/>
    <w:rsid w:val="00DC0733"/>
    <w:rsid w:val="00DC089A"/>
    <w:rsid w:val="00DC0A76"/>
    <w:rsid w:val="00DC38A8"/>
    <w:rsid w:val="00DC7635"/>
    <w:rsid w:val="00DD0AC3"/>
    <w:rsid w:val="00DD2E16"/>
    <w:rsid w:val="00DD4282"/>
    <w:rsid w:val="00DE0BF3"/>
    <w:rsid w:val="00DF5A29"/>
    <w:rsid w:val="00E008ED"/>
    <w:rsid w:val="00E00BB1"/>
    <w:rsid w:val="00E02884"/>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kris-wild/Lampro_project.git"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hyperlink" Target="http://www.r.-project.org"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2.emf"/><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000000"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3BF7"/>
    <w:rsid w:val="0072559C"/>
    <w:rsid w:val="0076027A"/>
    <w:rsid w:val="007727A4"/>
    <w:rsid w:val="007C39C9"/>
    <w:rsid w:val="00897F41"/>
    <w:rsid w:val="008A5589"/>
    <w:rsid w:val="00934301"/>
    <w:rsid w:val="00943D51"/>
    <w:rsid w:val="00974D7D"/>
    <w:rsid w:val="009F7D82"/>
    <w:rsid w:val="00A2743D"/>
    <w:rsid w:val="00AB2D88"/>
    <w:rsid w:val="00AB3B17"/>
    <w:rsid w:val="00B017DF"/>
    <w:rsid w:val="00B11703"/>
    <w:rsid w:val="00B13553"/>
    <w:rsid w:val="00B43974"/>
    <w:rsid w:val="00B4499D"/>
    <w:rsid w:val="00B90877"/>
    <w:rsid w:val="00BB2C1F"/>
    <w:rsid w:val="00BB59A4"/>
    <w:rsid w:val="00C03530"/>
    <w:rsid w:val="00CA4260"/>
    <w:rsid w:val="00CE1E81"/>
    <w:rsid w:val="00D2590A"/>
    <w:rsid w:val="00D321D9"/>
    <w:rsid w:val="00EA20C0"/>
    <w:rsid w:val="00EB05DA"/>
    <w:rsid w:val="00EC422C"/>
    <w:rsid w:val="00F51EDB"/>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246c220f-042c-4e39-8352-755d6314fd47&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jQ2YzIyMGYtMDQyYy00ZTM5LTgzNTItNzU1ZDYzMTRmZDQ3IiwicHJvcGVydGllcyI6eyJub3RlSW5kZXgiOjB9LCJpc0VkaXRlZCI6ZmFsc2UsIm1hbnVhbE92ZXJyaWRlIjp7ImlzTWFudWFsbHlPdmVycmlkZGVuIjpmYWxzZSwiY2l0ZXByb2NUZXh0IjoiPHN1cD4yNj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7&lt;/sup&gt;&quot;,&quot;manualOverrideText&quot;:&quot;&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Nz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D&quot;:&quot;MENDELEY_CITATION_32a9a798-fad4-4f19-b8d8-dd033b5477f6&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yOD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yOT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0&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M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Mj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Mz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NT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6–38&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24oCTMzg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39–41&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54oCTNDE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2–45&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MuKAkzQ1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38,46&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4LDQ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isTemporary&quot;:false}]},{&quot;citationID&quot;:&quot;MENDELEY_CITATION_b8f8699a-17ed-4071-8076-38f88be1e691&quot;,&quot;properties&quot;:{&quot;noteIndex&quot;:0},&quot;isEdited&quot;:false,&quot;manualOverride&quot;:{&quot;isManuallyOverridden&quot;:false,&quot;citeprocText&quot;:&quot;&lt;sup&gt;3,47&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Q3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48&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Q4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37,49&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yw0OT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0&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M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4</Pages>
  <Words>5162</Words>
  <Characters>2942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28</cp:revision>
  <dcterms:created xsi:type="dcterms:W3CDTF">2023-03-02T02:22:00Z</dcterms:created>
  <dcterms:modified xsi:type="dcterms:W3CDTF">2023-03-05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